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3E709" w14:textId="4F2E4832" w:rsidR="00077A1B" w:rsidRPr="002E7160" w:rsidRDefault="002E358C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Name:</w:t>
      </w:r>
      <w:r w:rsidR="006C33AA">
        <w:rPr>
          <w:rFonts w:cstheme="minorHAnsi"/>
        </w:rPr>
        <w:t xml:space="preserve"> </w:t>
      </w:r>
      <w:r w:rsidRPr="002E7160">
        <w:rPr>
          <w:rFonts w:cstheme="minorHAnsi"/>
        </w:rPr>
        <w:t>Sujan Shrestha</w:t>
      </w:r>
    </w:p>
    <w:p w14:paraId="1DEB7AC9" w14:textId="343C30CF" w:rsidR="002E358C" w:rsidRPr="002E7160" w:rsidRDefault="002E358C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UTA ID:1001752468</w:t>
      </w:r>
    </w:p>
    <w:p w14:paraId="04293FC2" w14:textId="59A88369" w:rsidR="009E0B5F" w:rsidRPr="002E7160" w:rsidRDefault="009E0B5F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ab/>
      </w:r>
      <w:r w:rsidRPr="002E7160">
        <w:rPr>
          <w:rFonts w:cstheme="minorHAnsi"/>
        </w:rPr>
        <w:tab/>
      </w:r>
      <w:r w:rsidRPr="002E7160">
        <w:rPr>
          <w:rFonts w:cstheme="minorHAnsi"/>
        </w:rPr>
        <w:tab/>
      </w:r>
      <w:r w:rsidRPr="002E7160">
        <w:rPr>
          <w:rFonts w:cstheme="minorHAnsi"/>
        </w:rPr>
        <w:tab/>
        <w:t>Assignment 5 Written Task</w:t>
      </w:r>
    </w:p>
    <w:p w14:paraId="22916F67" w14:textId="77777777" w:rsidR="00DE581F" w:rsidRDefault="007F2B92" w:rsidP="002E7160">
      <w:pPr>
        <w:spacing w:after="0" w:line="0" w:lineRule="atLeast"/>
        <w:rPr>
          <w:rFonts w:cstheme="minorHAnsi"/>
          <w:b/>
          <w:bCs/>
          <w:sz w:val="32"/>
          <w:szCs w:val="32"/>
        </w:rPr>
      </w:pPr>
      <w:r w:rsidRPr="0020380D">
        <w:rPr>
          <w:rFonts w:cstheme="minorHAnsi"/>
          <w:b/>
          <w:bCs/>
          <w:sz w:val="32"/>
          <w:szCs w:val="32"/>
        </w:rPr>
        <w:t>TASK1</w:t>
      </w:r>
    </w:p>
    <w:p w14:paraId="7674601B" w14:textId="5AB0DBEB" w:rsidR="00DE581F" w:rsidRDefault="0018099D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522070">
        <w:rPr>
          <w:rFonts w:cstheme="minorHAnsi"/>
          <w:b/>
          <w:bCs/>
          <w:sz w:val="28"/>
          <w:szCs w:val="28"/>
        </w:rPr>
        <w:t xml:space="preserve">Output for Command </w:t>
      </w:r>
      <w:r w:rsidR="00B1649F" w:rsidRPr="00522070">
        <w:rPr>
          <w:rFonts w:cstheme="minorHAnsi"/>
          <w:b/>
          <w:bCs/>
          <w:sz w:val="28"/>
          <w:szCs w:val="28"/>
        </w:rPr>
        <w:t xml:space="preserve">python3 </w:t>
      </w:r>
      <w:r w:rsidR="004153C4" w:rsidRPr="00522070">
        <w:rPr>
          <w:rFonts w:cstheme="minorHAnsi"/>
          <w:b/>
          <w:bCs/>
          <w:sz w:val="28"/>
          <w:szCs w:val="28"/>
        </w:rPr>
        <w:t>decision_tree</w:t>
      </w:r>
      <w:r w:rsidR="00B1649F" w:rsidRPr="00522070">
        <w:rPr>
          <w:rFonts w:cstheme="minorHAnsi"/>
          <w:b/>
          <w:bCs/>
          <w:sz w:val="28"/>
          <w:szCs w:val="28"/>
        </w:rPr>
        <w:t>.py pendigits_training.txt pendigits_test.txt optimized 50</w:t>
      </w:r>
    </w:p>
    <w:p w14:paraId="4DF19AD1" w14:textId="77777777" w:rsidR="00DE581F" w:rsidRDefault="00DE581F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</w:p>
    <w:p w14:paraId="0AE59D9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1</w:t>
      </w:r>
      <w:proofErr w:type="gramEnd"/>
      <w:r w:rsidRPr="002E7160">
        <w:rPr>
          <w:rFonts w:cstheme="minorHAnsi"/>
        </w:rPr>
        <w:t xml:space="preserve">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621424</w:t>
      </w:r>
    </w:p>
    <w:p w14:paraId="1FEF5C0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2</w:t>
      </w:r>
      <w:proofErr w:type="gramEnd"/>
      <w:r w:rsidRPr="002E7160">
        <w:rPr>
          <w:rFonts w:cstheme="minorHAnsi"/>
        </w:rPr>
        <w:t xml:space="preserve">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18, gain=0.587628</w:t>
      </w:r>
    </w:p>
    <w:p w14:paraId="1943182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3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697235</w:t>
      </w:r>
    </w:p>
    <w:p w14:paraId="5642F4E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4</w:t>
      </w:r>
      <w:proofErr w:type="gramEnd"/>
      <w:r w:rsidRPr="002E7160">
        <w:rPr>
          <w:rFonts w:cstheme="minorHAnsi"/>
        </w:rPr>
        <w:t xml:space="preserve">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9, gain=0.670083</w:t>
      </w:r>
    </w:p>
    <w:p w14:paraId="54A4A41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5</w:t>
      </w:r>
      <w:proofErr w:type="gramEnd"/>
      <w:r w:rsidRPr="002E7160">
        <w:rPr>
          <w:rFonts w:cstheme="minorHAnsi"/>
        </w:rPr>
        <w:t xml:space="preserve">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629044</w:t>
      </w:r>
    </w:p>
    <w:p w14:paraId="0DDA770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6</w:t>
      </w:r>
      <w:proofErr w:type="gramEnd"/>
      <w:r w:rsidRPr="002E7160">
        <w:rPr>
          <w:rFonts w:cstheme="minorHAnsi"/>
        </w:rPr>
        <w:t xml:space="preserve">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712500</w:t>
      </w:r>
    </w:p>
    <w:p w14:paraId="4590EE9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7</w:t>
      </w:r>
      <w:proofErr w:type="gramEnd"/>
      <w:r w:rsidRPr="002E7160">
        <w:rPr>
          <w:rFonts w:cstheme="minorHAnsi"/>
        </w:rPr>
        <w:t xml:space="preserve">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814218</w:t>
      </w:r>
    </w:p>
    <w:p w14:paraId="35449C1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8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475710</w:t>
      </w:r>
    </w:p>
    <w:p w14:paraId="7FB7413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9</w:t>
      </w:r>
      <w:proofErr w:type="gramEnd"/>
      <w:r w:rsidRPr="002E7160">
        <w:rPr>
          <w:rFonts w:cstheme="minorHAnsi"/>
        </w:rPr>
        <w:t xml:space="preserve">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620325</w:t>
      </w:r>
    </w:p>
    <w:p w14:paraId="527DAFB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224713</w:t>
      </w:r>
    </w:p>
    <w:p w14:paraId="597DF16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20, gain=0.686759</w:t>
      </w:r>
    </w:p>
    <w:p w14:paraId="64A08C2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281171</w:t>
      </w:r>
    </w:p>
    <w:p w14:paraId="7F55BED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41, gain=0.584898</w:t>
      </w:r>
    </w:p>
    <w:p w14:paraId="24BECF7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4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08, gain=0.737506</w:t>
      </w:r>
    </w:p>
    <w:p w14:paraId="13FCFD7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5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4.33, gain=0.205385</w:t>
      </w:r>
    </w:p>
    <w:p w14:paraId="32F0EA0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6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53, gain=0.027989</w:t>
      </w:r>
    </w:p>
    <w:p w14:paraId="7C6706B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97A99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8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41</w:t>
      </w:r>
      <w:proofErr w:type="gramEnd"/>
      <w:r w:rsidRPr="002E7160">
        <w:rPr>
          <w:rFonts w:cstheme="minorHAnsi"/>
        </w:rPr>
        <w:t>, gain=0.188928</w:t>
      </w:r>
    </w:p>
    <w:p w14:paraId="65B9809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47, gain=0.530651</w:t>
      </w:r>
    </w:p>
    <w:p w14:paraId="2FFDD92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06, gain=0.640257</w:t>
      </w:r>
    </w:p>
    <w:p w14:paraId="3886838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59, gain=0.140904</w:t>
      </w:r>
    </w:p>
    <w:p w14:paraId="47CB631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55, gain=0.509615</w:t>
      </w:r>
    </w:p>
    <w:p w14:paraId="7421BB7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7.10, gain=0.409412</w:t>
      </w:r>
    </w:p>
    <w:p w14:paraId="083BC2E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4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51, gain=0.550957</w:t>
      </w:r>
    </w:p>
    <w:p w14:paraId="6D3F78E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78, gain=0.131381</w:t>
      </w:r>
    </w:p>
    <w:p w14:paraId="29A382B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6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18, gain=0.222560</w:t>
      </w:r>
    </w:p>
    <w:p w14:paraId="21EB2ED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7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61, gain=0.464511</w:t>
      </w:r>
    </w:p>
    <w:p w14:paraId="3F86095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8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67, gain=0.157508</w:t>
      </w:r>
    </w:p>
    <w:p w14:paraId="388A8DE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9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06, gain=0.344859</w:t>
      </w:r>
    </w:p>
    <w:p w14:paraId="0B1CB28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0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092930</w:t>
      </w:r>
    </w:p>
    <w:p w14:paraId="03BB213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1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918296</w:t>
      </w:r>
    </w:p>
    <w:p w14:paraId="48417E5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426CB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CF9B7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4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47, gain=0.110097</w:t>
      </w:r>
    </w:p>
    <w:p w14:paraId="7C874B1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F0113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773333</w:t>
      </w:r>
    </w:p>
    <w:p w14:paraId="4AD3499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203813</w:t>
      </w:r>
    </w:p>
    <w:p w14:paraId="4EEEC23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71, gain=0.374672</w:t>
      </w:r>
    </w:p>
    <w:p w14:paraId="5650C96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75E17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40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43</w:t>
      </w:r>
      <w:proofErr w:type="gramEnd"/>
      <w:r w:rsidRPr="002E7160">
        <w:rPr>
          <w:rFonts w:cstheme="minorHAnsi"/>
        </w:rPr>
        <w:t>, gain=0.077936</w:t>
      </w:r>
    </w:p>
    <w:p w14:paraId="4CEC39C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14, gain=0.274080</w:t>
      </w:r>
    </w:p>
    <w:p w14:paraId="75A4A29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08, gain=0.341335</w:t>
      </w:r>
    </w:p>
    <w:p w14:paraId="51ACCE5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2.35, gain=0.324193</w:t>
      </w:r>
    </w:p>
    <w:p w14:paraId="1F73EF0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59, gain=0.253482</w:t>
      </w:r>
    </w:p>
    <w:p w14:paraId="41E6129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29, gain=0.811518</w:t>
      </w:r>
    </w:p>
    <w:p w14:paraId="14DB53A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47, gain=0.650022</w:t>
      </w:r>
    </w:p>
    <w:p w14:paraId="10BC108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47, gain=0.757526</w:t>
      </w:r>
    </w:p>
    <w:p w14:paraId="4946F32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BC028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45, gain=0.051386</w:t>
      </w:r>
    </w:p>
    <w:p w14:paraId="2C1A78B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B42E7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3.57, gain=0.129949</w:t>
      </w:r>
    </w:p>
    <w:p w14:paraId="7B0B420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2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29, gain=0.265884</w:t>
      </w:r>
    </w:p>
    <w:p w14:paraId="4E5464F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06, gain=0.773029</w:t>
      </w:r>
    </w:p>
    <w:p w14:paraId="5F5DCE5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AEB64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159034</w:t>
      </w:r>
    </w:p>
    <w:p w14:paraId="7797171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ED1C6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7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41, gain=0.006884</w:t>
      </w:r>
    </w:p>
    <w:p w14:paraId="75662CF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8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08, gain=0.024998</w:t>
      </w:r>
    </w:p>
    <w:p w14:paraId="52EC6C5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F908E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9552E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1, feature= 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92</w:t>
      </w:r>
      <w:proofErr w:type="gramEnd"/>
      <w:r w:rsidRPr="002E7160">
        <w:rPr>
          <w:rFonts w:cstheme="minorHAnsi"/>
        </w:rPr>
        <w:t>, gain=0.998846</w:t>
      </w:r>
    </w:p>
    <w:p w14:paraId="3032D1D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3.35, gain=0.035341</w:t>
      </w:r>
    </w:p>
    <w:p w14:paraId="0C2FE5C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F0CE2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4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86, gain=0.496889</w:t>
      </w:r>
    </w:p>
    <w:p w14:paraId="315387E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864204</w:t>
      </w:r>
    </w:p>
    <w:p w14:paraId="20147C8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C515E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7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47, gain=0.078528</w:t>
      </w:r>
    </w:p>
    <w:p w14:paraId="6830158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135036</w:t>
      </w:r>
    </w:p>
    <w:p w14:paraId="13168D5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AEEAB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67, gain=0.368566</w:t>
      </w:r>
    </w:p>
    <w:p w14:paraId="52FDA87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1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02, gain=0.050120</w:t>
      </w:r>
    </w:p>
    <w:p w14:paraId="768E34E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5.47, gain=0.287642</w:t>
      </w:r>
    </w:p>
    <w:p w14:paraId="6A7938F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82, gain=0.208356</w:t>
      </w:r>
    </w:p>
    <w:p w14:paraId="4C4A277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4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18, gain=0.308576</w:t>
      </w:r>
    </w:p>
    <w:p w14:paraId="7173F38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35BCC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9, gain=0.106446</w:t>
      </w:r>
    </w:p>
    <w:p w14:paraId="79BB3F6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CCAD2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43, gain=0.174910</w:t>
      </w:r>
    </w:p>
    <w:p w14:paraId="104321B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31, gain=0.901825</w:t>
      </w:r>
    </w:p>
    <w:p w14:paraId="3727583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A488D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9, gain=0.988057</w:t>
      </w:r>
    </w:p>
    <w:p w14:paraId="5F96170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6FCE5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5EA19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B0369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B8704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AD5F9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7, feature= 9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027154</w:t>
      </w:r>
    </w:p>
    <w:p w14:paraId="419C1CA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80529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9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057144</w:t>
      </w:r>
    </w:p>
    <w:p w14:paraId="7C818D9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0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149994</w:t>
      </w:r>
    </w:p>
    <w:p w14:paraId="171FDFE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9C22E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16FD2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F6196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A656E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5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47, gain=0.028970</w:t>
      </w:r>
    </w:p>
    <w:p w14:paraId="42D9F5B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21B1D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33, gain=0.097300</w:t>
      </w:r>
    </w:p>
    <w:p w14:paraId="614F20B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74283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A6F08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3C2C8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FE2FA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8BE31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3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08</w:t>
      </w:r>
      <w:proofErr w:type="gramEnd"/>
      <w:r w:rsidRPr="002E7160">
        <w:rPr>
          <w:rFonts w:cstheme="minorHAnsi"/>
        </w:rPr>
        <w:t>, gain=0.024501</w:t>
      </w:r>
    </w:p>
    <w:p w14:paraId="23BCBBA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4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5.10</w:t>
      </w:r>
      <w:proofErr w:type="gramEnd"/>
      <w:r w:rsidRPr="002E7160">
        <w:rPr>
          <w:rFonts w:cstheme="minorHAnsi"/>
        </w:rPr>
        <w:t>, gain=0.465185</w:t>
      </w:r>
    </w:p>
    <w:p w14:paraId="5DF4031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54071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C185D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53, gain=0.349184</w:t>
      </w:r>
    </w:p>
    <w:p w14:paraId="2F1C4EF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D11BA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EF6DD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82D31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443AC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55, gain=0.060896</w:t>
      </w:r>
    </w:p>
    <w:p w14:paraId="36BB68B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A65DA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4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5.61</w:t>
      </w:r>
      <w:proofErr w:type="gramEnd"/>
      <w:r w:rsidRPr="002E7160">
        <w:rPr>
          <w:rFonts w:cstheme="minorHAnsi"/>
        </w:rPr>
        <w:t>, gain=0.007149</w:t>
      </w:r>
    </w:p>
    <w:p w14:paraId="399E0D6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BD909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29, gain=0.175730</w:t>
      </w:r>
    </w:p>
    <w:p w14:paraId="73B3F26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00138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33, gain=0.054012</w:t>
      </w:r>
    </w:p>
    <w:p w14:paraId="615940B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9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9.06</w:t>
      </w:r>
      <w:proofErr w:type="gramEnd"/>
      <w:r w:rsidRPr="002E7160">
        <w:rPr>
          <w:rFonts w:cstheme="minorHAnsi"/>
        </w:rPr>
        <w:t>, gain=0.541116</w:t>
      </w:r>
    </w:p>
    <w:p w14:paraId="2851CE9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3BDCD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1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06, gain=0.321696</w:t>
      </w:r>
    </w:p>
    <w:p w14:paraId="2A05236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6430B9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3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098830</w:t>
      </w:r>
    </w:p>
    <w:p w14:paraId="7FD8192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55, gain=0.134335</w:t>
      </w:r>
    </w:p>
    <w:p w14:paraId="2F03243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C50E67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01C0E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7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29, gain=0.678954</w:t>
      </w:r>
    </w:p>
    <w:p w14:paraId="30E35E0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04, gain=0.291818</w:t>
      </w:r>
    </w:p>
    <w:p w14:paraId="7B43B77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9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69, gain=0.517478</w:t>
      </w:r>
    </w:p>
    <w:p w14:paraId="38B248D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6C5D7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39BFD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F5940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95457B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DC247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C144D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D39BE5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E8768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07A88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09657D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ED0DA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1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47, gain=0.008575</w:t>
      </w:r>
    </w:p>
    <w:p w14:paraId="52A1D7C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45, gain=0.250919</w:t>
      </w:r>
    </w:p>
    <w:p w14:paraId="54CFFF6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1C612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D262F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D3E42B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B436E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C55D4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2DFC6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DDA02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F7854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1476F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59, gain=0.025926</w:t>
      </w:r>
    </w:p>
    <w:p w14:paraId="2EC8643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437E2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EFD1B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7A5DB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E4B31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02, gain=0.028237</w:t>
      </w:r>
    </w:p>
    <w:p w14:paraId="0290E5F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8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4.51, gain=0.021367</w:t>
      </w:r>
    </w:p>
    <w:p w14:paraId="472FF21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E60DF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64B87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111623</w:t>
      </w:r>
    </w:p>
    <w:p w14:paraId="265D8C2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6C49A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A94131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CD8458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325F8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CE462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7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71, gain=0.103275</w:t>
      </w:r>
    </w:p>
    <w:p w14:paraId="363E9C9E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8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69, gain=0.008314</w:t>
      </w:r>
    </w:p>
    <w:p w14:paraId="2E8759C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D202C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37, gain=0.056120</w:t>
      </w:r>
    </w:p>
    <w:p w14:paraId="43D0467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19BFE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285AC1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F11EB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84662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0AD9A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B7F4C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7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9.12</w:t>
      </w:r>
      <w:proofErr w:type="gramEnd"/>
      <w:r w:rsidRPr="002E7160">
        <w:rPr>
          <w:rFonts w:cstheme="minorHAnsi"/>
        </w:rPr>
        <w:t>, gain=0.021405</w:t>
      </w:r>
    </w:p>
    <w:p w14:paraId="12F19269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8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053910</w:t>
      </w:r>
    </w:p>
    <w:p w14:paraId="4C09171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14D2E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67, gain=0.077022</w:t>
      </w:r>
    </w:p>
    <w:p w14:paraId="151B0A2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B34D0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90CB0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BE4AA8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D851771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1FC042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B593F3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1B5BEB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C26EB4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12, gain=0.041635</w:t>
      </w:r>
    </w:p>
    <w:p w14:paraId="3C66567C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C4F4D5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47, gain=0.067329</w:t>
      </w:r>
    </w:p>
    <w:p w14:paraId="03379200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BFB8CF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33, gain=0.018695</w:t>
      </w:r>
    </w:p>
    <w:p w14:paraId="243194AD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F0E21A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BE9E6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020096" w14:textId="77777777" w:rsidR="00DE581F" w:rsidRDefault="00074F09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FFC54F" w14:textId="77777777" w:rsidR="00DE581F" w:rsidRDefault="00074F09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522070">
        <w:rPr>
          <w:rFonts w:cstheme="minorHAnsi"/>
          <w:b/>
          <w:bCs/>
          <w:sz w:val="28"/>
          <w:szCs w:val="28"/>
        </w:rPr>
        <w:t>classification accuracy=0.8</w:t>
      </w:r>
      <w:r w:rsidR="00A04372" w:rsidRPr="00522070">
        <w:rPr>
          <w:rFonts w:cstheme="minorHAnsi"/>
          <w:b/>
          <w:bCs/>
          <w:sz w:val="28"/>
          <w:szCs w:val="28"/>
        </w:rPr>
        <w:t>382</w:t>
      </w:r>
    </w:p>
    <w:p w14:paraId="09E6B456" w14:textId="77777777" w:rsidR="00DE581F" w:rsidRDefault="00DE581F" w:rsidP="002E7160">
      <w:pPr>
        <w:spacing w:after="0" w:line="0" w:lineRule="atLeast"/>
        <w:rPr>
          <w:rFonts w:cstheme="minorHAnsi"/>
        </w:rPr>
      </w:pPr>
    </w:p>
    <w:p w14:paraId="7E91F23A" w14:textId="77777777" w:rsidR="00DE581F" w:rsidRDefault="00DE581F" w:rsidP="002E7160">
      <w:pPr>
        <w:spacing w:after="0" w:line="0" w:lineRule="atLeast"/>
        <w:rPr>
          <w:rFonts w:cstheme="minorHAnsi"/>
        </w:rPr>
      </w:pPr>
    </w:p>
    <w:p w14:paraId="2F0C19BB" w14:textId="77777777" w:rsidR="00DE581F" w:rsidRDefault="00B36626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522070">
        <w:rPr>
          <w:rFonts w:cstheme="minorHAnsi"/>
          <w:b/>
          <w:bCs/>
          <w:sz w:val="28"/>
          <w:szCs w:val="28"/>
        </w:rPr>
        <w:t xml:space="preserve">Output for Command python3 </w:t>
      </w:r>
      <w:r w:rsidR="004153C4" w:rsidRPr="00522070">
        <w:rPr>
          <w:rFonts w:cstheme="minorHAnsi"/>
          <w:b/>
          <w:bCs/>
          <w:sz w:val="28"/>
          <w:szCs w:val="28"/>
        </w:rPr>
        <w:t>decision_tree</w:t>
      </w:r>
      <w:r w:rsidRPr="00522070">
        <w:rPr>
          <w:rFonts w:cstheme="minorHAnsi"/>
          <w:b/>
          <w:bCs/>
          <w:sz w:val="28"/>
          <w:szCs w:val="28"/>
        </w:rPr>
        <w:t xml:space="preserve">.py pendigits_training.txt pendigits_test.txt </w:t>
      </w:r>
      <w:r w:rsidRPr="00522070">
        <w:rPr>
          <w:rFonts w:cstheme="minorHAnsi"/>
          <w:b/>
          <w:bCs/>
          <w:sz w:val="28"/>
          <w:szCs w:val="28"/>
        </w:rPr>
        <w:t>randomized</w:t>
      </w:r>
      <w:r w:rsidRPr="00522070">
        <w:rPr>
          <w:rFonts w:cstheme="minorHAnsi"/>
          <w:b/>
          <w:bCs/>
          <w:sz w:val="28"/>
          <w:szCs w:val="28"/>
        </w:rPr>
        <w:t xml:space="preserve"> 50</w:t>
      </w:r>
    </w:p>
    <w:p w14:paraId="467B4C4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1</w:t>
      </w:r>
      <w:proofErr w:type="gramEnd"/>
      <w:r w:rsidRPr="002E7160">
        <w:rPr>
          <w:rFonts w:cstheme="minorHAnsi"/>
        </w:rPr>
        <w:t xml:space="preserve">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474440</w:t>
      </w:r>
    </w:p>
    <w:p w14:paraId="1D46D3C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2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5, gain=0.676611</w:t>
      </w:r>
    </w:p>
    <w:p w14:paraId="0F97571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3</w:t>
      </w:r>
      <w:proofErr w:type="gramEnd"/>
      <w:r w:rsidRPr="002E7160">
        <w:rPr>
          <w:rFonts w:cstheme="minorHAnsi"/>
        </w:rPr>
        <w:t xml:space="preserve">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522972</w:t>
      </w:r>
    </w:p>
    <w:p w14:paraId="743ECC7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4</w:t>
      </w:r>
      <w:proofErr w:type="gramEnd"/>
      <w:r w:rsidRPr="002E7160">
        <w:rPr>
          <w:rFonts w:cstheme="minorHAnsi"/>
        </w:rPr>
        <w:t xml:space="preserve">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317141</w:t>
      </w:r>
    </w:p>
    <w:p w14:paraId="6D624FC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5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65, gain=0.710664</w:t>
      </w:r>
    </w:p>
    <w:p w14:paraId="012C36F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6</w:t>
      </w:r>
      <w:proofErr w:type="gramEnd"/>
      <w:r w:rsidRPr="002E7160">
        <w:rPr>
          <w:rFonts w:cstheme="minorHAnsi"/>
        </w:rPr>
        <w:t xml:space="preserve">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104459</w:t>
      </w:r>
    </w:p>
    <w:p w14:paraId="7221C18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7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879792</w:t>
      </w:r>
    </w:p>
    <w:p w14:paraId="0883593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8</w:t>
      </w:r>
      <w:proofErr w:type="gramEnd"/>
      <w:r w:rsidRPr="002E7160">
        <w:rPr>
          <w:rFonts w:cstheme="minorHAnsi"/>
        </w:rPr>
        <w:t xml:space="preserve">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18, gain=0.179793</w:t>
      </w:r>
    </w:p>
    <w:p w14:paraId="561646B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9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211328</w:t>
      </w:r>
    </w:p>
    <w:p w14:paraId="067D9ED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0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334623</w:t>
      </w:r>
    </w:p>
    <w:p w14:paraId="2754AEF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1.25, gain=0.026071</w:t>
      </w:r>
    </w:p>
    <w:p w14:paraId="2FBDA07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2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88, gain=0.897130</w:t>
      </w:r>
    </w:p>
    <w:p w14:paraId="26666AB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254690</w:t>
      </w:r>
    </w:p>
    <w:p w14:paraId="4F97D05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4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793630</w:t>
      </w:r>
    </w:p>
    <w:p w14:paraId="41C656D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5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073895</w:t>
      </w:r>
    </w:p>
    <w:p w14:paraId="5672C89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53, gain=0.491755</w:t>
      </w:r>
    </w:p>
    <w:p w14:paraId="0A3ED99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7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35, gain=0.173300</w:t>
      </w:r>
    </w:p>
    <w:p w14:paraId="5972F02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16, gain=0.282919</w:t>
      </w:r>
    </w:p>
    <w:p w14:paraId="66C083C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9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67</w:t>
      </w:r>
      <w:proofErr w:type="gramEnd"/>
      <w:r w:rsidRPr="002E7160">
        <w:rPr>
          <w:rFonts w:cstheme="minorHAnsi"/>
        </w:rPr>
        <w:t>, gain=0.129717</w:t>
      </w:r>
    </w:p>
    <w:p w14:paraId="13DB195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76, gain=0.114607</w:t>
      </w:r>
    </w:p>
    <w:p w14:paraId="309504F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300426</w:t>
      </w:r>
    </w:p>
    <w:p w14:paraId="537EAF6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2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98, gain=0.066859</w:t>
      </w:r>
    </w:p>
    <w:p w14:paraId="617FB2F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CC8DA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47, gain=0.345011</w:t>
      </w:r>
    </w:p>
    <w:p w14:paraId="46C51E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12, gain=0.088896</w:t>
      </w:r>
    </w:p>
    <w:p w14:paraId="3DF892B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6.67, gain=0.866824</w:t>
      </w:r>
    </w:p>
    <w:p w14:paraId="3E6B3FC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7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55, gain=0.242354</w:t>
      </w:r>
    </w:p>
    <w:p w14:paraId="7927A47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8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02</w:t>
      </w:r>
      <w:proofErr w:type="gramEnd"/>
      <w:r w:rsidRPr="002E7160">
        <w:rPr>
          <w:rFonts w:cstheme="minorHAnsi"/>
        </w:rPr>
        <w:t>, gain=0.054422</w:t>
      </w:r>
    </w:p>
    <w:p w14:paraId="76428B1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2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37, gain=0.200378</w:t>
      </w:r>
    </w:p>
    <w:p w14:paraId="5ABFF66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0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9, gain=0.584395</w:t>
      </w:r>
    </w:p>
    <w:p w14:paraId="4F0E1E4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39, gain=0.222068</w:t>
      </w:r>
    </w:p>
    <w:p w14:paraId="0007127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3F2D4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229F8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4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02, gain=0.066311</w:t>
      </w:r>
    </w:p>
    <w:p w14:paraId="73EA1B8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35, gain=0.657353</w:t>
      </w:r>
    </w:p>
    <w:p w14:paraId="72E4185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643920</w:t>
      </w:r>
    </w:p>
    <w:p w14:paraId="21A6213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7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27, gain=0.186259</w:t>
      </w:r>
    </w:p>
    <w:p w14:paraId="4CC16AF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53, gain=0.447659</w:t>
      </w:r>
    </w:p>
    <w:p w14:paraId="5936563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06, gain=0.043532</w:t>
      </w:r>
    </w:p>
    <w:p w14:paraId="2B6B65A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342787</w:t>
      </w:r>
    </w:p>
    <w:p w14:paraId="3F7D746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1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37, gain=0.025451</w:t>
      </w:r>
    </w:p>
    <w:p w14:paraId="7A03D1A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E0B49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547448</w:t>
      </w:r>
    </w:p>
    <w:p w14:paraId="1D798F9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2.71, gain=0.015853</w:t>
      </w:r>
    </w:p>
    <w:p w14:paraId="2A68C4C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BDC02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375446</w:t>
      </w:r>
    </w:p>
    <w:p w14:paraId="251B4F1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586413</w:t>
      </w:r>
    </w:p>
    <w:p w14:paraId="15A45EC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291818</w:t>
      </w:r>
    </w:p>
    <w:p w14:paraId="02E8C1A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9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29, gain=0.135687</w:t>
      </w:r>
    </w:p>
    <w:p w14:paraId="10BBF95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41, gain=0.165928</w:t>
      </w:r>
    </w:p>
    <w:p w14:paraId="48A3703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1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47, gain=0.444196</w:t>
      </w:r>
    </w:p>
    <w:p w14:paraId="7E8F82D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75, gain=0.436390</w:t>
      </w:r>
    </w:p>
    <w:p w14:paraId="04184BF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F847E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4, gain=0.215096</w:t>
      </w:r>
    </w:p>
    <w:p w14:paraId="3DE1EF3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CC772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6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29, gain=0.100184</w:t>
      </w:r>
    </w:p>
    <w:p w14:paraId="3616011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7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093934</w:t>
      </w:r>
    </w:p>
    <w:p w14:paraId="6A44D0A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8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2</w:t>
      </w:r>
      <w:proofErr w:type="gramEnd"/>
      <w:r w:rsidRPr="002E7160">
        <w:rPr>
          <w:rFonts w:cstheme="minorHAnsi"/>
        </w:rPr>
        <w:t>, gain=0.078982</w:t>
      </w:r>
    </w:p>
    <w:p w14:paraId="1C27C2B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78880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0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24, gain=0.056230</w:t>
      </w:r>
    </w:p>
    <w:p w14:paraId="5FEE11B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59, gain=0.307649</w:t>
      </w:r>
    </w:p>
    <w:p w14:paraId="016848D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2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5.49</w:t>
      </w:r>
      <w:proofErr w:type="gramEnd"/>
      <w:r w:rsidRPr="002E7160">
        <w:rPr>
          <w:rFonts w:cstheme="minorHAnsi"/>
        </w:rPr>
        <w:t>, gain=0.117222</w:t>
      </w:r>
    </w:p>
    <w:p w14:paraId="46F73B2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3, feature= 9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9.61</w:t>
      </w:r>
      <w:proofErr w:type="gramEnd"/>
      <w:r w:rsidRPr="002E7160">
        <w:rPr>
          <w:rFonts w:cstheme="minorHAnsi"/>
        </w:rPr>
        <w:t>, gain=0.076209</w:t>
      </w:r>
    </w:p>
    <w:p w14:paraId="1A8355F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4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25</w:t>
      </w:r>
      <w:proofErr w:type="gramEnd"/>
      <w:r w:rsidRPr="002E7160">
        <w:rPr>
          <w:rFonts w:cstheme="minorHAnsi"/>
        </w:rPr>
        <w:t>, gain=0.479832</w:t>
      </w:r>
    </w:p>
    <w:p w14:paraId="29BD5CD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55, gain=0.450067</w:t>
      </w:r>
    </w:p>
    <w:p w14:paraId="7E3F2DA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72CB6D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8B642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8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4.29, gain=0.216122</w:t>
      </w:r>
    </w:p>
    <w:p w14:paraId="2C6D793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9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06, gain=0.055492</w:t>
      </w:r>
    </w:p>
    <w:p w14:paraId="478BE80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0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18, gain=0.061566</w:t>
      </w:r>
    </w:p>
    <w:p w14:paraId="1732D6D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1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20, gain=0.170525</w:t>
      </w:r>
    </w:p>
    <w:p w14:paraId="4394D6B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2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73, gain=0.315997</w:t>
      </w:r>
    </w:p>
    <w:p w14:paraId="64AB37B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08, gain=0.175703</w:t>
      </w:r>
    </w:p>
    <w:p w14:paraId="5E1F78D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B06D9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5, feature= 9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4.10</w:t>
      </w:r>
      <w:proofErr w:type="gramEnd"/>
      <w:r w:rsidRPr="002E7160">
        <w:rPr>
          <w:rFonts w:cstheme="minorHAnsi"/>
        </w:rPr>
        <w:t>, gain=0.030987</w:t>
      </w:r>
    </w:p>
    <w:p w14:paraId="7D944B2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41, gain=0.355969</w:t>
      </w:r>
    </w:p>
    <w:p w14:paraId="61DFC2B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7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67, gain=0.020784</w:t>
      </w:r>
    </w:p>
    <w:p w14:paraId="37ECBC0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96BAF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0A0D4D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0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47, gain=0.050717</w:t>
      </w:r>
    </w:p>
    <w:p w14:paraId="2C5D7A8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CBB0D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2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61, gain=0.392147</w:t>
      </w:r>
    </w:p>
    <w:p w14:paraId="01D52C8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3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41, gain=0.788985</w:t>
      </w:r>
    </w:p>
    <w:p w14:paraId="3D810D8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2.35, gain=0.084236</w:t>
      </w:r>
    </w:p>
    <w:p w14:paraId="5C89D3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3.12, gain=0.028253</w:t>
      </w:r>
    </w:p>
    <w:p w14:paraId="1C7CFED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5, gain=0.059114</w:t>
      </w:r>
    </w:p>
    <w:p w14:paraId="61ADB9E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43AB7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8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55</w:t>
      </w:r>
      <w:proofErr w:type="gramEnd"/>
      <w:r w:rsidRPr="002E7160">
        <w:rPr>
          <w:rFonts w:cstheme="minorHAnsi"/>
        </w:rPr>
        <w:t>, gain=0.107887</w:t>
      </w:r>
    </w:p>
    <w:p w14:paraId="2BB231A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9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35, gain=0.255466</w:t>
      </w:r>
    </w:p>
    <w:p w14:paraId="7A9788A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3C7B4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8A939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47, gain=0.200665</w:t>
      </w:r>
    </w:p>
    <w:p w14:paraId="24A8AC5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11FFB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04, gain=0.180254</w:t>
      </w:r>
    </w:p>
    <w:p w14:paraId="2D1FBCD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5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76, gain=0.427659</w:t>
      </w:r>
    </w:p>
    <w:p w14:paraId="7AAFD32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6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1C3FF80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53, gain=0.235221</w:t>
      </w:r>
    </w:p>
    <w:p w14:paraId="0618B8C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78, gain=0.403229</w:t>
      </w:r>
    </w:p>
    <w:p w14:paraId="21AD8F2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9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35</w:t>
      </w:r>
      <w:proofErr w:type="gramEnd"/>
      <w:r w:rsidRPr="002E7160">
        <w:rPr>
          <w:rFonts w:cstheme="minorHAnsi"/>
        </w:rPr>
        <w:t>, gain=0.009978</w:t>
      </w:r>
    </w:p>
    <w:p w14:paraId="34034A9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0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16, gain=0.237181</w:t>
      </w:r>
    </w:p>
    <w:p w14:paraId="06E1E72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2.20, gain=0.044037</w:t>
      </w:r>
    </w:p>
    <w:p w14:paraId="5453E69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FB14D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F0630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4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12, gain=0.005803</w:t>
      </w:r>
    </w:p>
    <w:p w14:paraId="5F23BBB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67, gain=0.588622</w:t>
      </w:r>
    </w:p>
    <w:p w14:paraId="7DC04B7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6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102899</w:t>
      </w:r>
    </w:p>
    <w:p w14:paraId="501AB1B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3CB842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8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06</w:t>
      </w:r>
      <w:proofErr w:type="gramEnd"/>
      <w:r w:rsidRPr="002E7160">
        <w:rPr>
          <w:rFonts w:cstheme="minorHAnsi"/>
        </w:rPr>
        <w:t>, gain=0.167358</w:t>
      </w:r>
    </w:p>
    <w:p w14:paraId="5D350A1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9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71, gain=0.130995</w:t>
      </w:r>
    </w:p>
    <w:p w14:paraId="4057F18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0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16, gain=0.147861</w:t>
      </w:r>
    </w:p>
    <w:p w14:paraId="01FBDCF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1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88</w:t>
      </w:r>
      <w:proofErr w:type="gramEnd"/>
      <w:r w:rsidRPr="002E7160">
        <w:rPr>
          <w:rFonts w:cstheme="minorHAnsi"/>
        </w:rPr>
        <w:t>, gain=0.483031</w:t>
      </w:r>
    </w:p>
    <w:p w14:paraId="449009F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E782D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185FB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E95384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5, feature= 9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47</w:t>
      </w:r>
      <w:proofErr w:type="gramEnd"/>
      <w:r w:rsidRPr="002E7160">
        <w:rPr>
          <w:rFonts w:cstheme="minorHAnsi"/>
        </w:rPr>
        <w:t>, gain=0.089767</w:t>
      </w:r>
    </w:p>
    <w:p w14:paraId="74E2176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B3C04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870AF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ABB26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A2F23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73, gain=0.067619</w:t>
      </w:r>
    </w:p>
    <w:p w14:paraId="0A335AF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4EB70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18, gain=0.247201</w:t>
      </w:r>
    </w:p>
    <w:p w14:paraId="23CE9FD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3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65</w:t>
      </w:r>
      <w:proofErr w:type="gramEnd"/>
      <w:r w:rsidRPr="002E7160">
        <w:rPr>
          <w:rFonts w:cstheme="minorHAnsi"/>
        </w:rPr>
        <w:t>, gain=0.649625</w:t>
      </w:r>
    </w:p>
    <w:p w14:paraId="287512A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33, gain=0.085817</w:t>
      </w:r>
    </w:p>
    <w:p w14:paraId="40E2B3D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68EF3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86, gain=0.487847</w:t>
      </w:r>
    </w:p>
    <w:p w14:paraId="64FD07F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7DE9D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4EDD4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B459B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BF239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9.75, gain=0.063123</w:t>
      </w:r>
    </w:p>
    <w:p w14:paraId="4C32D69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55, gain=0.029271</w:t>
      </w:r>
    </w:p>
    <w:p w14:paraId="2AE58F5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D872A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4, feature= 9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82</w:t>
      </w:r>
      <w:proofErr w:type="gramEnd"/>
      <w:r w:rsidRPr="002E7160">
        <w:rPr>
          <w:rFonts w:cstheme="minorHAnsi"/>
        </w:rPr>
        <w:t>, gain=0.023720</w:t>
      </w:r>
    </w:p>
    <w:p w14:paraId="0D7F4F8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5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996792</w:t>
      </w:r>
    </w:p>
    <w:p w14:paraId="3D99CA8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96619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E25E0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36254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5.47, gain=0.064498</w:t>
      </w:r>
    </w:p>
    <w:p w14:paraId="57C117B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0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6, gain=0.212697</w:t>
      </w:r>
    </w:p>
    <w:p w14:paraId="7976056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90, gain=0.040243</w:t>
      </w:r>
    </w:p>
    <w:p w14:paraId="783C939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E4E99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18, gain=0.745313</w:t>
      </w:r>
    </w:p>
    <w:p w14:paraId="5234F2A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1ECB9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82, gain=0.120466</w:t>
      </w:r>
    </w:p>
    <w:p w14:paraId="0746D6F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6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0F9692B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255116</w:t>
      </w:r>
    </w:p>
    <w:p w14:paraId="3E099DB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CF7C5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CAC2E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A11C1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1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129500</w:t>
      </w:r>
    </w:p>
    <w:p w14:paraId="6671F41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31, gain=0.077726</w:t>
      </w:r>
    </w:p>
    <w:p w14:paraId="50DB516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D5063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F1BB94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75, gain=0.067029</w:t>
      </w:r>
    </w:p>
    <w:p w14:paraId="668EB60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A6D7F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7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75, gain=0.057412</w:t>
      </w:r>
    </w:p>
    <w:p w14:paraId="5FD85B8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DDE39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07CB4EC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22, gain=0.252531</w:t>
      </w:r>
    </w:p>
    <w:p w14:paraId="6552598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53, gain=0.751202</w:t>
      </w:r>
    </w:p>
    <w:p w14:paraId="632DC60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2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41, gain=0.114698</w:t>
      </w:r>
    </w:p>
    <w:p w14:paraId="4BD7206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A57866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41, gain=0.033411</w:t>
      </w:r>
    </w:p>
    <w:p w14:paraId="28536BC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C8342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DF561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7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94, gain=0.094910</w:t>
      </w:r>
    </w:p>
    <w:p w14:paraId="3B136EC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26934E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51, gain=0.029899</w:t>
      </w:r>
    </w:p>
    <w:p w14:paraId="427D5DA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0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06366F6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02, gain=0.007282</w:t>
      </w:r>
    </w:p>
    <w:p w14:paraId="471185F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465CC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845E0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1EF21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6A1DF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5.10, gain=0.089958</w:t>
      </w:r>
    </w:p>
    <w:p w14:paraId="7D6C977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EA007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DBD5D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9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63</w:t>
      </w:r>
      <w:proofErr w:type="gramEnd"/>
      <w:r w:rsidRPr="002E7160">
        <w:rPr>
          <w:rFonts w:cstheme="minorHAnsi"/>
        </w:rPr>
        <w:t>, gain=0.041760</w:t>
      </w:r>
    </w:p>
    <w:p w14:paraId="016D655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64FFE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E62B6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35AB0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30716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A44345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6, gain=0.020475</w:t>
      </w:r>
    </w:p>
    <w:p w14:paraId="69E62B4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42B1C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7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0</w:t>
      </w:r>
      <w:proofErr w:type="gramEnd"/>
      <w:r w:rsidRPr="002E7160">
        <w:rPr>
          <w:rFonts w:cstheme="minorHAnsi"/>
        </w:rPr>
        <w:t>, gain=0.039844</w:t>
      </w:r>
    </w:p>
    <w:p w14:paraId="1525501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21B26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D0227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41, gain=0.204984</w:t>
      </w:r>
    </w:p>
    <w:p w14:paraId="26ACFF1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24331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9697F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227548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24, gain=0.142117</w:t>
      </w:r>
    </w:p>
    <w:p w14:paraId="21532AA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67AD5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B3807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7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88, gain=0.017589</w:t>
      </w:r>
    </w:p>
    <w:p w14:paraId="0B414AE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35, gain=0.641896</w:t>
      </w:r>
    </w:p>
    <w:p w14:paraId="2E37F6D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9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71, gain=0.038005</w:t>
      </w:r>
    </w:p>
    <w:p w14:paraId="4B51932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ABF76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CBF30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E1B42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B15AB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18BFA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5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53</w:t>
      </w:r>
      <w:proofErr w:type="gramEnd"/>
      <w:r w:rsidRPr="002E7160">
        <w:rPr>
          <w:rFonts w:cstheme="minorHAnsi"/>
        </w:rPr>
        <w:t>, gain=0.109767</w:t>
      </w:r>
    </w:p>
    <w:p w14:paraId="4B3BD9B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67, gain=0.075046</w:t>
      </w:r>
    </w:p>
    <w:p w14:paraId="22386B7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7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16</w:t>
      </w:r>
      <w:proofErr w:type="gramEnd"/>
      <w:r w:rsidRPr="002E7160">
        <w:rPr>
          <w:rFonts w:cstheme="minorHAnsi"/>
        </w:rPr>
        <w:t>, gain=0.060435</w:t>
      </w:r>
    </w:p>
    <w:p w14:paraId="6DD1414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53, gain=0.022141</w:t>
      </w:r>
    </w:p>
    <w:p w14:paraId="54CB154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47, gain=0.090544</w:t>
      </w:r>
    </w:p>
    <w:p w14:paraId="6CA3EA4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0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410838</w:t>
      </w:r>
    </w:p>
    <w:p w14:paraId="6D1318C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2.25, gain=0.170341</w:t>
      </w:r>
    </w:p>
    <w:p w14:paraId="615C387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9C51A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24, gain=0.143190</w:t>
      </w:r>
    </w:p>
    <w:p w14:paraId="047276C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4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00, gain=0.063721</w:t>
      </w:r>
    </w:p>
    <w:p w14:paraId="20D188B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10562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6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7.41, gain=0.537291</w:t>
      </w:r>
    </w:p>
    <w:p w14:paraId="66866C0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7C9031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6C2E00E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84, gain=0.401963</w:t>
      </w:r>
    </w:p>
    <w:p w14:paraId="63C3C95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5F09C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2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E9077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D71A7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35, gain=0.003107</w:t>
      </w:r>
    </w:p>
    <w:p w14:paraId="1C3DD8B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97916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5CB7943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974FD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7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76, gain=0.083537</w:t>
      </w:r>
    </w:p>
    <w:p w14:paraId="6C225D8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53, gain=0.078558</w:t>
      </w:r>
    </w:p>
    <w:p w14:paraId="0A49E7B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87263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47, gain=0.375133</w:t>
      </w:r>
    </w:p>
    <w:p w14:paraId="5E04CCA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8, gain=0.354216</w:t>
      </w:r>
    </w:p>
    <w:p w14:paraId="72F74E2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08, gain=0.388018</w:t>
      </w:r>
    </w:p>
    <w:p w14:paraId="0868886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3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4.67, gain=0.147706</w:t>
      </w:r>
    </w:p>
    <w:p w14:paraId="3B4E398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2.12, gain=0.024492</w:t>
      </w:r>
    </w:p>
    <w:p w14:paraId="6689919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A9437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96, gain=0.010723</w:t>
      </w:r>
    </w:p>
    <w:p w14:paraId="2DBEF38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8B39E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DE897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9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53, gain=0.014131</w:t>
      </w:r>
    </w:p>
    <w:p w14:paraId="27C459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B8D5E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1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39, gain=0.019363</w:t>
      </w:r>
    </w:p>
    <w:p w14:paraId="46E7750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90C40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3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9</w:t>
      </w:r>
      <w:proofErr w:type="gramEnd"/>
      <w:r w:rsidRPr="002E7160">
        <w:rPr>
          <w:rFonts w:cstheme="minorHAnsi"/>
        </w:rPr>
        <w:t>, gain=0.004336</w:t>
      </w:r>
    </w:p>
    <w:p w14:paraId="4A67EAD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0C36A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F63B0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64E83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9.27, gain=0.191513</w:t>
      </w:r>
    </w:p>
    <w:p w14:paraId="28AD244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37, gain=0.187646</w:t>
      </w:r>
    </w:p>
    <w:p w14:paraId="287B069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A7649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FAB1C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AC00F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1F03B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12, gain=0.098917</w:t>
      </w:r>
    </w:p>
    <w:p w14:paraId="09923D0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4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8, gain=0.035602</w:t>
      </w:r>
    </w:p>
    <w:p w14:paraId="58B2CFC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D63AA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CC09F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1.96, gain=0.090052</w:t>
      </w:r>
    </w:p>
    <w:p w14:paraId="489D947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53, gain=0.019403</w:t>
      </w:r>
    </w:p>
    <w:p w14:paraId="702704E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602AC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7D90E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1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4</w:t>
      </w:r>
      <w:proofErr w:type="gramEnd"/>
      <w:r w:rsidRPr="002E7160">
        <w:rPr>
          <w:rFonts w:cstheme="minorHAnsi"/>
        </w:rPr>
        <w:t>, gain=0.027252</w:t>
      </w:r>
    </w:p>
    <w:p w14:paraId="3EF6254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2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093171</w:t>
      </w:r>
    </w:p>
    <w:p w14:paraId="3C1FDCA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47, gain=0.232673</w:t>
      </w:r>
    </w:p>
    <w:p w14:paraId="628E7A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03958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5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2</w:t>
      </w:r>
      <w:proofErr w:type="gramEnd"/>
      <w:r w:rsidRPr="002E7160">
        <w:rPr>
          <w:rFonts w:cstheme="minorHAnsi"/>
        </w:rPr>
        <w:t>, gain=0.033248</w:t>
      </w:r>
    </w:p>
    <w:p w14:paraId="7AF02E3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98AFC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7AB2D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12, gain=0.011421</w:t>
      </w:r>
    </w:p>
    <w:p w14:paraId="75B539D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2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69AAB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02, gain=0.211868</w:t>
      </w:r>
    </w:p>
    <w:p w14:paraId="11F2B73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F455D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2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08, gain=0.106251</w:t>
      </w:r>
    </w:p>
    <w:p w14:paraId="5492B76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ED911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93748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71, gain=0.100481</w:t>
      </w:r>
    </w:p>
    <w:p w14:paraId="6A2B5B1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47, gain=0.191876</w:t>
      </w:r>
    </w:p>
    <w:p w14:paraId="282FA4F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7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71, gain=0.764205</w:t>
      </w:r>
    </w:p>
    <w:p w14:paraId="19BC7A7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330D9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01EE2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28DA0C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1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0.06, gain=0.036464</w:t>
      </w:r>
    </w:p>
    <w:p w14:paraId="0709134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C6E3B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29, gain=0.091288</w:t>
      </w:r>
    </w:p>
    <w:p w14:paraId="0FEDCE1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9.88, gain=0.007904</w:t>
      </w:r>
    </w:p>
    <w:p w14:paraId="6596964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0.12, gain=0.004935</w:t>
      </w:r>
    </w:p>
    <w:p w14:paraId="35200DE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D42DC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6, gain=0.445781</w:t>
      </w:r>
    </w:p>
    <w:p w14:paraId="7668CD3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69, gain=0.127183</w:t>
      </w:r>
    </w:p>
    <w:p w14:paraId="4562DA8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C9746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E41AB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0E95E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31, gain=0.194941</w:t>
      </w:r>
    </w:p>
    <w:p w14:paraId="2F7F5FD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015F9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367785</w:t>
      </w:r>
    </w:p>
    <w:p w14:paraId="4958EE4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4BF9B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61, gain=0.054467</w:t>
      </w:r>
    </w:p>
    <w:p w14:paraId="7305837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C084B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C2728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18, gain=0.035946</w:t>
      </w:r>
    </w:p>
    <w:p w14:paraId="15B7EAF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3.25, gain=0.116535</w:t>
      </w:r>
    </w:p>
    <w:p w14:paraId="717307B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189B8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14, gain=0.030445</w:t>
      </w:r>
    </w:p>
    <w:p w14:paraId="7255D2C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43850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A18F8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30461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08C9B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7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90, gain=0.226411</w:t>
      </w:r>
    </w:p>
    <w:p w14:paraId="12B99D0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D0EC7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9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65, gain=0.022099</w:t>
      </w:r>
    </w:p>
    <w:p w14:paraId="40FBB97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880B2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2AA80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20, gain=0.271490</w:t>
      </w:r>
    </w:p>
    <w:p w14:paraId="133FDC6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0B27E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967E0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5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47</w:t>
      </w:r>
      <w:proofErr w:type="gramEnd"/>
      <w:r w:rsidRPr="002E7160">
        <w:rPr>
          <w:rFonts w:cstheme="minorHAnsi"/>
        </w:rPr>
        <w:t>, gain=0.124407</w:t>
      </w:r>
    </w:p>
    <w:p w14:paraId="7187744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6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765876</w:t>
      </w:r>
    </w:p>
    <w:p w14:paraId="59BD209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317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2.29, gain=0.116289</w:t>
      </w:r>
    </w:p>
    <w:p w14:paraId="17AE4B1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625DF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2EB63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76, gain=0.278670</w:t>
      </w:r>
    </w:p>
    <w:p w14:paraId="413F00E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4928D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35, gain=0.040771</w:t>
      </w:r>
    </w:p>
    <w:p w14:paraId="1D25AA0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BA48A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87CB3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42C26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6, gain=0.391244</w:t>
      </w:r>
    </w:p>
    <w:p w14:paraId="1E25463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FA229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8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7ADE897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2E406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96833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01336</w:t>
      </w:r>
    </w:p>
    <w:p w14:paraId="10F334C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9E045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24, gain=0.022621</w:t>
      </w:r>
    </w:p>
    <w:p w14:paraId="0B14CB0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F9E99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24, gain=0.170829</w:t>
      </w:r>
    </w:p>
    <w:p w14:paraId="4FF42A2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7AC45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27298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381F0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E38796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F85743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3E6AB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1AC7C09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CDB36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00, gain=0.183537</w:t>
      </w:r>
    </w:p>
    <w:p w14:paraId="5AB7944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A595A1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4F1F1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7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25146BC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24B3D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76, gain=0.025585</w:t>
      </w:r>
    </w:p>
    <w:p w14:paraId="72F96AB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5AC0C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87AEA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3A7F4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23748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00, gain=0.193367</w:t>
      </w:r>
    </w:p>
    <w:p w14:paraId="6F5993C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E089ED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5, gain=0.137099</w:t>
      </w:r>
    </w:p>
    <w:p w14:paraId="7AFD0A6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50E51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5966B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9C9CD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CD5A2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69, gain=0.322222</w:t>
      </w:r>
    </w:p>
    <w:p w14:paraId="365E4BD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2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65, gain=0.050168</w:t>
      </w:r>
    </w:p>
    <w:p w14:paraId="1E425C0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E1BEA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47, gain=0.057436</w:t>
      </w:r>
    </w:p>
    <w:p w14:paraId="775A747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3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F41BB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D27E5F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F3C9B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DDAA9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9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24, gain=0.039844</w:t>
      </w:r>
    </w:p>
    <w:p w14:paraId="3F34012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94002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B482E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2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41, gain=0.169640</w:t>
      </w:r>
    </w:p>
    <w:p w14:paraId="3831FD1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25E9E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65, gain=0.048008</w:t>
      </w:r>
    </w:p>
    <w:p w14:paraId="4EB8953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5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119893</w:t>
      </w:r>
    </w:p>
    <w:p w14:paraId="5EDB347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31, gain=0.026395</w:t>
      </w:r>
    </w:p>
    <w:p w14:paraId="10D4C63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F5E2A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61, gain=0.016676</w:t>
      </w:r>
    </w:p>
    <w:p w14:paraId="0928A45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37A43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A81D7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1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4725D2C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4D4A1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BC19F6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3FD2A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33, gain=0.040663</w:t>
      </w:r>
    </w:p>
    <w:p w14:paraId="19C3C0C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C0AE8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7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51</w:t>
      </w:r>
      <w:proofErr w:type="gramEnd"/>
      <w:r w:rsidRPr="002E7160">
        <w:rPr>
          <w:rFonts w:cstheme="minorHAnsi"/>
        </w:rPr>
        <w:t>, gain=0.005614</w:t>
      </w:r>
    </w:p>
    <w:p w14:paraId="13CE9E4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06, gain=0.018020</w:t>
      </w:r>
    </w:p>
    <w:p w14:paraId="3EF9D68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43FAD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5604A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650AB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D9EBA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69, gain=0.073584</w:t>
      </w:r>
    </w:p>
    <w:p w14:paraId="3F6CA64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2AF40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AE4E9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E78C4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7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31, gain=0.008058</w:t>
      </w:r>
    </w:p>
    <w:p w14:paraId="386C48D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385DC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D3F2A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74E01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10, gain=0.198741</w:t>
      </w:r>
    </w:p>
    <w:p w14:paraId="00F1E42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7D393A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46E89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6.24, gain=0.045259</w:t>
      </w:r>
    </w:p>
    <w:p w14:paraId="7A4C6A6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8995E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E8A79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7DF0A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C424F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7B1BC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24FA1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4C0D965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34081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4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F0E30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4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76, gain=0.186839</w:t>
      </w:r>
    </w:p>
    <w:p w14:paraId="052D5BE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E0A8B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54D6D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03625F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47, gain=0.037336</w:t>
      </w:r>
    </w:p>
    <w:p w14:paraId="4FDE123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6D060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D8A77C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CC374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7F7E6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71, gain=0.462506</w:t>
      </w:r>
    </w:p>
    <w:p w14:paraId="0A60E14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08, gain=0.172037</w:t>
      </w:r>
    </w:p>
    <w:p w14:paraId="66A4B17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086343</w:t>
      </w:r>
    </w:p>
    <w:p w14:paraId="7C6B722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06, gain=0.174455</w:t>
      </w:r>
    </w:p>
    <w:p w14:paraId="420DB8B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0526EC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8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4</w:t>
      </w:r>
      <w:proofErr w:type="gramEnd"/>
      <w:r w:rsidRPr="002E7160">
        <w:rPr>
          <w:rFonts w:cstheme="minorHAnsi"/>
        </w:rPr>
        <w:t>, gain=0.053347</w:t>
      </w:r>
    </w:p>
    <w:p w14:paraId="24E1BA2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92D1C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49D31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14, gain=0.044085</w:t>
      </w:r>
    </w:p>
    <w:p w14:paraId="3D5B5A9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E63D0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E524F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EDC4B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020F47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1.57, gain=0.127651</w:t>
      </w:r>
    </w:p>
    <w:p w14:paraId="411F3E8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D9A8F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292320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18, gain=0.088254</w:t>
      </w:r>
    </w:p>
    <w:p w14:paraId="3542595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0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1, gain=0.096945</w:t>
      </w:r>
    </w:p>
    <w:p w14:paraId="028E252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548E5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37, gain=0.035323</w:t>
      </w:r>
    </w:p>
    <w:p w14:paraId="77AD100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82B235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3DFC44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6.35, gain=0.021991</w:t>
      </w:r>
    </w:p>
    <w:p w14:paraId="2511D4E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41042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909CD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57C6B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BDC9E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8A950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D13050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EDC8BD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CB19AF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530C55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419D7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CAA54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53, gain=0.228538</w:t>
      </w:r>
    </w:p>
    <w:p w14:paraId="255FF92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8421D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D3C2D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012331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461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10</w:t>
      </w:r>
      <w:proofErr w:type="gramEnd"/>
      <w:r w:rsidRPr="002E7160">
        <w:rPr>
          <w:rFonts w:cstheme="minorHAnsi"/>
        </w:rPr>
        <w:t>, gain=0.038574</w:t>
      </w:r>
    </w:p>
    <w:p w14:paraId="0CDEACE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27, gain=0.075603</w:t>
      </w:r>
    </w:p>
    <w:p w14:paraId="0D6C031E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3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2.12, gain=0.104559</w:t>
      </w:r>
    </w:p>
    <w:p w14:paraId="6A874F9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666C122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EA01A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30D3B4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50C3F9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4E2D08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73312B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4CF82C6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F5C37A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8F63F3" w14:textId="77777777" w:rsidR="00DE581F" w:rsidRDefault="00157480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A8131B" w14:textId="77777777" w:rsidR="00DE581F" w:rsidRDefault="00157480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AD195A">
        <w:rPr>
          <w:rFonts w:cstheme="minorHAnsi"/>
          <w:b/>
          <w:bCs/>
          <w:sz w:val="28"/>
          <w:szCs w:val="28"/>
        </w:rPr>
        <w:t>classification accuracy=0.7140</w:t>
      </w:r>
    </w:p>
    <w:p w14:paraId="56069462" w14:textId="77777777" w:rsidR="00DE581F" w:rsidRDefault="00DE581F" w:rsidP="002E7160">
      <w:pPr>
        <w:spacing w:after="0" w:line="0" w:lineRule="atLeast"/>
        <w:rPr>
          <w:rFonts w:cstheme="minorHAnsi"/>
        </w:rPr>
      </w:pPr>
    </w:p>
    <w:p w14:paraId="34C04100" w14:textId="77777777" w:rsidR="00DE581F" w:rsidRDefault="00DE581F" w:rsidP="002E7160">
      <w:pPr>
        <w:spacing w:after="0" w:line="0" w:lineRule="atLeast"/>
        <w:rPr>
          <w:rFonts w:cstheme="minorHAnsi"/>
        </w:rPr>
      </w:pPr>
    </w:p>
    <w:p w14:paraId="27C44DE3" w14:textId="77777777" w:rsidR="00DE581F" w:rsidRDefault="00DE581F" w:rsidP="002E7160">
      <w:pPr>
        <w:spacing w:after="0" w:line="0" w:lineRule="atLeast"/>
        <w:rPr>
          <w:rFonts w:cstheme="minorHAnsi"/>
        </w:rPr>
      </w:pPr>
    </w:p>
    <w:p w14:paraId="5981D0F9" w14:textId="77777777" w:rsidR="00DE581F" w:rsidRDefault="00130B06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AD195A">
        <w:rPr>
          <w:rFonts w:cstheme="minorHAnsi"/>
          <w:b/>
          <w:bCs/>
          <w:sz w:val="28"/>
          <w:szCs w:val="28"/>
        </w:rPr>
        <w:t xml:space="preserve">Output for Command </w:t>
      </w:r>
      <w:r w:rsidRPr="00AD195A">
        <w:rPr>
          <w:rFonts w:cstheme="minorHAnsi"/>
          <w:b/>
          <w:bCs/>
          <w:sz w:val="28"/>
          <w:szCs w:val="28"/>
        </w:rPr>
        <w:t xml:space="preserve">python3 </w:t>
      </w:r>
      <w:r w:rsidR="004153C4" w:rsidRPr="00AD195A">
        <w:rPr>
          <w:rFonts w:cstheme="minorHAnsi"/>
          <w:b/>
          <w:bCs/>
          <w:sz w:val="28"/>
          <w:szCs w:val="28"/>
        </w:rPr>
        <w:t>decision_tree</w:t>
      </w:r>
      <w:r w:rsidRPr="00AD195A">
        <w:rPr>
          <w:rFonts w:cstheme="minorHAnsi"/>
          <w:b/>
          <w:bCs/>
          <w:sz w:val="28"/>
          <w:szCs w:val="28"/>
        </w:rPr>
        <w:t>.py pendigits_training.txt pendigits_test.txt forest3 50</w:t>
      </w:r>
    </w:p>
    <w:p w14:paraId="60EF82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1</w:t>
      </w:r>
      <w:proofErr w:type="gramEnd"/>
      <w:r w:rsidRPr="002E7160">
        <w:rPr>
          <w:rFonts w:cstheme="minorHAnsi"/>
        </w:rPr>
        <w:t xml:space="preserve">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466267</w:t>
      </w:r>
    </w:p>
    <w:p w14:paraId="1DEE37D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2</w:t>
      </w:r>
      <w:proofErr w:type="gramEnd"/>
      <w:r w:rsidRPr="002E7160">
        <w:rPr>
          <w:rFonts w:cstheme="minorHAnsi"/>
        </w:rPr>
        <w:t xml:space="preserve">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53, gain=0.349658</w:t>
      </w:r>
    </w:p>
    <w:p w14:paraId="2C0536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3</w:t>
      </w:r>
      <w:proofErr w:type="gramEnd"/>
      <w:r w:rsidRPr="002E7160">
        <w:rPr>
          <w:rFonts w:cstheme="minorHAnsi"/>
        </w:rPr>
        <w:t xml:space="preserve">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4, gain=0.408999</w:t>
      </w:r>
    </w:p>
    <w:p w14:paraId="257A05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4</w:t>
      </w:r>
      <w:proofErr w:type="gramEnd"/>
      <w:r w:rsidRPr="002E7160">
        <w:rPr>
          <w:rFonts w:cstheme="minorHAnsi"/>
        </w:rPr>
        <w:t xml:space="preserve">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06, gain=0.597131</w:t>
      </w:r>
    </w:p>
    <w:p w14:paraId="0E5EB0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5</w:t>
      </w:r>
      <w:proofErr w:type="gramEnd"/>
      <w:r w:rsidRPr="002E7160">
        <w:rPr>
          <w:rFonts w:cstheme="minorHAnsi"/>
        </w:rPr>
        <w:t xml:space="preserve">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5, gain=0.662826</w:t>
      </w:r>
    </w:p>
    <w:p w14:paraId="5B4DF6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6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4, gain=0.399265</w:t>
      </w:r>
    </w:p>
    <w:p w14:paraId="02F85D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7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819294</w:t>
      </w:r>
    </w:p>
    <w:p w14:paraId="7407B0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8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6, gain=0.469430</w:t>
      </w:r>
    </w:p>
    <w:p w14:paraId="144A381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1, node</w:t>
      </w:r>
      <w:proofErr w:type="gramStart"/>
      <w:r w:rsidRPr="002E7160">
        <w:rPr>
          <w:rFonts w:cstheme="minorHAnsi"/>
        </w:rPr>
        <w:t>=  9</w:t>
      </w:r>
      <w:proofErr w:type="gramEnd"/>
      <w:r w:rsidRPr="002E7160">
        <w:rPr>
          <w:rFonts w:cstheme="minorHAnsi"/>
        </w:rPr>
        <w:t xml:space="preserve">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43, gain=0.234399</w:t>
      </w:r>
    </w:p>
    <w:p w14:paraId="600823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307247</w:t>
      </w:r>
    </w:p>
    <w:p w14:paraId="30940A8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1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43</w:t>
      </w:r>
      <w:proofErr w:type="gramEnd"/>
      <w:r w:rsidRPr="002E7160">
        <w:rPr>
          <w:rFonts w:cstheme="minorHAnsi"/>
        </w:rPr>
        <w:t>, gain=0.089299</w:t>
      </w:r>
    </w:p>
    <w:p w14:paraId="2B433E0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2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6, gain=0.881814</w:t>
      </w:r>
    </w:p>
    <w:p w14:paraId="1E434E1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25, gain=0.292814</w:t>
      </w:r>
    </w:p>
    <w:p w14:paraId="141D77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306374</w:t>
      </w:r>
    </w:p>
    <w:p w14:paraId="26E7081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82, gain=0.299387</w:t>
      </w:r>
    </w:p>
    <w:p w14:paraId="2F608A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1.31, gain=0.111700</w:t>
      </w:r>
    </w:p>
    <w:p w14:paraId="60D2A1B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7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456562</w:t>
      </w:r>
    </w:p>
    <w:p w14:paraId="2E3883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53, gain=0.260793</w:t>
      </w:r>
    </w:p>
    <w:p w14:paraId="0291E3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19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249250</w:t>
      </w:r>
    </w:p>
    <w:p w14:paraId="42C7620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409945</w:t>
      </w:r>
    </w:p>
    <w:p w14:paraId="6ED9F40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76, gain=0.702803</w:t>
      </w:r>
    </w:p>
    <w:p w14:paraId="46C106A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41, gain=0.157356</w:t>
      </w:r>
    </w:p>
    <w:p w14:paraId="52810E4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39, gain=0.250532</w:t>
      </w:r>
    </w:p>
    <w:p w14:paraId="668C5F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67, gain=0.191063</w:t>
      </w:r>
    </w:p>
    <w:p w14:paraId="4C547B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274616</w:t>
      </w:r>
    </w:p>
    <w:p w14:paraId="780A83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6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892121</w:t>
      </w:r>
    </w:p>
    <w:p w14:paraId="7A71A8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9, gain=0.316062</w:t>
      </w:r>
    </w:p>
    <w:p w14:paraId="5BD58FA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28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41, gain=0.031802</w:t>
      </w:r>
    </w:p>
    <w:p w14:paraId="6FCF57D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29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35, gain=0.374261</w:t>
      </w:r>
    </w:p>
    <w:p w14:paraId="52A5FC2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37, gain=0.059879</w:t>
      </w:r>
    </w:p>
    <w:p w14:paraId="087D614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371625</w:t>
      </w:r>
    </w:p>
    <w:p w14:paraId="6A36927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47, gain=0.033296</w:t>
      </w:r>
    </w:p>
    <w:p w14:paraId="119D8E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3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6, gain=0.530224</w:t>
      </w:r>
    </w:p>
    <w:p w14:paraId="1FA043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876716</w:t>
      </w:r>
    </w:p>
    <w:p w14:paraId="494B63D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833397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12, gain=0.143741</w:t>
      </w:r>
    </w:p>
    <w:p w14:paraId="474A00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1.04, gain=0.269175</w:t>
      </w:r>
    </w:p>
    <w:p w14:paraId="032E629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3.22, gain=0.426593</w:t>
      </w:r>
    </w:p>
    <w:p w14:paraId="50355E8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39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94, gain=0.666706</w:t>
      </w:r>
    </w:p>
    <w:p w14:paraId="05BAD9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0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045760</w:t>
      </w:r>
    </w:p>
    <w:p w14:paraId="3361B44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069191</w:t>
      </w:r>
    </w:p>
    <w:p w14:paraId="2AD901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24, gain=0.129612</w:t>
      </w:r>
    </w:p>
    <w:p w14:paraId="26C6792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59, gain=0.862068</w:t>
      </w:r>
    </w:p>
    <w:p w14:paraId="043FC0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24, gain=0.120379</w:t>
      </w:r>
    </w:p>
    <w:p w14:paraId="4B1123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18, gain=0.089385</w:t>
      </w:r>
    </w:p>
    <w:p w14:paraId="4F5758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67, gain=0.134332</w:t>
      </w:r>
    </w:p>
    <w:p w14:paraId="28B4941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7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67, gain=0.128405</w:t>
      </w:r>
    </w:p>
    <w:p w14:paraId="023755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8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220336</w:t>
      </w:r>
    </w:p>
    <w:p w14:paraId="73F025B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49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57, gain=0.136396</w:t>
      </w:r>
    </w:p>
    <w:p w14:paraId="0287943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025842</w:t>
      </w:r>
    </w:p>
    <w:p w14:paraId="049828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075565</w:t>
      </w:r>
    </w:p>
    <w:p w14:paraId="43422A7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DB385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C49E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4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35, gain=0.026465</w:t>
      </w:r>
    </w:p>
    <w:p w14:paraId="5292BB3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5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10970C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6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31</w:t>
      </w:r>
      <w:proofErr w:type="gramEnd"/>
      <w:r w:rsidRPr="002E7160">
        <w:rPr>
          <w:rFonts w:cstheme="minorHAnsi"/>
        </w:rPr>
        <w:t>, gain=0.021387</w:t>
      </w:r>
    </w:p>
    <w:p w14:paraId="53601FC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DC55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8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29, gain=0.101924</w:t>
      </w:r>
    </w:p>
    <w:p w14:paraId="103C7A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A94A4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33, gain=0.044779</w:t>
      </w:r>
    </w:p>
    <w:p w14:paraId="177553F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1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08, gain=0.611061</w:t>
      </w:r>
    </w:p>
    <w:p w14:paraId="6C20AB9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24, gain=0.111414</w:t>
      </w:r>
    </w:p>
    <w:p w14:paraId="746F99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3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33</w:t>
      </w:r>
      <w:proofErr w:type="gramEnd"/>
      <w:r w:rsidRPr="002E7160">
        <w:rPr>
          <w:rFonts w:cstheme="minorHAnsi"/>
        </w:rPr>
        <w:t>, gain=0.129253</w:t>
      </w:r>
    </w:p>
    <w:p w14:paraId="18A08D0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29, gain=0.041608</w:t>
      </w:r>
    </w:p>
    <w:p w14:paraId="0E51A5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5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76, gain=0.162108</w:t>
      </w:r>
    </w:p>
    <w:p w14:paraId="758990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6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78, gain=0.139964</w:t>
      </w:r>
    </w:p>
    <w:p w14:paraId="03CA09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7701B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8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96, gain=0.777544</w:t>
      </w:r>
    </w:p>
    <w:p w14:paraId="2E1FDF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D3B0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37F91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1462F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DC23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3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41</w:t>
      </w:r>
      <w:proofErr w:type="gramEnd"/>
      <w:r w:rsidRPr="002E7160">
        <w:rPr>
          <w:rFonts w:cstheme="minorHAnsi"/>
        </w:rPr>
        <w:t>, gain=0.253448</w:t>
      </w:r>
    </w:p>
    <w:p w14:paraId="36B337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CCCF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5D115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33, gain=0.189002</w:t>
      </w:r>
    </w:p>
    <w:p w14:paraId="76F0522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 7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296641</w:t>
      </w:r>
    </w:p>
    <w:p w14:paraId="6DBCEB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8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73, gain=0.095431</w:t>
      </w:r>
    </w:p>
    <w:p w14:paraId="3324AF1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79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69</w:t>
      </w:r>
      <w:proofErr w:type="gramEnd"/>
      <w:r w:rsidRPr="002E7160">
        <w:rPr>
          <w:rFonts w:cstheme="minorHAnsi"/>
        </w:rPr>
        <w:t>, gain=0.157091</w:t>
      </w:r>
    </w:p>
    <w:p w14:paraId="054B06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82, gain=0.137060</w:t>
      </w:r>
    </w:p>
    <w:p w14:paraId="3713FF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572581</w:t>
      </w:r>
    </w:p>
    <w:p w14:paraId="73A6B7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8D1B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2.59, gain=0.294691</w:t>
      </w:r>
    </w:p>
    <w:p w14:paraId="2EE33EA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4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00, gain=0.539206</w:t>
      </w:r>
    </w:p>
    <w:p w14:paraId="0FD026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9.53, gain=0.247877</w:t>
      </w:r>
    </w:p>
    <w:p w14:paraId="7A23E1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309079</w:t>
      </w:r>
    </w:p>
    <w:p w14:paraId="17FF16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6, gain=0.026882</w:t>
      </w:r>
    </w:p>
    <w:p w14:paraId="5F8EF5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D80F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89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24, gain=0.467433</w:t>
      </w:r>
    </w:p>
    <w:p w14:paraId="02B780C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0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24, gain=0.022961</w:t>
      </w:r>
    </w:p>
    <w:p w14:paraId="6367B5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0C81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2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0.02, gain=0.038323</w:t>
      </w:r>
    </w:p>
    <w:p w14:paraId="1F78F6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6828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6DCE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31, gain=0.568158</w:t>
      </w:r>
    </w:p>
    <w:p w14:paraId="77D7ECD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33, gain=0.199773</w:t>
      </w:r>
    </w:p>
    <w:p w14:paraId="76024E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B0B5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CB252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 99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4, gain=0.185455</w:t>
      </w:r>
    </w:p>
    <w:p w14:paraId="4BA084A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0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2.90</w:t>
      </w:r>
      <w:proofErr w:type="gramEnd"/>
      <w:r w:rsidRPr="002E7160">
        <w:rPr>
          <w:rFonts w:cstheme="minorHAnsi"/>
        </w:rPr>
        <w:t>, gain=0.165064</w:t>
      </w:r>
    </w:p>
    <w:p w14:paraId="60BECB0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1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0.16, gain=0.088880</w:t>
      </w:r>
    </w:p>
    <w:p w14:paraId="026498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2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04, gain=0.047836</w:t>
      </w:r>
    </w:p>
    <w:p w14:paraId="77F2E47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49EE0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5F68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33, gain=0.927159</w:t>
      </w:r>
    </w:p>
    <w:p w14:paraId="122C575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24, gain=0.072938</w:t>
      </w:r>
    </w:p>
    <w:p w14:paraId="4D2E9FF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822C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F111E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133E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90, gain=0.280857</w:t>
      </w:r>
    </w:p>
    <w:p w14:paraId="605A772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E43CF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F9111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6B3285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78, gain=0.382720</w:t>
      </w:r>
    </w:p>
    <w:p w14:paraId="255B35B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EB3A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1339F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A9ED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8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5.02, gain=0.137099</w:t>
      </w:r>
    </w:p>
    <w:p w14:paraId="67872A7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19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2.90</w:t>
      </w:r>
      <w:proofErr w:type="gramEnd"/>
      <w:r w:rsidRPr="002E7160">
        <w:rPr>
          <w:rFonts w:cstheme="minorHAnsi"/>
        </w:rPr>
        <w:t>, gain=0.087281</w:t>
      </w:r>
    </w:p>
    <w:p w14:paraId="65FEC1C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2A5985F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0499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2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100001</w:t>
      </w:r>
    </w:p>
    <w:p w14:paraId="4C0737A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6AE6D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5172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1E35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F0DC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5361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8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55, gain=0.483229</w:t>
      </w:r>
    </w:p>
    <w:p w14:paraId="313B59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551C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47, gain=0.434973</w:t>
      </w:r>
    </w:p>
    <w:p w14:paraId="54589E1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22DE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9B25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6, gain=0.006335</w:t>
      </w:r>
    </w:p>
    <w:p w14:paraId="1732B5A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4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24, gain=0.093740</w:t>
      </w:r>
    </w:p>
    <w:p w14:paraId="3E61D9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67, gain=0.017949</w:t>
      </w:r>
    </w:p>
    <w:p w14:paraId="729ACE6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6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22, gain=0.090052</w:t>
      </w:r>
    </w:p>
    <w:p w14:paraId="13161E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56744</w:t>
      </w:r>
    </w:p>
    <w:p w14:paraId="7002D9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D86C7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8455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376A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98, gain=0.038785</w:t>
      </w:r>
    </w:p>
    <w:p w14:paraId="28C001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2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47, gain=0.040679</w:t>
      </w:r>
    </w:p>
    <w:p w14:paraId="6905CEC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A10F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49D31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323174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722309</w:t>
      </w:r>
    </w:p>
    <w:p w14:paraId="1DAD8D1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013D9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7DA2F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49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2</w:t>
      </w:r>
      <w:proofErr w:type="gramEnd"/>
      <w:r w:rsidRPr="002E7160">
        <w:rPr>
          <w:rFonts w:cstheme="minorHAnsi"/>
        </w:rPr>
        <w:t>, gain=0.033597</w:t>
      </w:r>
    </w:p>
    <w:p w14:paraId="48C0C1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1C64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66AA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24, gain=0.033464</w:t>
      </w:r>
    </w:p>
    <w:p w14:paraId="6063CA4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35028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629593</w:t>
      </w:r>
    </w:p>
    <w:p w14:paraId="018E40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24, gain=0.489541</w:t>
      </w:r>
    </w:p>
    <w:p w14:paraId="5E62B9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08, gain=0.050727</w:t>
      </w:r>
    </w:p>
    <w:p w14:paraId="2748B7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7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37, gain=0.096976</w:t>
      </w:r>
    </w:p>
    <w:p w14:paraId="79925B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16, gain=0.013460</w:t>
      </w:r>
    </w:p>
    <w:p w14:paraId="4770EF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7020DF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61, gain=0.086306</w:t>
      </w:r>
    </w:p>
    <w:p w14:paraId="2F8B8F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FEAA8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9, gain=0.543266</w:t>
      </w:r>
    </w:p>
    <w:p w14:paraId="28E839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696E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55, gain=0.815355</w:t>
      </w:r>
    </w:p>
    <w:p w14:paraId="6B3B7C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83A8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6E51F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22C82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E7D3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1BC26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39, gain=0.016009</w:t>
      </w:r>
    </w:p>
    <w:p w14:paraId="45ADBE5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5CA6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2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086162</w:t>
      </w:r>
    </w:p>
    <w:p w14:paraId="524CAF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1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F5CB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4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90, gain=0.111396</w:t>
      </w:r>
    </w:p>
    <w:p w14:paraId="6D9469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A1358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06, gain=0.288593</w:t>
      </w:r>
    </w:p>
    <w:p w14:paraId="3081C5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086E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8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88, gain=0.013729</w:t>
      </w:r>
    </w:p>
    <w:p w14:paraId="5B0834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9C116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FD27EA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12, gain=0.042402</w:t>
      </w:r>
    </w:p>
    <w:p w14:paraId="7668D27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DD94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24, gain=0.101067</w:t>
      </w:r>
    </w:p>
    <w:p w14:paraId="61F034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4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2</w:t>
      </w:r>
      <w:proofErr w:type="gramEnd"/>
      <w:r w:rsidRPr="002E7160">
        <w:rPr>
          <w:rFonts w:cstheme="minorHAnsi"/>
        </w:rPr>
        <w:t>, gain=0.057226</w:t>
      </w:r>
    </w:p>
    <w:p w14:paraId="4378283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6052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3.86, gain=0.089832</w:t>
      </w:r>
    </w:p>
    <w:p w14:paraId="4EB510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AF7AC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946B5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89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41, gain=0.044997</w:t>
      </w:r>
    </w:p>
    <w:p w14:paraId="1A0100C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6C603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65, gain=0.209128</w:t>
      </w:r>
    </w:p>
    <w:p w14:paraId="7E3238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73, gain=0.245806</w:t>
      </w:r>
    </w:p>
    <w:p w14:paraId="2C236C1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02, gain=0.021159</w:t>
      </w:r>
    </w:p>
    <w:p w14:paraId="210543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78DEC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F5F85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73A7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7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43</w:t>
      </w:r>
      <w:proofErr w:type="gramEnd"/>
      <w:r w:rsidRPr="002E7160">
        <w:rPr>
          <w:rFonts w:cstheme="minorHAnsi"/>
        </w:rPr>
        <w:t>, gain=0.163482</w:t>
      </w:r>
    </w:p>
    <w:p w14:paraId="637A1DF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1F68C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19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22, gain=0.218441</w:t>
      </w:r>
    </w:p>
    <w:p w14:paraId="072BBB0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45, gain=0.117595</w:t>
      </w:r>
    </w:p>
    <w:p w14:paraId="3E81F7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6098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9A09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3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3.10, gain=0.264460</w:t>
      </w:r>
    </w:p>
    <w:p w14:paraId="714155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4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12, gain=0.045036</w:t>
      </w:r>
    </w:p>
    <w:p w14:paraId="6AD6FF4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75, gain=0.230710</w:t>
      </w:r>
    </w:p>
    <w:p w14:paraId="38816FC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53, gain=0.192869</w:t>
      </w:r>
    </w:p>
    <w:p w14:paraId="3841BB0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554901</w:t>
      </w:r>
    </w:p>
    <w:p w14:paraId="61C574D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8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14, gain=0.067249</w:t>
      </w:r>
    </w:p>
    <w:p w14:paraId="19FAE7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09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37</w:t>
      </w:r>
      <w:proofErr w:type="gramEnd"/>
      <w:r w:rsidRPr="002E7160">
        <w:rPr>
          <w:rFonts w:cstheme="minorHAnsi"/>
        </w:rPr>
        <w:t>, gain=0.042542</w:t>
      </w:r>
    </w:p>
    <w:p w14:paraId="53DA26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64F81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7949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DB71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6480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69, gain=0.371384</w:t>
      </w:r>
    </w:p>
    <w:p w14:paraId="4E0FC3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057144</w:t>
      </w:r>
    </w:p>
    <w:p w14:paraId="33B28F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6, feature= 8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06</w:t>
      </w:r>
      <w:proofErr w:type="gramEnd"/>
      <w:r w:rsidRPr="002E7160">
        <w:rPr>
          <w:rFonts w:cstheme="minorHAnsi"/>
        </w:rPr>
        <w:t>, gain=0.158112</w:t>
      </w:r>
    </w:p>
    <w:p w14:paraId="25F5637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7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5.20, gain=0.339637</w:t>
      </w:r>
    </w:p>
    <w:p w14:paraId="756285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8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12, gain=0.024407</w:t>
      </w:r>
    </w:p>
    <w:p w14:paraId="5A4787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275B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0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18, gain=0.023877</w:t>
      </w:r>
    </w:p>
    <w:p w14:paraId="1819FF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221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04, gain=0.206970</w:t>
      </w:r>
    </w:p>
    <w:p w14:paraId="71E31D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2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47, gain=0.575890</w:t>
      </w:r>
    </w:p>
    <w:p w14:paraId="693F73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3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0</w:t>
      </w:r>
      <w:proofErr w:type="gramEnd"/>
      <w:r w:rsidRPr="002E7160">
        <w:rPr>
          <w:rFonts w:cstheme="minorHAnsi"/>
        </w:rPr>
        <w:t>, gain=0.157910</w:t>
      </w:r>
    </w:p>
    <w:p w14:paraId="43E780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059359</w:t>
      </w:r>
    </w:p>
    <w:p w14:paraId="7CD233C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12, gain=0.044261</w:t>
      </w:r>
    </w:p>
    <w:p w14:paraId="22886DA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6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47, gain=0.191134</w:t>
      </w:r>
    </w:p>
    <w:p w14:paraId="0F5B93D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7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63, gain=0.017728</w:t>
      </w:r>
    </w:p>
    <w:p w14:paraId="15DA235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74D8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29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01495</w:t>
      </w:r>
    </w:p>
    <w:p w14:paraId="43D0F9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65AC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421F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DC45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B4FDA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7AE1C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76, gain=0.044224</w:t>
      </w:r>
    </w:p>
    <w:p w14:paraId="7743D6C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2F1B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7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67, gain=0.039352</w:t>
      </w:r>
    </w:p>
    <w:p w14:paraId="39EF7A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40E45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D627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6BEE11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187E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2B040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EDE87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741ED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61, gain=0.066573</w:t>
      </w:r>
    </w:p>
    <w:p w14:paraId="59D005C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6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3.41, gain=0.211981</w:t>
      </w:r>
    </w:p>
    <w:p w14:paraId="239CA4C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5049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39, gain=0.161903</w:t>
      </w:r>
    </w:p>
    <w:p w14:paraId="003E66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49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94, gain=0.133193</w:t>
      </w:r>
    </w:p>
    <w:p w14:paraId="4BC2D5F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90, gain=0.166896</w:t>
      </w:r>
    </w:p>
    <w:p w14:paraId="36B062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736A23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1228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02B4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33, gain=0.038772</w:t>
      </w:r>
    </w:p>
    <w:p w14:paraId="78044C1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D0C3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1C675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7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5, gain=0.077928</w:t>
      </w:r>
    </w:p>
    <w:p w14:paraId="664849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08, gain=0.176123</w:t>
      </w:r>
    </w:p>
    <w:p w14:paraId="74492C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4D14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0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82</w:t>
      </w:r>
      <w:proofErr w:type="gramEnd"/>
      <w:r w:rsidRPr="002E7160">
        <w:rPr>
          <w:rFonts w:cstheme="minorHAnsi"/>
        </w:rPr>
        <w:t>, gain=0.003393</w:t>
      </w:r>
    </w:p>
    <w:p w14:paraId="2C8058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3B14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9948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59, gain=0.587897</w:t>
      </w:r>
    </w:p>
    <w:p w14:paraId="369C49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4AC13C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18, gain=0.094300</w:t>
      </w:r>
    </w:p>
    <w:p w14:paraId="36AA061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2C2510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C9AA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292F3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2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D18D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0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678044</w:t>
      </w:r>
    </w:p>
    <w:p w14:paraId="61A0FC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9232C1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58D5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85A9E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29, gain=0.013535</w:t>
      </w:r>
    </w:p>
    <w:p w14:paraId="70DF5E1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DA29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6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94, gain=0.067670</w:t>
      </w:r>
    </w:p>
    <w:p w14:paraId="09A41F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4411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8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25, gain=0.167208</w:t>
      </w:r>
    </w:p>
    <w:p w14:paraId="6639DE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7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71, gain=0.098235</w:t>
      </w:r>
    </w:p>
    <w:p w14:paraId="76EA5C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3AF4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F46ED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0B3D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DFB1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A027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D1A43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6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06, gain=0.251538</w:t>
      </w:r>
    </w:p>
    <w:p w14:paraId="5764FC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14CA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63, gain=0.333347</w:t>
      </w:r>
    </w:p>
    <w:p w14:paraId="2E4446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8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49, gain=0.123509</w:t>
      </w:r>
    </w:p>
    <w:p w14:paraId="736463D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27D40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47, gain=0.109564</w:t>
      </w:r>
    </w:p>
    <w:p w14:paraId="254FC09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2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8, gain=0.080612</w:t>
      </w:r>
    </w:p>
    <w:p w14:paraId="608C53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3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84, gain=0.208181</w:t>
      </w:r>
    </w:p>
    <w:p w14:paraId="39D9AA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B842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D5ED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EDD5E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7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6, gain=0.008126</w:t>
      </w:r>
    </w:p>
    <w:p w14:paraId="4C3DBF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D4E4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29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7, gain=0.113274</w:t>
      </w:r>
    </w:p>
    <w:p w14:paraId="598F56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2191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59, gain=0.042904</w:t>
      </w:r>
    </w:p>
    <w:p w14:paraId="43F6ABF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7A562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C809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8BD1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6.86, gain=0.206729</w:t>
      </w:r>
    </w:p>
    <w:p w14:paraId="50C91A2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407A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7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6CF689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9EE8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AC0D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24, gain=0.015958</w:t>
      </w:r>
    </w:p>
    <w:p w14:paraId="4C370E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82, gain=0.443346</w:t>
      </w:r>
    </w:p>
    <w:p w14:paraId="72B934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9133E0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0CD6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B8BE6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DD2B99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6, gain=0.009117</w:t>
      </w:r>
    </w:p>
    <w:p w14:paraId="7E20EEC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3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45D27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22DF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E2DBA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92, gain=0.082700</w:t>
      </w:r>
    </w:p>
    <w:p w14:paraId="51AB67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F903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715A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D456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DFEC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31, gain=0.130921</w:t>
      </w:r>
    </w:p>
    <w:p w14:paraId="6EB6C03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D546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59, gain=0.178010</w:t>
      </w:r>
    </w:p>
    <w:p w14:paraId="5866B3B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716CC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2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01854</w:t>
      </w:r>
    </w:p>
    <w:p w14:paraId="16BE980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543C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354811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272E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1A5E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926E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5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39, gain=0.158725</w:t>
      </w:r>
    </w:p>
    <w:p w14:paraId="7ECE51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F1BE6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23B2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806E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3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1, gain=0.236502</w:t>
      </w:r>
    </w:p>
    <w:p w14:paraId="4200BFE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C14D0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02, gain=0.465988</w:t>
      </w:r>
    </w:p>
    <w:p w14:paraId="654E2D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2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27, gain=0.286194</w:t>
      </w:r>
    </w:p>
    <w:p w14:paraId="5FF94C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3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18, gain=0.071759</w:t>
      </w:r>
    </w:p>
    <w:p w14:paraId="66280E6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18, gain=0.150856</w:t>
      </w:r>
    </w:p>
    <w:p w14:paraId="4D3CF2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8CC45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9E4EC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7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22, gain=0.034339</w:t>
      </w:r>
    </w:p>
    <w:p w14:paraId="16F8EAE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FD40C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4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80, gain=0.019635</w:t>
      </w:r>
    </w:p>
    <w:p w14:paraId="66A832D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18, gain=0.066780</w:t>
      </w:r>
    </w:p>
    <w:p w14:paraId="0B6F359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3EE3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E9488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21CFB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D890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4011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29E5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5C14AAF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2929D0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59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55, gain=0.102864</w:t>
      </w:r>
    </w:p>
    <w:p w14:paraId="7A353D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291C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2400E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2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63</w:t>
      </w:r>
      <w:proofErr w:type="gramEnd"/>
      <w:r w:rsidRPr="002E7160">
        <w:rPr>
          <w:rFonts w:cstheme="minorHAnsi"/>
        </w:rPr>
        <w:t>, gain=0.309543</w:t>
      </w:r>
    </w:p>
    <w:p w14:paraId="034888C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3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67, gain=0.031076</w:t>
      </w:r>
    </w:p>
    <w:p w14:paraId="6884D71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D2D06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3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420E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FAED3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6860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6.27, gain=0.145415</w:t>
      </w:r>
    </w:p>
    <w:p w14:paraId="409C67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2394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6ABB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E6ED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5792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47, gain=0.160823</w:t>
      </w:r>
    </w:p>
    <w:p w14:paraId="5725756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61F8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C3803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0628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94BC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B7AA0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FF9D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55, gain=0.085241</w:t>
      </w:r>
    </w:p>
    <w:p w14:paraId="4F4533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10, gain=0.153059</w:t>
      </w:r>
    </w:p>
    <w:p w14:paraId="50E36D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2, feature= 3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92</w:t>
      </w:r>
      <w:proofErr w:type="gramEnd"/>
      <w:r w:rsidRPr="002E7160">
        <w:rPr>
          <w:rFonts w:cstheme="minorHAnsi"/>
        </w:rPr>
        <w:t>, gain=0.144118</w:t>
      </w:r>
    </w:p>
    <w:p w14:paraId="442DD8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1C81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4A4F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89CDE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474D6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7B71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8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8</w:t>
      </w:r>
      <w:proofErr w:type="gramEnd"/>
      <w:r w:rsidRPr="002E7160">
        <w:rPr>
          <w:rFonts w:cstheme="minorHAnsi"/>
        </w:rPr>
        <w:t>, gain=0.005893</w:t>
      </w:r>
    </w:p>
    <w:p w14:paraId="2E0CD8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0525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CD4A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24, gain=0.045182</w:t>
      </w:r>
    </w:p>
    <w:p w14:paraId="3B2DC35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53294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71, gain=0.169455</w:t>
      </w:r>
    </w:p>
    <w:p w14:paraId="38EE3B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4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29</w:t>
      </w:r>
      <w:proofErr w:type="gramEnd"/>
      <w:r w:rsidRPr="002E7160">
        <w:rPr>
          <w:rFonts w:cstheme="minorHAnsi"/>
        </w:rPr>
        <w:t>, gain=0.156962</w:t>
      </w:r>
    </w:p>
    <w:p w14:paraId="08CD6A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070DAF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4B4E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CC8D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8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22, gain=0.336048</w:t>
      </w:r>
    </w:p>
    <w:p w14:paraId="6282FF9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39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AD7EC9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0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06, gain=0.149933</w:t>
      </w:r>
    </w:p>
    <w:p w14:paraId="6ABB11B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86, gain=0.133040</w:t>
      </w:r>
    </w:p>
    <w:p w14:paraId="7239F33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34B7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1137C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B53E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5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2, gain=0.198541</w:t>
      </w:r>
    </w:p>
    <w:p w14:paraId="209FD4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284BF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35, gain=0.078441</w:t>
      </w:r>
    </w:p>
    <w:p w14:paraId="369769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0A03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09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3D731D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55, gain=0.162108</w:t>
      </w:r>
    </w:p>
    <w:p w14:paraId="68BDD52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D7DAA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4C14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1, node=4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87628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4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71, gain=0.040863</w:t>
      </w:r>
    </w:p>
    <w:p w14:paraId="432B5B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0B46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4B27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7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14, gain=0.106085</w:t>
      </w:r>
    </w:p>
    <w:p w14:paraId="463BCD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3BD39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2FB1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2D2C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34E6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CF82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8083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DC700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346E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10BA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4421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1B474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29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1, gain=0.018360</w:t>
      </w:r>
    </w:p>
    <w:p w14:paraId="010B88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7AB4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8EBD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02167</w:t>
      </w:r>
    </w:p>
    <w:p w14:paraId="1BC33F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67, gain=0.012785</w:t>
      </w:r>
    </w:p>
    <w:p w14:paraId="416210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8D8A2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5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45, gain=0.045922</w:t>
      </w:r>
    </w:p>
    <w:p w14:paraId="0B44ABD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29, gain=0.015493</w:t>
      </w:r>
    </w:p>
    <w:p w14:paraId="0066D30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8BC55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42F72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39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16, gain=0.022728</w:t>
      </w:r>
    </w:p>
    <w:p w14:paraId="6AE34E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FCBA0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AE5B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74B56FB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3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12, gain=0.095303</w:t>
      </w:r>
    </w:p>
    <w:p w14:paraId="252868F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661F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71, gain=0.191433</w:t>
      </w:r>
    </w:p>
    <w:p w14:paraId="6586C4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37928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EF744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D1ED3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4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47, gain=0.011367</w:t>
      </w:r>
    </w:p>
    <w:p w14:paraId="1B55EA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65DE28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4B46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A78F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19D84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E457F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1, node=4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F8E9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1</w:t>
      </w:r>
      <w:proofErr w:type="gramEnd"/>
      <w:r w:rsidRPr="002E7160">
        <w:rPr>
          <w:rFonts w:cstheme="minorHAnsi"/>
        </w:rPr>
        <w:t xml:space="preserve">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167442</w:t>
      </w:r>
    </w:p>
    <w:p w14:paraId="2AF253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2</w:t>
      </w:r>
      <w:proofErr w:type="gramEnd"/>
      <w:r w:rsidRPr="002E7160">
        <w:rPr>
          <w:rFonts w:cstheme="minorHAnsi"/>
        </w:rPr>
        <w:t xml:space="preserve">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439345</w:t>
      </w:r>
    </w:p>
    <w:p w14:paraId="10EC35F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3</w:t>
      </w:r>
      <w:proofErr w:type="gramEnd"/>
      <w:r w:rsidRPr="002E7160">
        <w:rPr>
          <w:rFonts w:cstheme="minorHAnsi"/>
        </w:rPr>
        <w:t xml:space="preserve">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 9.80, gain=0.893777</w:t>
      </w:r>
    </w:p>
    <w:p w14:paraId="35E879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4</w:t>
      </w:r>
      <w:proofErr w:type="gramEnd"/>
      <w:r w:rsidRPr="002E7160">
        <w:rPr>
          <w:rFonts w:cstheme="minorHAnsi"/>
        </w:rPr>
        <w:t xml:space="preserve">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3.24, gain=0.486570</w:t>
      </w:r>
    </w:p>
    <w:p w14:paraId="12EDDC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5</w:t>
      </w:r>
      <w:proofErr w:type="gramEnd"/>
      <w:r w:rsidRPr="002E7160">
        <w:rPr>
          <w:rFonts w:cstheme="minorHAnsi"/>
        </w:rPr>
        <w:t xml:space="preserve">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409372</w:t>
      </w:r>
    </w:p>
    <w:p w14:paraId="6440BE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>tree= 2, node</w:t>
      </w:r>
      <w:proofErr w:type="gramStart"/>
      <w:r w:rsidRPr="002E7160">
        <w:rPr>
          <w:rFonts w:cstheme="minorHAnsi"/>
        </w:rPr>
        <w:t>=  6</w:t>
      </w:r>
      <w:proofErr w:type="gramEnd"/>
      <w:r w:rsidRPr="002E7160">
        <w:rPr>
          <w:rFonts w:cstheme="minorHAnsi"/>
        </w:rPr>
        <w:t xml:space="preserve">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55, gain=0.377675</w:t>
      </w:r>
    </w:p>
    <w:p w14:paraId="021A45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7</w:t>
      </w:r>
      <w:proofErr w:type="gramEnd"/>
      <w:r w:rsidRPr="002E7160">
        <w:rPr>
          <w:rFonts w:cstheme="minorHAnsi"/>
        </w:rPr>
        <w:t xml:space="preserve">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39, gain=0.153648</w:t>
      </w:r>
    </w:p>
    <w:p w14:paraId="50F6F8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8</w:t>
      </w:r>
      <w:proofErr w:type="gramEnd"/>
      <w:r w:rsidRPr="002E7160">
        <w:rPr>
          <w:rFonts w:cstheme="minorHAnsi"/>
        </w:rPr>
        <w:t xml:space="preserve">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71, gain=0.237845</w:t>
      </w:r>
    </w:p>
    <w:p w14:paraId="490674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2, node</w:t>
      </w:r>
      <w:proofErr w:type="gramStart"/>
      <w:r w:rsidRPr="002E7160">
        <w:rPr>
          <w:rFonts w:cstheme="minorHAnsi"/>
        </w:rPr>
        <w:t>=  9</w:t>
      </w:r>
      <w:proofErr w:type="gramEnd"/>
      <w:r w:rsidRPr="002E7160">
        <w:rPr>
          <w:rFonts w:cstheme="minorHAnsi"/>
        </w:rPr>
        <w:t xml:space="preserve">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41, gain=0.186666</w:t>
      </w:r>
    </w:p>
    <w:p w14:paraId="6139BC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395988</w:t>
      </w:r>
    </w:p>
    <w:p w14:paraId="27B112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1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45</w:t>
      </w:r>
      <w:proofErr w:type="gramEnd"/>
      <w:r w:rsidRPr="002E7160">
        <w:rPr>
          <w:rFonts w:cstheme="minorHAnsi"/>
        </w:rPr>
        <w:t>, gain=0.223686</w:t>
      </w:r>
    </w:p>
    <w:p w14:paraId="6B8923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2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37, gain=0.468959</w:t>
      </w:r>
    </w:p>
    <w:p w14:paraId="4D494B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3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635210</w:t>
      </w:r>
    </w:p>
    <w:p w14:paraId="70F8BF3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4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1.76, gain=0.579754</w:t>
      </w:r>
    </w:p>
    <w:p w14:paraId="4E45E19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5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264458</w:t>
      </w:r>
    </w:p>
    <w:p w14:paraId="799A2D9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6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00, gain=0.104107</w:t>
      </w:r>
    </w:p>
    <w:p w14:paraId="3F6B2D0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7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984210</w:t>
      </w:r>
    </w:p>
    <w:p w14:paraId="6B4B4E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41, gain=0.544053</w:t>
      </w:r>
    </w:p>
    <w:p w14:paraId="027E200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19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78, gain=0.417424</w:t>
      </w:r>
    </w:p>
    <w:p w14:paraId="21D49FC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0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47, gain=0.622517</w:t>
      </w:r>
    </w:p>
    <w:p w14:paraId="6BD8130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1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71</w:t>
      </w:r>
      <w:proofErr w:type="gramEnd"/>
      <w:r w:rsidRPr="002E7160">
        <w:rPr>
          <w:rFonts w:cstheme="minorHAnsi"/>
        </w:rPr>
        <w:t>, gain=0.415163</w:t>
      </w:r>
    </w:p>
    <w:p w14:paraId="2FC9B73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9.25, gain=0.411092</w:t>
      </w:r>
    </w:p>
    <w:p w14:paraId="3E5ADE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3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53, gain=0.088829</w:t>
      </w:r>
    </w:p>
    <w:p w14:paraId="695E3DC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4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7.24, gain=0.016150</w:t>
      </w:r>
    </w:p>
    <w:p w14:paraId="1F7FA0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5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365049</w:t>
      </w:r>
    </w:p>
    <w:p w14:paraId="5839283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9, gain=0.184082</w:t>
      </w:r>
    </w:p>
    <w:p w14:paraId="07A88E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10, gain=0.380146</w:t>
      </w:r>
    </w:p>
    <w:p w14:paraId="09E272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5, gain=0.836071</w:t>
      </w:r>
    </w:p>
    <w:p w14:paraId="5153A33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29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2, gain=0.386862</w:t>
      </w:r>
    </w:p>
    <w:p w14:paraId="20AF73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0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71, gain=0.553529</w:t>
      </w:r>
    </w:p>
    <w:p w14:paraId="0CA672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1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41, gain=0.033529</w:t>
      </w:r>
    </w:p>
    <w:p w14:paraId="2DDD91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65, gain=0.566900</w:t>
      </w:r>
    </w:p>
    <w:p w14:paraId="235B4B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3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67, gain=0.083879</w:t>
      </w:r>
    </w:p>
    <w:p w14:paraId="04CCDE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4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3.73, gain=0.433488</w:t>
      </w:r>
    </w:p>
    <w:p w14:paraId="21D1A3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5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9, gain=0.108114</w:t>
      </w:r>
    </w:p>
    <w:p w14:paraId="798B7C9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4.04, gain=0.105286</w:t>
      </w:r>
    </w:p>
    <w:p w14:paraId="20F661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826865</w:t>
      </w:r>
    </w:p>
    <w:p w14:paraId="239008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195414</w:t>
      </w:r>
    </w:p>
    <w:p w14:paraId="1D72DC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39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666040</w:t>
      </w:r>
    </w:p>
    <w:p w14:paraId="7EC35C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0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43, gain=0.366842</w:t>
      </w:r>
    </w:p>
    <w:p w14:paraId="122393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1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33, gain=0.190145</w:t>
      </w:r>
    </w:p>
    <w:p w14:paraId="51C5520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2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41, gain=0.369930</w:t>
      </w:r>
    </w:p>
    <w:p w14:paraId="710408A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3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381862</w:t>
      </w:r>
    </w:p>
    <w:p w14:paraId="795610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4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2</w:t>
      </w:r>
      <w:proofErr w:type="gramEnd"/>
      <w:r w:rsidRPr="002E7160">
        <w:rPr>
          <w:rFonts w:cstheme="minorHAnsi"/>
        </w:rPr>
        <w:t>, gain=0.020792</w:t>
      </w:r>
    </w:p>
    <w:p w14:paraId="33E53AD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5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2</w:t>
      </w:r>
      <w:proofErr w:type="gramEnd"/>
      <w:r w:rsidRPr="002E7160">
        <w:rPr>
          <w:rFonts w:cstheme="minorHAnsi"/>
        </w:rPr>
        <w:t>, gain=0.021420</w:t>
      </w:r>
    </w:p>
    <w:p w14:paraId="01408A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37, gain=0.219817</w:t>
      </w:r>
    </w:p>
    <w:p w14:paraId="4635201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7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49, gain=0.068233</w:t>
      </w:r>
    </w:p>
    <w:p w14:paraId="6A92870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8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8</w:t>
      </w:r>
      <w:proofErr w:type="gramEnd"/>
      <w:r w:rsidRPr="002E7160">
        <w:rPr>
          <w:rFonts w:cstheme="minorHAnsi"/>
        </w:rPr>
        <w:t>, gain=0.185563</w:t>
      </w:r>
    </w:p>
    <w:p w14:paraId="442CE94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49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097366</w:t>
      </w:r>
    </w:p>
    <w:p w14:paraId="3211DB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0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71, gain=0.308577</w:t>
      </w:r>
    </w:p>
    <w:p w14:paraId="2BCA54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201767</w:t>
      </w:r>
    </w:p>
    <w:p w14:paraId="5715514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7CFE4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3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00, gain=0.249474</w:t>
      </w:r>
    </w:p>
    <w:p w14:paraId="38714F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 5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00, gain=0.123865</w:t>
      </w:r>
    </w:p>
    <w:p w14:paraId="45F8D42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C218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6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43, gain=0.020615</w:t>
      </w:r>
    </w:p>
    <w:p w14:paraId="39E76E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5549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8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31, gain=0.395049</w:t>
      </w:r>
    </w:p>
    <w:p w14:paraId="2E76B9D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59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660075</w:t>
      </w:r>
    </w:p>
    <w:p w14:paraId="4100C39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0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12, gain=0.122226</w:t>
      </w:r>
    </w:p>
    <w:p w14:paraId="56E78C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65, gain=0.257454</w:t>
      </w:r>
    </w:p>
    <w:p w14:paraId="6F67F6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C2715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3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51, gain=0.174077</w:t>
      </w:r>
    </w:p>
    <w:p w14:paraId="055702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67, gain=0.070929</w:t>
      </w:r>
    </w:p>
    <w:p w14:paraId="18D04E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5, feature= 8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5</w:t>
      </w:r>
      <w:proofErr w:type="gramEnd"/>
      <w:r w:rsidRPr="002E7160">
        <w:rPr>
          <w:rFonts w:cstheme="minorHAnsi"/>
        </w:rPr>
        <w:t>, gain=0.003756</w:t>
      </w:r>
    </w:p>
    <w:p w14:paraId="75FB35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A481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7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24, gain=0.299379</w:t>
      </w:r>
    </w:p>
    <w:p w14:paraId="40DCDF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5C80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6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53, gain=0.376997</w:t>
      </w:r>
    </w:p>
    <w:p w14:paraId="77AACF1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47, gain=0.156312</w:t>
      </w:r>
    </w:p>
    <w:p w14:paraId="734EA6F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021E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2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536482</w:t>
      </w:r>
    </w:p>
    <w:p w14:paraId="587ABC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019FF1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4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41, gain=0.045590</w:t>
      </w:r>
    </w:p>
    <w:p w14:paraId="551BF56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408514</w:t>
      </w:r>
    </w:p>
    <w:p w14:paraId="745B31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11031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7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59, gain=0.155515</w:t>
      </w:r>
    </w:p>
    <w:p w14:paraId="1B3C0A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8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08, gain=0.502288</w:t>
      </w:r>
    </w:p>
    <w:p w14:paraId="6181E9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79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611657</w:t>
      </w:r>
    </w:p>
    <w:p w14:paraId="65EC4F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0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12, gain=0.088462</w:t>
      </w:r>
    </w:p>
    <w:p w14:paraId="7A08F3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373653</w:t>
      </w:r>
    </w:p>
    <w:p w14:paraId="414F1CA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2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96, gain=0.253621</w:t>
      </w:r>
    </w:p>
    <w:p w14:paraId="1BF235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E4D1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464F8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25, gain=0.205388</w:t>
      </w:r>
    </w:p>
    <w:p w14:paraId="420F5D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61, gain=0.195489</w:t>
      </w:r>
    </w:p>
    <w:p w14:paraId="4152FB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7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22, gain=0.170211</w:t>
      </w:r>
    </w:p>
    <w:p w14:paraId="1B42BF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8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76, gain=0.159767</w:t>
      </w:r>
    </w:p>
    <w:p w14:paraId="2ABE3C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F4E4E7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0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4854D5C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79696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41A04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3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12, gain=0.066515</w:t>
      </w:r>
    </w:p>
    <w:p w14:paraId="75F0E0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8002F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AD71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6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13C46B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52E2D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12, gain=0.060989</w:t>
      </w:r>
    </w:p>
    <w:p w14:paraId="2FDC134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 9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33, gain=0.478964</w:t>
      </w:r>
    </w:p>
    <w:p w14:paraId="6A6DC6A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BCD19E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C1C0F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10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37, gain=0.155624</w:t>
      </w:r>
    </w:p>
    <w:p w14:paraId="60A7C2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3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78, gain=0.373591</w:t>
      </w:r>
    </w:p>
    <w:p w14:paraId="748B52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3F6E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BF9F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EC8CE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98619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59, gain=0.010467</w:t>
      </w:r>
    </w:p>
    <w:p w14:paraId="0306BD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9A3D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721088</w:t>
      </w:r>
    </w:p>
    <w:p w14:paraId="7CB82C1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4D50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2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2, gain=0.457432</w:t>
      </w:r>
    </w:p>
    <w:p w14:paraId="43E12A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38952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06, gain=0.092643</w:t>
      </w:r>
    </w:p>
    <w:p w14:paraId="698A9C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FC7CBC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CAC9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A88D9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8, feature= 3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4.08</w:t>
      </w:r>
      <w:proofErr w:type="gramEnd"/>
      <w:r w:rsidRPr="002E7160">
        <w:rPr>
          <w:rFonts w:cstheme="minorHAnsi"/>
        </w:rPr>
        <w:t>, gain=0.013647</w:t>
      </w:r>
    </w:p>
    <w:p w14:paraId="58AABC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909C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0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33, gain=0.443839</w:t>
      </w:r>
    </w:p>
    <w:p w14:paraId="093ED1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279755</w:t>
      </w:r>
    </w:p>
    <w:p w14:paraId="6391DD0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2, feature= 3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24</w:t>
      </w:r>
      <w:proofErr w:type="gramEnd"/>
      <w:r w:rsidRPr="002E7160">
        <w:rPr>
          <w:rFonts w:cstheme="minorHAnsi"/>
        </w:rPr>
        <w:t>, gain=0.028875</w:t>
      </w:r>
    </w:p>
    <w:p w14:paraId="291A273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E0E38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D0CB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E946D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9461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4AF9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8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7, gain=0.147125</w:t>
      </w:r>
    </w:p>
    <w:p w14:paraId="1D5EBC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29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43, gain=0.951763</w:t>
      </w:r>
    </w:p>
    <w:p w14:paraId="4A4167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E7E25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1, feature= 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55</w:t>
      </w:r>
      <w:proofErr w:type="gramEnd"/>
      <w:r w:rsidRPr="002E7160">
        <w:rPr>
          <w:rFonts w:cstheme="minorHAnsi"/>
        </w:rPr>
        <w:t>, gain=0.190146</w:t>
      </w:r>
    </w:p>
    <w:p w14:paraId="3A5721F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2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6.24, gain=0.031146</w:t>
      </w:r>
    </w:p>
    <w:p w14:paraId="50B3A2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3CF3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51, gain=0.375822</w:t>
      </w:r>
    </w:p>
    <w:p w14:paraId="54C35D5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41, gain=0.825265</w:t>
      </w:r>
    </w:p>
    <w:p w14:paraId="03BE6C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16, gain=0.182103</w:t>
      </w:r>
    </w:p>
    <w:p w14:paraId="54A6B5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7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71, gain=0.073048</w:t>
      </w:r>
    </w:p>
    <w:p w14:paraId="7E56B8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309F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3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18, gain=0.039292</w:t>
      </w:r>
    </w:p>
    <w:p w14:paraId="084D40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0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65, gain=0.836758</w:t>
      </w:r>
    </w:p>
    <w:p w14:paraId="453768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1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76, gain=0.619569</w:t>
      </w:r>
    </w:p>
    <w:p w14:paraId="69CA0D2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67, gain=0.052682</w:t>
      </w:r>
    </w:p>
    <w:p w14:paraId="3C4A525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3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24</w:t>
      </w:r>
      <w:proofErr w:type="gramEnd"/>
      <w:r w:rsidRPr="002E7160">
        <w:rPr>
          <w:rFonts w:cstheme="minorHAnsi"/>
        </w:rPr>
        <w:t>, gain=0.067083</w:t>
      </w:r>
    </w:p>
    <w:p w14:paraId="77B707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4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33</w:t>
      </w:r>
      <w:proofErr w:type="gramEnd"/>
      <w:r w:rsidRPr="002E7160">
        <w:rPr>
          <w:rFonts w:cstheme="minorHAnsi"/>
        </w:rPr>
        <w:t>, gain=0.257126</w:t>
      </w:r>
    </w:p>
    <w:p w14:paraId="2809C75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71, gain=0.174660</w:t>
      </w:r>
    </w:p>
    <w:p w14:paraId="428F82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4939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7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06, gain=0.456296</w:t>
      </w:r>
    </w:p>
    <w:p w14:paraId="54D848A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29, gain=0.220188</w:t>
      </w:r>
    </w:p>
    <w:p w14:paraId="3FDCE6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7273F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150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526358</w:t>
      </w:r>
    </w:p>
    <w:p w14:paraId="09003D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75, gain=0.187409</w:t>
      </w:r>
    </w:p>
    <w:p w14:paraId="159D791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2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06, gain=0.078952</w:t>
      </w:r>
    </w:p>
    <w:p w14:paraId="2AD1D2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0.41, gain=0.168082</w:t>
      </w:r>
    </w:p>
    <w:p w14:paraId="1ED0517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4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29, gain=0.208480</w:t>
      </w:r>
    </w:p>
    <w:p w14:paraId="008D7D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5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69</w:t>
      </w:r>
      <w:proofErr w:type="gramEnd"/>
      <w:r w:rsidRPr="002E7160">
        <w:rPr>
          <w:rFonts w:cstheme="minorHAnsi"/>
        </w:rPr>
        <w:t>, gain=0.264101</w:t>
      </w:r>
    </w:p>
    <w:p w14:paraId="625518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A248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7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35, gain=0.193541</w:t>
      </w:r>
    </w:p>
    <w:p w14:paraId="602F38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43, gain=0.044268</w:t>
      </w:r>
    </w:p>
    <w:p w14:paraId="46AADD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3CAE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A03F2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1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2.84, gain=0.242295</w:t>
      </w:r>
    </w:p>
    <w:p w14:paraId="46D6221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C9DB1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64571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4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63, gain=0.090544</w:t>
      </w:r>
    </w:p>
    <w:p w14:paraId="401E42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C2A6E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77AF8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C7A1C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ADD6D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69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29ECE8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0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0.59, gain=0.051072</w:t>
      </w:r>
    </w:p>
    <w:p w14:paraId="30EB18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CA57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9607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745F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08, gain=0.141441</w:t>
      </w:r>
    </w:p>
    <w:p w14:paraId="56DEDA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3BA2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29FB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EA63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C28A7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A422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F8AC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B2824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49, gain=0.014627</w:t>
      </w:r>
    </w:p>
    <w:p w14:paraId="3427AE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599FB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41, gain=0.152707</w:t>
      </w:r>
    </w:p>
    <w:p w14:paraId="7B263AF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9C76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EF01E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45, gain=0.795040</w:t>
      </w:r>
    </w:p>
    <w:p w14:paraId="69D5868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044A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4CEBA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15325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3842A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1.22, gain=0.084903</w:t>
      </w:r>
    </w:p>
    <w:p w14:paraId="5B7C16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591673</w:t>
      </w:r>
    </w:p>
    <w:p w14:paraId="035E573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970B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86941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6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18, gain=0.131127</w:t>
      </w:r>
    </w:p>
    <w:p w14:paraId="463A68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1.76, gain=0.700735</w:t>
      </w:r>
    </w:p>
    <w:p w14:paraId="65863B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1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0CC62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199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4, gain=0.016029</w:t>
      </w:r>
    </w:p>
    <w:p w14:paraId="1C64333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0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04</w:t>
      </w:r>
      <w:proofErr w:type="gramEnd"/>
      <w:r w:rsidRPr="002E7160">
        <w:rPr>
          <w:rFonts w:cstheme="minorHAnsi"/>
        </w:rPr>
        <w:t>, gain=0.051351</w:t>
      </w:r>
    </w:p>
    <w:p w14:paraId="1592013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1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61, gain=0.948613</w:t>
      </w:r>
    </w:p>
    <w:p w14:paraId="1DAA0C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C23A9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3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41</w:t>
      </w:r>
      <w:proofErr w:type="gramEnd"/>
      <w:r w:rsidRPr="002E7160">
        <w:rPr>
          <w:rFonts w:cstheme="minorHAnsi"/>
        </w:rPr>
        <w:t>, gain=0.187540</w:t>
      </w:r>
    </w:p>
    <w:p w14:paraId="087F720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074F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41, gain=0.036792</w:t>
      </w:r>
    </w:p>
    <w:p w14:paraId="509E55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C197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7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00</w:t>
      </w:r>
      <w:proofErr w:type="gramEnd"/>
      <w:r w:rsidRPr="002E7160">
        <w:rPr>
          <w:rFonts w:cstheme="minorHAnsi"/>
        </w:rPr>
        <w:t>, gain=0.272336</w:t>
      </w:r>
    </w:p>
    <w:p w14:paraId="13E652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8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064986</w:t>
      </w:r>
    </w:p>
    <w:p w14:paraId="38B87D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09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65, gain=0.326259</w:t>
      </w:r>
    </w:p>
    <w:p w14:paraId="2072685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1.24, gain=0.127833</w:t>
      </w:r>
    </w:p>
    <w:p w14:paraId="18C02D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20, gain=0.149872</w:t>
      </w:r>
    </w:p>
    <w:p w14:paraId="29D05D3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1.14, gain=0.319552</w:t>
      </w:r>
    </w:p>
    <w:p w14:paraId="74534D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846E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B770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5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55, gain=0.123549</w:t>
      </w:r>
    </w:p>
    <w:p w14:paraId="1BB85E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6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7.53, gain=0.067167</w:t>
      </w:r>
    </w:p>
    <w:p w14:paraId="7BB6C8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D5BC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E8E91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1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3.06, gain=0.232928</w:t>
      </w:r>
    </w:p>
    <w:p w14:paraId="760629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8068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512B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CD1EE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C1676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4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06, gain=0.087706</w:t>
      </w:r>
    </w:p>
    <w:p w14:paraId="6211C2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43, gain=0.050752</w:t>
      </w:r>
    </w:p>
    <w:p w14:paraId="7BB2E22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41, gain=0.122196</w:t>
      </w:r>
    </w:p>
    <w:p w14:paraId="4329E0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2D3E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FA80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2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20, gain=0.143329</w:t>
      </w:r>
    </w:p>
    <w:p w14:paraId="705E7B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9AC0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1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53, gain=0.219268</w:t>
      </w:r>
    </w:p>
    <w:p w14:paraId="48F4E6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47, gain=0.831857</w:t>
      </w:r>
    </w:p>
    <w:p w14:paraId="1F9600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1.18, gain=0.750969</w:t>
      </w:r>
    </w:p>
    <w:p w14:paraId="59A06B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322B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598F5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056178</w:t>
      </w:r>
    </w:p>
    <w:p w14:paraId="1B1880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7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9.61, gain=0.085743</w:t>
      </w:r>
    </w:p>
    <w:p w14:paraId="12A2839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948CF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79CE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C872D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1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75</w:t>
      </w:r>
      <w:proofErr w:type="gramEnd"/>
      <w:r w:rsidRPr="002E7160">
        <w:rPr>
          <w:rFonts w:cstheme="minorHAnsi"/>
        </w:rPr>
        <w:t>, gain=0.016630</w:t>
      </w:r>
    </w:p>
    <w:p w14:paraId="4821CBD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58B5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FFAFD1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B0CF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1EB5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2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0520A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7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55, gain=0.035801</w:t>
      </w:r>
    </w:p>
    <w:p w14:paraId="53E14E0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94, gain=0.015417</w:t>
      </w:r>
    </w:p>
    <w:p w14:paraId="72FC7A0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F783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54CD4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C11BC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AE141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E040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9926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BC680D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5, gain=0.292781</w:t>
      </w:r>
    </w:p>
    <w:p w14:paraId="501298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96BC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94, gain=0.120681</w:t>
      </w:r>
    </w:p>
    <w:p w14:paraId="14F45CC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59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59, gain=0.404286</w:t>
      </w:r>
    </w:p>
    <w:p w14:paraId="012518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BF5A16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53, gain=0.055071</w:t>
      </w:r>
    </w:p>
    <w:p w14:paraId="027F367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2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16, gain=0.170462</w:t>
      </w:r>
    </w:p>
    <w:p w14:paraId="3869C57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3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3.04, gain=0.060231</w:t>
      </w:r>
    </w:p>
    <w:p w14:paraId="3AE851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3C5C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20, gain=0.309102</w:t>
      </w:r>
    </w:p>
    <w:p w14:paraId="0F9675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51, gain=0.040370</w:t>
      </w:r>
    </w:p>
    <w:p w14:paraId="4AC050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7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975119</w:t>
      </w:r>
    </w:p>
    <w:p w14:paraId="17CED6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F45A8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69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47, gain=0.210842</w:t>
      </w:r>
    </w:p>
    <w:p w14:paraId="7C1CD63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1E572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1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41, gain=0.153159</w:t>
      </w:r>
    </w:p>
    <w:p w14:paraId="5517BA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59, gain=0.072289</w:t>
      </w:r>
    </w:p>
    <w:p w14:paraId="209115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7798E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C0B3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5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27, gain=0.040857</w:t>
      </w:r>
    </w:p>
    <w:p w14:paraId="25F393B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6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12, gain=0.325756</w:t>
      </w:r>
    </w:p>
    <w:p w14:paraId="4B8533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BAAE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B1FE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22769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A720B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1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2</w:t>
      </w:r>
      <w:proofErr w:type="gramEnd"/>
      <w:r w:rsidRPr="002E7160">
        <w:rPr>
          <w:rFonts w:cstheme="minorHAnsi"/>
        </w:rPr>
        <w:t>, gain=0.039916</w:t>
      </w:r>
    </w:p>
    <w:p w14:paraId="28148E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05F6C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12, gain=0.248452</w:t>
      </w:r>
    </w:p>
    <w:p w14:paraId="0D049FD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160B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5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06, gain=0.091402</w:t>
      </w:r>
    </w:p>
    <w:p w14:paraId="7A668F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5389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25, gain=0.034364</w:t>
      </w:r>
    </w:p>
    <w:p w14:paraId="3C2710E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B368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8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29, gain=0.245014</w:t>
      </w:r>
    </w:p>
    <w:p w14:paraId="5A8C7D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41, gain=0.028261</w:t>
      </w:r>
    </w:p>
    <w:p w14:paraId="191EC71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90B8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67, gain=0.422056</w:t>
      </w:r>
    </w:p>
    <w:p w14:paraId="05208F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2F60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2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83AC7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482E4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8434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BE9F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33, gain=0.018485</w:t>
      </w:r>
    </w:p>
    <w:p w14:paraId="550D6D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299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7.84</w:t>
      </w:r>
      <w:proofErr w:type="gramEnd"/>
      <w:r w:rsidRPr="002E7160">
        <w:rPr>
          <w:rFonts w:cstheme="minorHAnsi"/>
        </w:rPr>
        <w:t>, gain=0.275615</w:t>
      </w:r>
    </w:p>
    <w:p w14:paraId="15B71BF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84, gain=0.445944</w:t>
      </w:r>
    </w:p>
    <w:p w14:paraId="71532D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55, gain=0.935470</w:t>
      </w:r>
    </w:p>
    <w:p w14:paraId="3FFD37B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DBDE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048392</w:t>
      </w:r>
    </w:p>
    <w:p w14:paraId="56473E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E61BF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25, gain=0.574170</w:t>
      </w:r>
    </w:p>
    <w:p w14:paraId="028D2F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80C7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5B4BD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AE452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09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53, gain=0.040400</w:t>
      </w:r>
    </w:p>
    <w:p w14:paraId="409525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BBF3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E09F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02E4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DBF5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A673A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D5370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EDC4E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13E0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18, gain=0.017424</w:t>
      </w:r>
    </w:p>
    <w:p w14:paraId="0EC6C8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7866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8DFD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1BADF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72B9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74498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DCB7C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B73FBE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2837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CB16C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BFB0C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0DC0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0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6.12, gain=0.091175</w:t>
      </w:r>
    </w:p>
    <w:p w14:paraId="57CAA40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480A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A3CE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8FA9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E8707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5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8.24</w:t>
      </w:r>
      <w:proofErr w:type="gramEnd"/>
      <w:r w:rsidRPr="002E7160">
        <w:rPr>
          <w:rFonts w:cstheme="minorHAnsi"/>
        </w:rPr>
        <w:t>, gain=0.064820</w:t>
      </w:r>
    </w:p>
    <w:p w14:paraId="2A5FBD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7A0C4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F95FC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97F5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3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33, gain=0.091416</w:t>
      </w:r>
    </w:p>
    <w:p w14:paraId="5E9EF7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CDB73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25110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3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33AB2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8CBE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5ADB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8AE0E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6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2</w:t>
      </w:r>
      <w:proofErr w:type="gramEnd"/>
      <w:r w:rsidRPr="002E7160">
        <w:rPr>
          <w:rFonts w:cstheme="minorHAnsi"/>
        </w:rPr>
        <w:t>, gain=0.122635</w:t>
      </w:r>
    </w:p>
    <w:p w14:paraId="3CAB96E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C07B2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18, gain=0.056582</w:t>
      </w:r>
    </w:p>
    <w:p w14:paraId="6DB0EB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3201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67, gain=0.139873</w:t>
      </w:r>
    </w:p>
    <w:p w14:paraId="78D25B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1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75, gain=0.126911</w:t>
      </w:r>
    </w:p>
    <w:p w14:paraId="10515B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A73BDA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E7B55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E334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26B6F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0E65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082199</w:t>
      </w:r>
    </w:p>
    <w:p w14:paraId="460656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8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12, gain=0.063977</w:t>
      </w:r>
    </w:p>
    <w:p w14:paraId="41AAA7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59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29, gain=0.063720</w:t>
      </w:r>
    </w:p>
    <w:p w14:paraId="5EB5ACA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41, gain=0.258343</w:t>
      </w:r>
    </w:p>
    <w:p w14:paraId="3A7D4B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1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53, gain=0.289424</w:t>
      </w:r>
    </w:p>
    <w:p w14:paraId="491092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2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4, gain=0.013246</w:t>
      </w:r>
    </w:p>
    <w:p w14:paraId="674D22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3.69, gain=0.433019</w:t>
      </w:r>
    </w:p>
    <w:p w14:paraId="4E2F10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DEE04D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5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24</w:t>
      </w:r>
      <w:proofErr w:type="gramEnd"/>
      <w:r w:rsidRPr="002E7160">
        <w:rPr>
          <w:rFonts w:cstheme="minorHAnsi"/>
        </w:rPr>
        <w:t>, gain=0.160988</w:t>
      </w:r>
    </w:p>
    <w:p w14:paraId="2DA70FF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55, gain=0.676942</w:t>
      </w:r>
    </w:p>
    <w:p w14:paraId="5BC2BD7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7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55, gain=0.230710</w:t>
      </w:r>
    </w:p>
    <w:p w14:paraId="247671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8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7.65</w:t>
      </w:r>
      <w:proofErr w:type="gramEnd"/>
      <w:r w:rsidRPr="002E7160">
        <w:rPr>
          <w:rFonts w:cstheme="minorHAnsi"/>
        </w:rPr>
        <w:t>, gain=0.072805</w:t>
      </w:r>
    </w:p>
    <w:p w14:paraId="0CFEDE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AB839A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837EA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D509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14, gain=0.019267</w:t>
      </w:r>
    </w:p>
    <w:p w14:paraId="77D7EB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64358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9DCD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03325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24, gain=0.074431</w:t>
      </w:r>
    </w:p>
    <w:p w14:paraId="42026C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B1C34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2D9A6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7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34EF52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0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8</w:t>
      </w:r>
      <w:proofErr w:type="gramEnd"/>
      <w:r w:rsidRPr="002E7160">
        <w:rPr>
          <w:rFonts w:cstheme="minorHAnsi"/>
        </w:rPr>
        <w:t>, gain=0.002453</w:t>
      </w:r>
    </w:p>
    <w:p w14:paraId="649AB5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40D1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4830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51, gain=0.061605</w:t>
      </w:r>
    </w:p>
    <w:p w14:paraId="3550285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94571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5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18, gain=0.046697</w:t>
      </w:r>
    </w:p>
    <w:p w14:paraId="2A9062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6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29, gain=0.033224</w:t>
      </w:r>
    </w:p>
    <w:p w14:paraId="227168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18, gain=0.057525</w:t>
      </w:r>
    </w:p>
    <w:p w14:paraId="7FB69DA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46F0E7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5F60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390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25, gain=0.265205</w:t>
      </w:r>
    </w:p>
    <w:p w14:paraId="0984DED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C1534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2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29B78C1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6959D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8AEA6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CCD8C0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2BD37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7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2.16, gain=0.072537</w:t>
      </w:r>
    </w:p>
    <w:p w14:paraId="1A4DEB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EC4D4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39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A498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7E0A8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34ABF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98BC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702D7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90, gain=0.756801</w:t>
      </w:r>
    </w:p>
    <w:p w14:paraId="6A16B5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3B02F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29428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14, gain=0.140616</w:t>
      </w:r>
    </w:p>
    <w:p w14:paraId="1116CC5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288C2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10B90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79B00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7.65, gain=0.127419</w:t>
      </w:r>
    </w:p>
    <w:p w14:paraId="2A548F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2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25</w:t>
      </w:r>
      <w:proofErr w:type="gramEnd"/>
      <w:r w:rsidRPr="002E7160">
        <w:rPr>
          <w:rFonts w:cstheme="minorHAnsi"/>
        </w:rPr>
        <w:t>, gain=0.019651</w:t>
      </w:r>
    </w:p>
    <w:p w14:paraId="46AB9BA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435A5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AFB5D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2FA00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1662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35, gain=0.022723</w:t>
      </w:r>
    </w:p>
    <w:p w14:paraId="695920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82EB2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B97B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3, gain=0.088482</w:t>
      </w:r>
    </w:p>
    <w:p w14:paraId="1E89DE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A9D9F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2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0</w:t>
      </w:r>
      <w:proofErr w:type="gramEnd"/>
      <w:r w:rsidRPr="002E7160">
        <w:rPr>
          <w:rFonts w:cstheme="minorHAnsi"/>
        </w:rPr>
        <w:t>, gain=0.007304</w:t>
      </w:r>
    </w:p>
    <w:p w14:paraId="604231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9D7F6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32CC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04, gain=0.114276</w:t>
      </w:r>
    </w:p>
    <w:p w14:paraId="2DED03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E0871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CDEB0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81164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29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4.10</w:t>
      </w:r>
      <w:proofErr w:type="gramEnd"/>
      <w:r w:rsidRPr="002E7160">
        <w:rPr>
          <w:rFonts w:cstheme="minorHAnsi"/>
        </w:rPr>
        <w:t>, gain=0.226939</w:t>
      </w:r>
    </w:p>
    <w:p w14:paraId="4AD4D6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18, gain=0.595210</w:t>
      </w:r>
    </w:p>
    <w:p w14:paraId="73F6D08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642F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7A165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DF8A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90, gain=0.121840</w:t>
      </w:r>
    </w:p>
    <w:p w14:paraId="5895C0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76D51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125A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7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46E7262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2, node=43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80, gain=0.141919</w:t>
      </w:r>
    </w:p>
    <w:p w14:paraId="7B6D389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402D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0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53, gain=0.053783</w:t>
      </w:r>
    </w:p>
    <w:p w14:paraId="452C037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CADEC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E6F9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3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4, gain=0.038683</w:t>
      </w:r>
    </w:p>
    <w:p w14:paraId="080678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4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27, gain=0.025913</w:t>
      </w:r>
    </w:p>
    <w:p w14:paraId="154108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502A6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9690D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7ECC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D231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1C8D2C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E09CB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1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7.06, gain=0.031975</w:t>
      </w:r>
    </w:p>
    <w:p w14:paraId="4DC5D3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F8E0E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2E3B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9DD39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5, feature=14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4.33</w:t>
      </w:r>
      <w:proofErr w:type="gramEnd"/>
      <w:r w:rsidRPr="002E7160">
        <w:rPr>
          <w:rFonts w:cstheme="minorHAnsi"/>
        </w:rPr>
        <w:t>, gain=0.044207</w:t>
      </w:r>
    </w:p>
    <w:p w14:paraId="7B26EE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D1F1A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0E55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1B06E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59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18, gain=0.034070</w:t>
      </w:r>
    </w:p>
    <w:p w14:paraId="2E6E20A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8B89D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A3BE2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80E8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698428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DC6AA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2, node=4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2540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1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2, gain=0.424551</w:t>
      </w:r>
    </w:p>
    <w:p w14:paraId="13AB9E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2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 2.88, gain=0.208011</w:t>
      </w:r>
    </w:p>
    <w:p w14:paraId="2E26ED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3</w:t>
      </w:r>
      <w:proofErr w:type="gramEnd"/>
      <w:r w:rsidRPr="002E7160">
        <w:rPr>
          <w:rFonts w:cstheme="minorHAnsi"/>
        </w:rPr>
        <w:t xml:space="preserve">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4, gain=0.403438</w:t>
      </w:r>
    </w:p>
    <w:p w14:paraId="78EDA61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4</w:t>
      </w:r>
      <w:proofErr w:type="gramEnd"/>
      <w:r w:rsidRPr="002E7160">
        <w:rPr>
          <w:rFonts w:cstheme="minorHAnsi"/>
        </w:rPr>
        <w:t xml:space="preserve">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37, gain=0.494525</w:t>
      </w:r>
    </w:p>
    <w:p w14:paraId="0B3DFD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5</w:t>
      </w:r>
      <w:proofErr w:type="gramEnd"/>
      <w:r w:rsidRPr="002E7160">
        <w:rPr>
          <w:rFonts w:cstheme="minorHAnsi"/>
        </w:rPr>
        <w:t xml:space="preserve">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67, gain=0.215244</w:t>
      </w:r>
    </w:p>
    <w:p w14:paraId="5B8349F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6</w:t>
      </w:r>
      <w:proofErr w:type="gramEnd"/>
      <w:r w:rsidRPr="002E7160">
        <w:rPr>
          <w:rFonts w:cstheme="minorHAnsi"/>
        </w:rPr>
        <w:t xml:space="preserve">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86, gain=0.327902</w:t>
      </w:r>
    </w:p>
    <w:p w14:paraId="39B3EAA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7</w:t>
      </w:r>
      <w:proofErr w:type="gramEnd"/>
      <w:r w:rsidRPr="002E7160">
        <w:rPr>
          <w:rFonts w:cstheme="minorHAnsi"/>
        </w:rPr>
        <w:t xml:space="preserve">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558482</w:t>
      </w:r>
    </w:p>
    <w:p w14:paraId="67548EC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8</w:t>
      </w:r>
      <w:proofErr w:type="gramEnd"/>
      <w:r w:rsidRPr="002E7160">
        <w:rPr>
          <w:rFonts w:cstheme="minorHAnsi"/>
        </w:rPr>
        <w:t xml:space="preserve">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560524</w:t>
      </w:r>
    </w:p>
    <w:p w14:paraId="196EED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>tree= 3, node</w:t>
      </w:r>
      <w:proofErr w:type="gramStart"/>
      <w:r w:rsidRPr="002E7160">
        <w:rPr>
          <w:rFonts w:cstheme="minorHAnsi"/>
        </w:rPr>
        <w:t>=  9</w:t>
      </w:r>
      <w:proofErr w:type="gramEnd"/>
      <w:r w:rsidRPr="002E7160">
        <w:rPr>
          <w:rFonts w:cstheme="minorHAnsi"/>
        </w:rPr>
        <w:t xml:space="preserve">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 0.04, gain=0.007485</w:t>
      </w:r>
    </w:p>
    <w:p w14:paraId="5C03131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0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4.51, gain=0.495481</w:t>
      </w:r>
    </w:p>
    <w:p w14:paraId="4C16EE1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1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318191</w:t>
      </w:r>
    </w:p>
    <w:p w14:paraId="60DF388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2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398278</w:t>
      </w:r>
    </w:p>
    <w:p w14:paraId="58019A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3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78, gain=0.253602</w:t>
      </w:r>
    </w:p>
    <w:p w14:paraId="03AF93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4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2, gain=0.071317</w:t>
      </w:r>
    </w:p>
    <w:p w14:paraId="7992699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0, gain=0.603513</w:t>
      </w:r>
    </w:p>
    <w:p w14:paraId="22A01AB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6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33, gain=0.321420</w:t>
      </w:r>
    </w:p>
    <w:p w14:paraId="50CB15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94, gain=0.388308</w:t>
      </w:r>
    </w:p>
    <w:p w14:paraId="23DCB9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63, gain=0.347977</w:t>
      </w:r>
    </w:p>
    <w:p w14:paraId="07D45C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B92F4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0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96</w:t>
      </w:r>
      <w:proofErr w:type="gramEnd"/>
      <w:r w:rsidRPr="002E7160">
        <w:rPr>
          <w:rFonts w:cstheme="minorHAnsi"/>
        </w:rPr>
        <w:t>, gain=0.428017</w:t>
      </w:r>
    </w:p>
    <w:p w14:paraId="63BDBAF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 21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859781</w:t>
      </w:r>
    </w:p>
    <w:p w14:paraId="090BC39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2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5.69, gain=0.732662</w:t>
      </w:r>
    </w:p>
    <w:p w14:paraId="5ABAAE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3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10, gain=0.225293</w:t>
      </w:r>
    </w:p>
    <w:p w14:paraId="3B377E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4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86, gain=0.549481</w:t>
      </w:r>
    </w:p>
    <w:p w14:paraId="4D6CB2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5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6, gain=0.469684</w:t>
      </w:r>
    </w:p>
    <w:p w14:paraId="348AEE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0.35, gain=0.757484</w:t>
      </w:r>
    </w:p>
    <w:p w14:paraId="64B9302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7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59, gain=0.155142</w:t>
      </w:r>
    </w:p>
    <w:p w14:paraId="774D208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61B2D2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29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537311</w:t>
      </w:r>
    </w:p>
    <w:p w14:paraId="2D687ED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0.59, gain=0.139391</w:t>
      </w:r>
    </w:p>
    <w:p w14:paraId="58495F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BE56E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71, gain=0.202636</w:t>
      </w:r>
    </w:p>
    <w:p w14:paraId="239E9A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BD8A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4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59, gain=0.413648</w:t>
      </w:r>
    </w:p>
    <w:p w14:paraId="7164C3F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35, gain=0.361575</w:t>
      </w:r>
    </w:p>
    <w:p w14:paraId="2762069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6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6.27, gain=0.941646</w:t>
      </w:r>
    </w:p>
    <w:p w14:paraId="150F55C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7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75</w:t>
      </w:r>
      <w:proofErr w:type="gramEnd"/>
      <w:r w:rsidRPr="002E7160">
        <w:rPr>
          <w:rFonts w:cstheme="minorHAnsi"/>
        </w:rPr>
        <w:t>, gain=0.638629</w:t>
      </w:r>
    </w:p>
    <w:p w14:paraId="21C42F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8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636257</w:t>
      </w:r>
    </w:p>
    <w:p w14:paraId="2B145B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39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61, gain=0.224103</w:t>
      </w:r>
    </w:p>
    <w:p w14:paraId="6A237C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41, gain=0.056003</w:t>
      </w:r>
    </w:p>
    <w:p w14:paraId="0574F6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0.20, gain=0.606950</w:t>
      </w:r>
    </w:p>
    <w:p w14:paraId="5DECDFD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10, gain=0.333954</w:t>
      </w:r>
    </w:p>
    <w:p w14:paraId="3B87CE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9.24, gain=0.381236</w:t>
      </w:r>
    </w:p>
    <w:p w14:paraId="6243125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4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16, gain=0.085708</w:t>
      </w:r>
    </w:p>
    <w:p w14:paraId="13E0F16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5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43, gain=0.864440</w:t>
      </w:r>
    </w:p>
    <w:p w14:paraId="1117BA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37, gain=0.794839</w:t>
      </w:r>
    </w:p>
    <w:p w14:paraId="68576B8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8.65, gain=0.029576</w:t>
      </w:r>
    </w:p>
    <w:p w14:paraId="401D835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8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25, gain=0.450264</w:t>
      </w:r>
    </w:p>
    <w:p w14:paraId="3EA5002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4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73, gain=0.210315</w:t>
      </w:r>
    </w:p>
    <w:p w14:paraId="5EFA28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3.88, gain=0.242999</w:t>
      </w:r>
    </w:p>
    <w:p w14:paraId="173B7A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1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49, gain=0.280894</w:t>
      </w:r>
    </w:p>
    <w:p w14:paraId="293889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2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61, gain=0.667166</w:t>
      </w:r>
    </w:p>
    <w:p w14:paraId="150864A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82, gain=0.353083</w:t>
      </w:r>
    </w:p>
    <w:p w14:paraId="5DD3FB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4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585433</w:t>
      </w:r>
    </w:p>
    <w:p w14:paraId="450101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5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57, gain=0.084648</w:t>
      </w:r>
    </w:p>
    <w:p w14:paraId="717F14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06, gain=0.608909</w:t>
      </w:r>
    </w:p>
    <w:p w14:paraId="1B8FE3A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7FE33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5CD79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59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76, gain=0.072276</w:t>
      </w:r>
    </w:p>
    <w:p w14:paraId="4410992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0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4</w:t>
      </w:r>
      <w:proofErr w:type="gramEnd"/>
      <w:r w:rsidRPr="002E7160">
        <w:rPr>
          <w:rFonts w:cstheme="minorHAnsi"/>
        </w:rPr>
        <w:t>, gain=0.012413</w:t>
      </w:r>
    </w:p>
    <w:p w14:paraId="056269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63, gain=0.360434</w:t>
      </w:r>
    </w:p>
    <w:p w14:paraId="2E00761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2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3088CB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0.39, gain=0.352837</w:t>
      </w:r>
    </w:p>
    <w:p w14:paraId="6D8263C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172487</w:t>
      </w:r>
    </w:p>
    <w:p w14:paraId="27DD865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5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5.69, gain=0.052922</w:t>
      </w:r>
    </w:p>
    <w:p w14:paraId="54290D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622B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D0D2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16F4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 6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9.41, gain=0.130219</w:t>
      </w:r>
    </w:p>
    <w:p w14:paraId="4625F7F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0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423177</w:t>
      </w:r>
    </w:p>
    <w:p w14:paraId="009AA9E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0.10, gain=0.626272</w:t>
      </w:r>
    </w:p>
    <w:p w14:paraId="41118FB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2, feature= 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12</w:t>
      </w:r>
      <w:proofErr w:type="gramEnd"/>
      <w:r w:rsidRPr="002E7160">
        <w:rPr>
          <w:rFonts w:cstheme="minorHAnsi"/>
        </w:rPr>
        <w:t>, gain=0.315317</w:t>
      </w:r>
    </w:p>
    <w:p w14:paraId="1C8FA5F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3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00, gain=0.053058</w:t>
      </w:r>
    </w:p>
    <w:p w14:paraId="733FF17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43, gain=0.308214</w:t>
      </w:r>
    </w:p>
    <w:p w14:paraId="03E8CE2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5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24, gain=0.141469</w:t>
      </w:r>
    </w:p>
    <w:p w14:paraId="620D018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B2A5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BEC5E8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8C520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4CD1D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0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61, gain=0.270065</w:t>
      </w:r>
    </w:p>
    <w:p w14:paraId="633794F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1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5.88</w:t>
      </w:r>
      <w:proofErr w:type="gramEnd"/>
      <w:r w:rsidRPr="002E7160">
        <w:rPr>
          <w:rFonts w:cstheme="minorHAnsi"/>
        </w:rPr>
        <w:t>, gain=0.390252</w:t>
      </w:r>
    </w:p>
    <w:p w14:paraId="5B66FC4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2, feature=12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35</w:t>
      </w:r>
      <w:proofErr w:type="gramEnd"/>
      <w:r w:rsidRPr="002E7160">
        <w:rPr>
          <w:rFonts w:cstheme="minorHAnsi"/>
        </w:rPr>
        <w:t>, gain=0.022617</w:t>
      </w:r>
    </w:p>
    <w:p w14:paraId="2852915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3.14, gain=0.794804</w:t>
      </w:r>
    </w:p>
    <w:p w14:paraId="371CC7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86F08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AB5D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6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458513</w:t>
      </w:r>
    </w:p>
    <w:p w14:paraId="11A236D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7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35, gain=0.098930</w:t>
      </w:r>
    </w:p>
    <w:p w14:paraId="78FF36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8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1.57, gain=0.208385</w:t>
      </w:r>
    </w:p>
    <w:p w14:paraId="444F001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89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9.37, gain=0.266673</w:t>
      </w:r>
    </w:p>
    <w:p w14:paraId="69D45BC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9A90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1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1.10, gain=0.178619</w:t>
      </w:r>
    </w:p>
    <w:p w14:paraId="23D306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31, gain=0.050494</w:t>
      </w:r>
    </w:p>
    <w:p w14:paraId="44312F6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61, gain=0.092237</w:t>
      </w:r>
    </w:p>
    <w:p w14:paraId="072F2F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8AAC6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65C3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1ADF8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DAA8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261A4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 99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548186</w:t>
      </w:r>
    </w:p>
    <w:p w14:paraId="6A8566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E80C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1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31</w:t>
      </w:r>
      <w:proofErr w:type="gramEnd"/>
      <w:r w:rsidRPr="002E7160">
        <w:rPr>
          <w:rFonts w:cstheme="minorHAnsi"/>
        </w:rPr>
        <w:t>, gain=0.135260</w:t>
      </w:r>
    </w:p>
    <w:p w14:paraId="1E93F09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2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4E1629B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2, gain=0.295438</w:t>
      </w:r>
    </w:p>
    <w:p w14:paraId="2A171E2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7CE36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5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76, gain=0.013551</w:t>
      </w:r>
    </w:p>
    <w:p w14:paraId="0FB882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3F22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223A01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8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9.41, gain=0.253449</w:t>
      </w:r>
    </w:p>
    <w:p w14:paraId="7DC84E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9DA72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0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47, gain=0.133476</w:t>
      </w:r>
    </w:p>
    <w:p w14:paraId="3A92C5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1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4</w:t>
      </w:r>
      <w:proofErr w:type="gramEnd"/>
      <w:r w:rsidRPr="002E7160">
        <w:rPr>
          <w:rFonts w:cstheme="minorHAnsi"/>
        </w:rPr>
        <w:t>, gain=0.017396</w:t>
      </w:r>
    </w:p>
    <w:p w14:paraId="553174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BCF95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3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10, gain=0.369121</w:t>
      </w:r>
    </w:p>
    <w:p w14:paraId="598F33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4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4.90, gain=0.235782</w:t>
      </w:r>
    </w:p>
    <w:p w14:paraId="7385903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5, feature=15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02</w:t>
      </w:r>
      <w:proofErr w:type="gramEnd"/>
      <w:r w:rsidRPr="002E7160">
        <w:rPr>
          <w:rFonts w:cstheme="minorHAnsi"/>
        </w:rPr>
        <w:t>, gain=0.025374</w:t>
      </w:r>
    </w:p>
    <w:p w14:paraId="224D2A3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08, gain=0.297153</w:t>
      </w:r>
    </w:p>
    <w:p w14:paraId="793456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117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47, gain=0.134624</w:t>
      </w:r>
    </w:p>
    <w:p w14:paraId="7A3445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43, gain=0.060122</w:t>
      </w:r>
    </w:p>
    <w:p w14:paraId="3D1D0B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9E735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EBFD5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53, gain=0.309344</w:t>
      </w:r>
    </w:p>
    <w:p w14:paraId="07B5C07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2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9, gain=0.270123</w:t>
      </w:r>
    </w:p>
    <w:p w14:paraId="49B920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4626F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96EED6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90E4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56517D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71D6FF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96093E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70562F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6.53, gain=0.288767</w:t>
      </w:r>
    </w:p>
    <w:p w14:paraId="110A188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73, gain=0.430498</w:t>
      </w:r>
    </w:p>
    <w:p w14:paraId="248576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8.55, gain=0.206247</w:t>
      </w:r>
    </w:p>
    <w:p w14:paraId="74C652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3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29, gain=0.780249</w:t>
      </w:r>
    </w:p>
    <w:p w14:paraId="7F081A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4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65, gain=0.442371</w:t>
      </w:r>
    </w:p>
    <w:p w14:paraId="7BABB51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18, gain=0.421534</w:t>
      </w:r>
    </w:p>
    <w:p w14:paraId="7973855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41, gain=0.917810</w:t>
      </w:r>
    </w:p>
    <w:p w14:paraId="40D70C3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7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2, gain=0.812941</w:t>
      </w:r>
    </w:p>
    <w:p w14:paraId="191420C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8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53, gain=0.042262</w:t>
      </w:r>
    </w:p>
    <w:p w14:paraId="52C8FB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39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53, gain=0.142573</w:t>
      </w:r>
    </w:p>
    <w:p w14:paraId="1D0772A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7.49, gain=0.424572</w:t>
      </w:r>
    </w:p>
    <w:p w14:paraId="2A515A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1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75, gain=0.407981</w:t>
      </w:r>
    </w:p>
    <w:p w14:paraId="0DC59F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5.90, gain=0.126657</w:t>
      </w:r>
    </w:p>
    <w:p w14:paraId="216EBD1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E26D30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35, gain=0.122861</w:t>
      </w:r>
    </w:p>
    <w:p w14:paraId="5B7C65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5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18, gain=0.029060</w:t>
      </w:r>
    </w:p>
    <w:p w14:paraId="04E0BB6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6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8.31, gain=0.235094</w:t>
      </w:r>
    </w:p>
    <w:p w14:paraId="5E3F63E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7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6.59</w:t>
      </w:r>
      <w:proofErr w:type="gramEnd"/>
      <w:r w:rsidRPr="002E7160">
        <w:rPr>
          <w:rFonts w:cstheme="minorHAnsi"/>
        </w:rPr>
        <w:t>, gain=0.216568</w:t>
      </w:r>
    </w:p>
    <w:p w14:paraId="612FDCB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8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6.53, gain=0.236295</w:t>
      </w:r>
    </w:p>
    <w:p w14:paraId="5465114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4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8.43, gain=0.167954</w:t>
      </w:r>
    </w:p>
    <w:p w14:paraId="70316DC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0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18</w:t>
      </w:r>
      <w:proofErr w:type="gramEnd"/>
      <w:r w:rsidRPr="002E7160">
        <w:rPr>
          <w:rFonts w:cstheme="minorHAnsi"/>
        </w:rPr>
        <w:t>, gain=0.000128</w:t>
      </w:r>
    </w:p>
    <w:p w14:paraId="643DE31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1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5.27, gain=0.514675</w:t>
      </w:r>
    </w:p>
    <w:p w14:paraId="63F94E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2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2.94, gain=0.629262</w:t>
      </w:r>
    </w:p>
    <w:p w14:paraId="4BDF3E0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02, gain=0.160817</w:t>
      </w:r>
    </w:p>
    <w:p w14:paraId="413AB1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0A81CB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5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7.69, gain=0.207875</w:t>
      </w:r>
    </w:p>
    <w:p w14:paraId="585F87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29, gain=0.677902</w:t>
      </w:r>
    </w:p>
    <w:p w14:paraId="12E7549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55FDDC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07525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59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3.37, gain=0.093350</w:t>
      </w:r>
    </w:p>
    <w:p w14:paraId="2361EC1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9AFB6C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1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57, gain=0.075842</w:t>
      </w:r>
    </w:p>
    <w:p w14:paraId="446390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2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5.47</w:t>
      </w:r>
      <w:proofErr w:type="gramEnd"/>
      <w:r w:rsidRPr="002E7160">
        <w:rPr>
          <w:rFonts w:cstheme="minorHAnsi"/>
        </w:rPr>
        <w:t>, gain=0.295182</w:t>
      </w:r>
    </w:p>
    <w:p w14:paraId="424C21B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16EC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BF3A9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1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D797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69, gain=0.046637</w:t>
      </w:r>
    </w:p>
    <w:p w14:paraId="030C8C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0B9EC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67F20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69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0.00, gain=0.502977</w:t>
      </w:r>
    </w:p>
    <w:p w14:paraId="67E206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0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6, gain=0.749595</w:t>
      </w:r>
    </w:p>
    <w:p w14:paraId="6D4D27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34096B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3056C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C62FC2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4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8.18, gain=0.791709</w:t>
      </w:r>
    </w:p>
    <w:p w14:paraId="11434A9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5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2.08, gain=0.061615</w:t>
      </w:r>
    </w:p>
    <w:p w14:paraId="2333C77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6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6.53, gain=0.205558</w:t>
      </w:r>
    </w:p>
    <w:p w14:paraId="21420F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9B287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BCE7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7A050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0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31, gain=0.128715</w:t>
      </w:r>
    </w:p>
    <w:p w14:paraId="4FFA169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31442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C30168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0C01B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75CDAE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5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1.18, gain=0.125491</w:t>
      </w:r>
    </w:p>
    <w:p w14:paraId="0595452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6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9.47, gain=0.103180</w:t>
      </w:r>
    </w:p>
    <w:p w14:paraId="7A7BD94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E9A107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8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1.27, gain=0.885003</w:t>
      </w:r>
    </w:p>
    <w:p w14:paraId="2BBC3B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89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51, gain=0.266672</w:t>
      </w:r>
    </w:p>
    <w:p w14:paraId="4A6A66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03D2D6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B5F80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6E881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3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3.25, gain=0.090544</w:t>
      </w:r>
    </w:p>
    <w:p w14:paraId="19B615D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E7B6B9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5, feature= 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53</w:t>
      </w:r>
      <w:proofErr w:type="gramEnd"/>
      <w:r w:rsidRPr="002E7160">
        <w:rPr>
          <w:rFonts w:cstheme="minorHAnsi"/>
        </w:rPr>
        <w:t>, gain=0.176728</w:t>
      </w:r>
    </w:p>
    <w:p w14:paraId="6F3E0D6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1.59, gain=0.656702</w:t>
      </w:r>
    </w:p>
    <w:p w14:paraId="1525350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924BA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2DEDE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19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4.82, gain=0.224185</w:t>
      </w:r>
    </w:p>
    <w:p w14:paraId="00A64E3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A71D94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F2864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2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65, gain=0.038633</w:t>
      </w:r>
    </w:p>
    <w:p w14:paraId="0C1B87B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3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1.02, gain=0.135334</w:t>
      </w:r>
    </w:p>
    <w:p w14:paraId="13F6A0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D6FC7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355BE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E71E0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01E79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F5F2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1841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0BBBF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43A3D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2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5.43, gain=0.035609</w:t>
      </w:r>
    </w:p>
    <w:p w14:paraId="7CB23E5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2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08BEEE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C18837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5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0.12, gain=0.074704</w:t>
      </w:r>
    </w:p>
    <w:p w14:paraId="5565BEF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379D4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6BCEA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D50B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7C961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F4EF9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CB63D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6F804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626E8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4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51</w:t>
      </w:r>
      <w:proofErr w:type="gramEnd"/>
      <w:r w:rsidRPr="002E7160">
        <w:rPr>
          <w:rFonts w:cstheme="minorHAnsi"/>
        </w:rPr>
        <w:t>, gain=0.104419</w:t>
      </w:r>
    </w:p>
    <w:p w14:paraId="7706E8D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9804D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6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6.80, gain=0.012935</w:t>
      </w:r>
    </w:p>
    <w:p w14:paraId="1F1CAA8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1615B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8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0.24, gain=0.114429</w:t>
      </w:r>
    </w:p>
    <w:p w14:paraId="450B949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9D538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0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0.06, gain=0.835407</w:t>
      </w:r>
    </w:p>
    <w:p w14:paraId="04F6587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65BE7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2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3.33, gain=0.253488</w:t>
      </w:r>
    </w:p>
    <w:p w14:paraId="2E26264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4.41, gain=0.273089</w:t>
      </w:r>
    </w:p>
    <w:p w14:paraId="6E9E0E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9.71, gain=0.019142</w:t>
      </w:r>
    </w:p>
    <w:p w14:paraId="004AB16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EBB9B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6, feature= 7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92</w:t>
      </w:r>
      <w:proofErr w:type="gramEnd"/>
      <w:r w:rsidRPr="002E7160">
        <w:rPr>
          <w:rFonts w:cstheme="minorHAnsi"/>
        </w:rPr>
        <w:t>, gain=0.188572</w:t>
      </w:r>
    </w:p>
    <w:p w14:paraId="3778928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28D8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FDF7A3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CB370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01378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1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8.82, gain=0.006762</w:t>
      </w:r>
    </w:p>
    <w:p w14:paraId="2E0114F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2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8.55, gain=0.391244</w:t>
      </w:r>
    </w:p>
    <w:p w14:paraId="345C34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5F7832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4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59, gain=0.142415</w:t>
      </w:r>
    </w:p>
    <w:p w14:paraId="6C9D5358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5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3.35, gain=0.264222</w:t>
      </w:r>
    </w:p>
    <w:p w14:paraId="18AE8C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6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8.06, gain=0.019488</w:t>
      </w:r>
    </w:p>
    <w:p w14:paraId="30BD1BB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6F8B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0C83C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49, feature=16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24</w:t>
      </w:r>
      <w:proofErr w:type="gramEnd"/>
      <w:r w:rsidRPr="002E7160">
        <w:rPr>
          <w:rFonts w:cstheme="minorHAnsi"/>
        </w:rPr>
        <w:t>, gain=0.037891</w:t>
      </w:r>
    </w:p>
    <w:p w14:paraId="4579480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96A65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D0F5B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F12684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1, gain=0.211910</w:t>
      </w:r>
    </w:p>
    <w:p w14:paraId="1BCB32A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43, gain=0.071387</w:t>
      </w:r>
    </w:p>
    <w:p w14:paraId="75C97FE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880542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42039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293D3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33586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59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4, gain=0.085614</w:t>
      </w:r>
    </w:p>
    <w:p w14:paraId="61E905B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4884D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2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5FCB15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2CA2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1A078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A4BC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98033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6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18, gain=0.271390</w:t>
      </w:r>
    </w:p>
    <w:p w14:paraId="698E600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C4AA6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8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12, gain=0.437251</w:t>
      </w:r>
    </w:p>
    <w:p w14:paraId="4F89447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8A267B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62503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63CEB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2, feature=1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04, gain=0.028385</w:t>
      </w:r>
    </w:p>
    <w:p w14:paraId="217CFC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45147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356DF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A2A96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6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7.41, gain=0.106614</w:t>
      </w:r>
    </w:p>
    <w:p w14:paraId="6C2A1A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539C4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8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2.49, gain=0.044824</w:t>
      </w:r>
    </w:p>
    <w:p w14:paraId="162631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3D1D7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0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9.22, gain=0.134657</w:t>
      </w:r>
    </w:p>
    <w:p w14:paraId="3F20E5B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947C7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3641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8147F6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90734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3B6EA1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6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31, gain=0.084121</w:t>
      </w:r>
    </w:p>
    <w:p w14:paraId="4381255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FBF2C1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6CBA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8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F37360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19EA3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1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5.16, gain=0.048324</w:t>
      </w:r>
    </w:p>
    <w:p w14:paraId="52955E9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63F75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832B4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4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59, gain=0.130669</w:t>
      </w:r>
    </w:p>
    <w:p w14:paraId="0E51EA6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5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5.65, gain=0.034166</w:t>
      </w:r>
    </w:p>
    <w:p w14:paraId="5BD205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8E75C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7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63, gain=0.068420</w:t>
      </w:r>
    </w:p>
    <w:p w14:paraId="57C0957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8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57.06, gain=0.054249</w:t>
      </w:r>
    </w:p>
    <w:p w14:paraId="2EC1DDA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29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BAAC0A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DB24F3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509D2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55E14C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3, feature= 9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04, gain=0.009558</w:t>
      </w:r>
    </w:p>
    <w:p w14:paraId="0CA6027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644A55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5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1.14, gain=0.043412</w:t>
      </w:r>
    </w:p>
    <w:p w14:paraId="5A9410B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BB169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7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0.41, gain=0.117458</w:t>
      </w:r>
    </w:p>
    <w:p w14:paraId="3243B0B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0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10BCE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30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A1264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6BB63C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1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4.75, gain=0.056555</w:t>
      </w:r>
    </w:p>
    <w:p w14:paraId="217FAF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093541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A7AC9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B2C68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9AD21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128760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DD81C7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8D992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1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26DEAF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0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5.61, gain=0.266765</w:t>
      </w:r>
    </w:p>
    <w:p w14:paraId="1D47C2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6B768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A9B50C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3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72.14, gain=0.073759</w:t>
      </w:r>
    </w:p>
    <w:p w14:paraId="091E7A5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4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0370CED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DD6D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6, feature= 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3.04, gain=0.031074</w:t>
      </w:r>
    </w:p>
    <w:p w14:paraId="2BC7EEA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0F50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119DF8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2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A0C00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0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04, gain=0.007645</w:t>
      </w:r>
    </w:p>
    <w:p w14:paraId="4C32C8F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DA3A53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9E728A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6E9F1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94114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903D72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6, feature= 7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62.59, gain=0.089703</w:t>
      </w:r>
    </w:p>
    <w:p w14:paraId="2685C4D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C4BD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5137B6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3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27D4AC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F9B22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1, feature= 4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5.47, gain=0.095254</w:t>
      </w:r>
    </w:p>
    <w:p w14:paraId="632D2AE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2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6.31, gain=0.087847</w:t>
      </w:r>
    </w:p>
    <w:p w14:paraId="3CCAB10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3, feature= 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2.24, gain=0.050364</w:t>
      </w:r>
    </w:p>
    <w:p w14:paraId="641FA03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985049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F37421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6, feature=1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88.27, gain=0.181982</w:t>
      </w:r>
    </w:p>
    <w:p w14:paraId="69D62C6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DF70E3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482FE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4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031F14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01970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1, feature=10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2.10, gain=0.285575</w:t>
      </w:r>
    </w:p>
    <w:p w14:paraId="61BA37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497084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3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65, gain=0.031511</w:t>
      </w:r>
    </w:p>
    <w:p w14:paraId="071F86B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331DF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1DE1E7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04CE08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lastRenderedPageBreak/>
        <w:t xml:space="preserve">tree= 3, node=357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1.35</w:t>
      </w:r>
      <w:proofErr w:type="gramEnd"/>
      <w:r w:rsidRPr="002E7160">
        <w:rPr>
          <w:rFonts w:cstheme="minorHAnsi"/>
        </w:rPr>
        <w:t>, gain=0.087918</w:t>
      </w:r>
    </w:p>
    <w:p w14:paraId="6F1BDBD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8, feature= 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1.00, gain=0.017287</w:t>
      </w:r>
    </w:p>
    <w:p w14:paraId="59D1020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5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3F846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060E9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881F35F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A11AD4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3DA28162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4, feature= 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9.29, gain=0.082732</w:t>
      </w:r>
    </w:p>
    <w:p w14:paraId="5487533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38BDD2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BE1D7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C8FE63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D45A4D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6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D951B6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AB936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1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9.10, gain=0.021057</w:t>
      </w:r>
    </w:p>
    <w:p w14:paraId="389A394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2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7.22, gain=0.198445</w:t>
      </w:r>
    </w:p>
    <w:p w14:paraId="4D4C033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3, feature=12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14.12, gain=0.272440</w:t>
      </w:r>
    </w:p>
    <w:p w14:paraId="487D977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20E93C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BF3FC27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6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9.24, gain=0.130171</w:t>
      </w:r>
    </w:p>
    <w:p w14:paraId="2CF213E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63CAAA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EED766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79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88911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3F8CF0A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1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35.84, gain=0.199473</w:t>
      </w:r>
    </w:p>
    <w:p w14:paraId="184D946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2, feature=15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100.00, gain=0.000000</w:t>
      </w:r>
    </w:p>
    <w:p w14:paraId="782C2E2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3, feature= 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94.29, gain=0.057435</w:t>
      </w:r>
    </w:p>
    <w:p w14:paraId="1A0BF8DC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681C2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5946C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6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47480C4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7, feature= 8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4.47, gain=0.012249</w:t>
      </w:r>
    </w:p>
    <w:p w14:paraId="3E6F7879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1346AE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89, feature=13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45.88, gain=0.557855</w:t>
      </w:r>
    </w:p>
    <w:p w14:paraId="011576C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0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84</w:t>
      </w:r>
      <w:proofErr w:type="gramEnd"/>
      <w:r w:rsidRPr="002E7160">
        <w:rPr>
          <w:rFonts w:cstheme="minorHAnsi"/>
        </w:rPr>
        <w:t>, gain=0.518508</w:t>
      </w:r>
    </w:p>
    <w:p w14:paraId="7A6669FD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1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431C26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4871CF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7E29B1E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4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65EF4D3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5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84BCF25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6, feature=10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0.00</w:t>
      </w:r>
      <w:proofErr w:type="gramEnd"/>
      <w:r w:rsidRPr="002E7160">
        <w:rPr>
          <w:rFonts w:cstheme="minorHAnsi"/>
        </w:rPr>
        <w:t>, gain=0.000000</w:t>
      </w:r>
    </w:p>
    <w:p w14:paraId="217AB5D3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7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1E36D07E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8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41CD19B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399, feature=11, </w:t>
      </w:r>
      <w:proofErr w:type="spellStart"/>
      <w:r w:rsidRPr="002E7160">
        <w:rPr>
          <w:rFonts w:cstheme="minorHAnsi"/>
        </w:rPr>
        <w:t>thr</w:t>
      </w:r>
      <w:proofErr w:type="spellEnd"/>
      <w:proofErr w:type="gramStart"/>
      <w:r w:rsidRPr="002E7160">
        <w:rPr>
          <w:rFonts w:cstheme="minorHAnsi"/>
        </w:rPr>
        <w:t>=  3.24</w:t>
      </w:r>
      <w:proofErr w:type="gramEnd"/>
      <w:r w:rsidRPr="002E7160">
        <w:rPr>
          <w:rFonts w:cstheme="minorHAnsi"/>
        </w:rPr>
        <w:t>, gain=0.051801</w:t>
      </w:r>
    </w:p>
    <w:p w14:paraId="3CFD7C71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400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54880E50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401, feature=16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21.88, gain=0.244765</w:t>
      </w:r>
    </w:p>
    <w:p w14:paraId="643206DB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402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02550306" w14:textId="77777777" w:rsidR="00DE581F" w:rsidRDefault="00A04372" w:rsidP="002E7160">
      <w:pPr>
        <w:spacing w:after="0" w:line="0" w:lineRule="atLeast"/>
        <w:rPr>
          <w:rFonts w:cstheme="minorHAnsi"/>
        </w:rPr>
      </w:pPr>
      <w:r w:rsidRPr="002E7160">
        <w:rPr>
          <w:rFonts w:cstheme="minorHAnsi"/>
        </w:rPr>
        <w:t xml:space="preserve">tree= 3, node=403, feature=-1, </w:t>
      </w:r>
      <w:proofErr w:type="spellStart"/>
      <w:r w:rsidRPr="002E7160">
        <w:rPr>
          <w:rFonts w:cstheme="minorHAnsi"/>
        </w:rPr>
        <w:t>thr</w:t>
      </w:r>
      <w:proofErr w:type="spellEnd"/>
      <w:r w:rsidRPr="002E7160">
        <w:rPr>
          <w:rFonts w:cstheme="minorHAnsi"/>
        </w:rPr>
        <w:t>= -1.00, gain=0.000000</w:t>
      </w:r>
    </w:p>
    <w:p w14:paraId="2B01BFFF" w14:textId="48CD129A" w:rsidR="00DE581F" w:rsidRDefault="00A04372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  <w:r w:rsidRPr="00AD195A">
        <w:rPr>
          <w:rFonts w:cstheme="minorHAnsi"/>
          <w:b/>
          <w:bCs/>
          <w:sz w:val="28"/>
          <w:szCs w:val="28"/>
        </w:rPr>
        <w:lastRenderedPageBreak/>
        <w:t>classification accuracy=0.8557</w:t>
      </w:r>
    </w:p>
    <w:p w14:paraId="7E4F6D24" w14:textId="481AFE0E" w:rsidR="00DE581F" w:rsidRDefault="00DE581F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</w:p>
    <w:p w14:paraId="4E914237" w14:textId="35A61DBC" w:rsidR="00DE581F" w:rsidRDefault="00DE581F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</w:p>
    <w:p w14:paraId="40CF8266" w14:textId="77777777" w:rsidR="00DE581F" w:rsidRDefault="00DE581F" w:rsidP="002E7160">
      <w:pPr>
        <w:spacing w:after="0" w:line="0" w:lineRule="atLeast"/>
        <w:rPr>
          <w:rFonts w:cstheme="minorHAnsi"/>
          <w:b/>
          <w:bCs/>
          <w:sz w:val="28"/>
          <w:szCs w:val="28"/>
        </w:rPr>
      </w:pPr>
    </w:p>
    <w:p w14:paraId="42DCD638" w14:textId="34D6AEEE" w:rsidR="002E358C" w:rsidRPr="00AD195A" w:rsidRDefault="002E358C" w:rsidP="002E7160">
      <w:pPr>
        <w:spacing w:after="0" w:line="0" w:lineRule="atLeast"/>
        <w:rPr>
          <w:rFonts w:cstheme="minorHAnsi"/>
          <w:b/>
          <w:bCs/>
          <w:sz w:val="32"/>
          <w:szCs w:val="32"/>
        </w:rPr>
      </w:pPr>
      <w:r w:rsidRPr="00AD195A">
        <w:rPr>
          <w:rFonts w:cstheme="minorHAnsi"/>
          <w:b/>
          <w:bCs/>
          <w:sz w:val="32"/>
          <w:szCs w:val="32"/>
        </w:rPr>
        <w:t>TASK 2</w:t>
      </w:r>
    </w:p>
    <w:p w14:paraId="0243BDBC" w14:textId="1FD244B5" w:rsidR="002E358C" w:rsidRPr="002E7160" w:rsidRDefault="002E358C" w:rsidP="002E7160">
      <w:pPr>
        <w:spacing w:after="0" w:line="0" w:lineRule="atLeast"/>
        <w:rPr>
          <w:rFonts w:cstheme="minorHAnsi"/>
          <w:b/>
          <w:bCs/>
        </w:rPr>
      </w:pPr>
      <w:r w:rsidRPr="002E7160">
        <w:rPr>
          <w:rFonts w:cstheme="minorHAnsi"/>
          <w:b/>
          <w:bCs/>
        </w:rPr>
        <w:t>Part a)</w:t>
      </w:r>
      <w:r w:rsidR="00E60E15" w:rsidRPr="002E7160">
        <w:rPr>
          <w:rFonts w:cstheme="minorHAnsi"/>
          <w:b/>
          <w:bCs/>
        </w:rPr>
        <w:t>:</w:t>
      </w:r>
    </w:p>
    <w:p w14:paraId="60A287FA" w14:textId="12A423CD" w:rsidR="00E60E15" w:rsidRPr="002E7160" w:rsidRDefault="009E0B5F" w:rsidP="002E7160">
      <w:pPr>
        <w:spacing w:after="0" w:line="0" w:lineRule="atLeast"/>
        <w:rPr>
          <w:rFonts w:cstheme="minorHAnsi"/>
          <w:color w:val="000000"/>
        </w:rPr>
      </w:pPr>
      <w:r w:rsidRPr="002E7160">
        <w:rPr>
          <w:rFonts w:cstheme="minorHAnsi"/>
          <w:color w:val="000000"/>
        </w:rPr>
        <w:t>Given,80 people decided to wait, and 20 people decided not to wait.</w:t>
      </w:r>
      <w:r w:rsidR="00595182" w:rsidRPr="002E7160">
        <w:rPr>
          <w:rFonts w:cstheme="minorHAnsi"/>
          <w:color w:val="000000"/>
        </w:rPr>
        <w:t xml:space="preserve"> Entropy of parent node</w:t>
      </w:r>
      <w:r w:rsidR="00804460" w:rsidRPr="002E7160">
        <w:rPr>
          <w:rFonts w:cstheme="minorHAnsi"/>
          <w:color w:val="000000"/>
        </w:rPr>
        <w:t xml:space="preserve"> A</w:t>
      </w:r>
      <w:r w:rsidR="00595182" w:rsidRPr="002E7160">
        <w:rPr>
          <w:rFonts w:cstheme="minorHAnsi"/>
          <w:color w:val="000000"/>
        </w:rPr>
        <w:t xml:space="preserve"> is given by,</w:t>
      </w:r>
    </w:p>
    <w:p w14:paraId="79D325B4" w14:textId="73CA595F" w:rsidR="00DE581F" w:rsidRDefault="00527866" w:rsidP="002E7160">
      <w:pPr>
        <w:spacing w:after="0" w:line="0" w:lineRule="atLeast"/>
        <w:rPr>
          <w:rFonts w:eastAsiaTheme="minorEastAsia" w:cstheme="minorHAnsi"/>
          <w:b/>
          <w:color w:val="000000"/>
        </w:rPr>
      </w:pPr>
      <w:r w:rsidRPr="002E7160">
        <w:rPr>
          <w:rFonts w:cstheme="minorHAnsi"/>
          <w:color w:val="000000"/>
        </w:rPr>
        <w:t xml:space="preserve"> </w:t>
      </w:r>
      <w:r w:rsidR="00FA2BAD" w:rsidRPr="002E7160">
        <w:rPr>
          <w:rFonts w:cstheme="minorHAnsi"/>
          <w:color w:val="000000"/>
        </w:rPr>
        <w:t>(</w:t>
      </w:r>
      <m:oMath>
        <m:r>
          <w:rPr>
            <w:rFonts w:ascii="Cambria Math" w:hAnsi="Cambria Math" w:cstheme="minorHAnsi"/>
            <w:color w:val="000000"/>
          </w:rPr>
          <m:t>H(A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8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00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2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00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8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8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2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2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=</m:t>
        </m:r>
        <m:r>
          <m:rPr>
            <m:sty m:val="bi"/>
          </m:rPr>
          <w:rPr>
            <w:rFonts w:ascii="Cambria Math" w:hAnsi="Cambria Math" w:cstheme="minorHAnsi"/>
            <w:color w:val="000000"/>
          </w:rPr>
          <m:t>0.7219</m:t>
        </m:r>
      </m:oMath>
    </w:p>
    <w:p w14:paraId="34D374F1" w14:textId="77777777" w:rsidR="00DE581F" w:rsidRDefault="00DE581F" w:rsidP="002E7160">
      <w:pPr>
        <w:spacing w:after="0" w:line="0" w:lineRule="atLeast"/>
        <w:rPr>
          <w:rFonts w:eastAsiaTheme="minorEastAsia" w:cstheme="minorHAnsi"/>
          <w:color w:val="000000"/>
        </w:rPr>
      </w:pPr>
    </w:p>
    <w:p w14:paraId="2B3ED5B9" w14:textId="0CBE4113" w:rsidR="0085778B" w:rsidRPr="002E7160" w:rsidRDefault="0085778B" w:rsidP="002E7160">
      <w:pPr>
        <w:spacing w:after="0" w:line="0" w:lineRule="atLeast"/>
        <w:rPr>
          <w:rFonts w:eastAsiaTheme="minorEastAsia" w:cstheme="minorHAnsi"/>
          <w:b/>
          <w:bCs/>
          <w:color w:val="000000"/>
        </w:rPr>
      </w:pPr>
      <w:r w:rsidRPr="002E7160">
        <w:rPr>
          <w:rFonts w:eastAsiaTheme="minorEastAsia" w:cstheme="minorHAnsi"/>
          <w:b/>
          <w:bCs/>
          <w:color w:val="000000"/>
        </w:rPr>
        <w:t>Part b):</w:t>
      </w:r>
    </w:p>
    <w:p w14:paraId="68B4F586" w14:textId="53890A08" w:rsidR="00B01216" w:rsidRPr="002E7160" w:rsidRDefault="00B01216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On the child case</w:t>
      </w:r>
      <w:r w:rsidR="00075AB9" w:rsidRPr="002E7160">
        <w:rPr>
          <w:rFonts w:eastAsiaTheme="minorEastAsia" w:cstheme="minorHAnsi"/>
          <w:color w:val="000000"/>
        </w:rPr>
        <w:t>s</w:t>
      </w:r>
    </w:p>
    <w:p w14:paraId="4B52AC7F" w14:textId="76366D13" w:rsidR="00075AB9" w:rsidRPr="002E7160" w:rsidRDefault="00075AB9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Fore Node B,</w:t>
      </w:r>
      <w:r w:rsidR="00A472C5" w:rsidRPr="002E7160">
        <w:rPr>
          <w:rFonts w:eastAsiaTheme="minorEastAsia" w:cstheme="minorHAnsi"/>
          <w:color w:val="000000"/>
        </w:rPr>
        <w:t xml:space="preserve"> 20 wait</w:t>
      </w:r>
      <w:r w:rsidR="00803D4B" w:rsidRPr="002E7160">
        <w:rPr>
          <w:rFonts w:eastAsiaTheme="minorEastAsia" w:cstheme="minorHAnsi"/>
          <w:color w:val="000000"/>
        </w:rPr>
        <w:t>ed</w:t>
      </w:r>
      <w:r w:rsidR="00A472C5" w:rsidRPr="002E7160">
        <w:rPr>
          <w:rFonts w:eastAsiaTheme="minorEastAsia" w:cstheme="minorHAnsi"/>
          <w:color w:val="000000"/>
        </w:rPr>
        <w:t xml:space="preserve"> and </w:t>
      </w:r>
      <w:r w:rsidR="00DB6A28" w:rsidRPr="002E7160">
        <w:rPr>
          <w:rFonts w:eastAsiaTheme="minorEastAsia" w:cstheme="minorHAnsi"/>
          <w:color w:val="000000"/>
        </w:rPr>
        <w:t>15 d</w:t>
      </w:r>
      <w:r w:rsidR="00803D4B" w:rsidRPr="002E7160">
        <w:rPr>
          <w:rFonts w:eastAsiaTheme="minorEastAsia" w:cstheme="minorHAnsi"/>
          <w:color w:val="000000"/>
        </w:rPr>
        <w:t>idn’t</w:t>
      </w:r>
      <w:r w:rsidR="00DB6A28" w:rsidRPr="002E7160">
        <w:rPr>
          <w:rFonts w:eastAsiaTheme="minorEastAsia" w:cstheme="minorHAnsi"/>
          <w:color w:val="000000"/>
        </w:rPr>
        <w:t xml:space="preserve"> if it </w:t>
      </w:r>
      <w:r w:rsidR="00803D4B" w:rsidRPr="002E7160">
        <w:rPr>
          <w:rFonts w:eastAsiaTheme="minorEastAsia" w:cstheme="minorHAnsi"/>
          <w:color w:val="000000"/>
        </w:rPr>
        <w:t>was</w:t>
      </w:r>
      <w:r w:rsidR="00DB6A28" w:rsidRPr="002E7160">
        <w:rPr>
          <w:rFonts w:eastAsiaTheme="minorEastAsia" w:cstheme="minorHAnsi"/>
          <w:color w:val="000000"/>
        </w:rPr>
        <w:t xml:space="preserve"> weekend.</w:t>
      </w:r>
    </w:p>
    <w:p w14:paraId="0A013AF5" w14:textId="5ACC0C3D" w:rsidR="00DB6A28" w:rsidRPr="002E7160" w:rsidRDefault="00DB6A28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Fore Node C, 60 wait</w:t>
      </w:r>
      <w:r w:rsidR="00803D4B" w:rsidRPr="002E7160">
        <w:rPr>
          <w:rFonts w:eastAsiaTheme="minorEastAsia" w:cstheme="minorHAnsi"/>
          <w:color w:val="000000"/>
        </w:rPr>
        <w:t>ed an</w:t>
      </w:r>
      <w:r w:rsidRPr="002E7160">
        <w:rPr>
          <w:rFonts w:eastAsiaTheme="minorEastAsia" w:cstheme="minorHAnsi"/>
          <w:color w:val="000000"/>
        </w:rPr>
        <w:t>d 5 d</w:t>
      </w:r>
      <w:r w:rsidR="00803D4B" w:rsidRPr="002E7160">
        <w:rPr>
          <w:rFonts w:eastAsiaTheme="minorEastAsia" w:cstheme="minorHAnsi"/>
          <w:color w:val="000000"/>
        </w:rPr>
        <w:t>id</w:t>
      </w:r>
      <w:r w:rsidRPr="002E7160">
        <w:rPr>
          <w:rFonts w:eastAsiaTheme="minorEastAsia" w:cstheme="minorHAnsi"/>
          <w:color w:val="000000"/>
        </w:rPr>
        <w:t>n’t if it was not weekend.</w:t>
      </w:r>
    </w:p>
    <w:p w14:paraId="01BFE8D4" w14:textId="1D5FC550" w:rsidR="00E374E9" w:rsidRPr="002E7160" w:rsidRDefault="00E374E9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Entropy at node B=</w:t>
      </w:r>
      <w:r w:rsidRPr="002E7160">
        <w:rPr>
          <w:rFonts w:cstheme="minorHAnsi"/>
          <w:color w:val="000000"/>
        </w:rPr>
        <w:t xml:space="preserve"> (</w:t>
      </w:r>
      <m:oMath>
        <m:r>
          <w:rPr>
            <w:rFonts w:ascii="Cambria Math" w:hAnsi="Cambria Math" w:cstheme="minorHAnsi"/>
            <w:color w:val="000000"/>
          </w:rPr>
          <m:t>H(B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2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5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5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5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20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20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5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15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15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5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9852</m:t>
        </m:r>
      </m:oMath>
    </w:p>
    <w:p w14:paraId="61BE848C" w14:textId="07EB03BC" w:rsidR="008E30B5" w:rsidRPr="002E7160" w:rsidRDefault="008E30B5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Entropy at node C=</w:t>
      </w:r>
      <w:r w:rsidRPr="002E7160">
        <w:rPr>
          <w:rFonts w:cstheme="minorHAnsi"/>
          <w:color w:val="000000"/>
        </w:rPr>
        <w:t xml:space="preserve"> (</w:t>
      </w:r>
      <m:oMath>
        <m:r>
          <w:rPr>
            <w:rFonts w:ascii="Cambria Math" w:hAnsi="Cambria Math" w:cstheme="minorHAnsi"/>
            <w:color w:val="000000"/>
          </w:rPr>
          <m:t>H(C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6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65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5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65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60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6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60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65</m:t>
                </m:r>
              </m:den>
            </m:f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5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6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65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3912</m:t>
        </m:r>
      </m:oMath>
    </w:p>
    <w:p w14:paraId="5DFAE7C9" w14:textId="6BE1F7D1" w:rsidR="00B1172B" w:rsidRPr="002E7160" w:rsidRDefault="00B1172B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color w:val="000000"/>
        </w:rPr>
        <w:t>Information gain=</w:t>
      </w:r>
      <w:r w:rsidR="00CE72A9" w:rsidRPr="002E7160">
        <w:rPr>
          <w:rFonts w:eastAsiaTheme="minorEastAsia" w:cstheme="minorHAnsi"/>
        </w:rPr>
        <w:t>H(A) – (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35</m:t>
            </m:r>
          </m:num>
          <m:den>
            <m:r>
              <w:rPr>
                <w:rFonts w:ascii="Cambria Math" w:hAnsi="Cambria Math" w:cstheme="minorHAnsi"/>
              </w:rPr>
              <m:t>100</m:t>
            </m:r>
          </m:den>
        </m:f>
        <m:r>
          <w:rPr>
            <w:rFonts w:ascii="Cambria Math" w:hAnsi="Cambria Math" w:cstheme="minorHAnsi"/>
          </w:rPr>
          <m:t xml:space="preserve"> </m:t>
        </m:r>
      </m:oMath>
      <w:r w:rsidR="00CE72A9" w:rsidRPr="002E7160">
        <w:rPr>
          <w:rFonts w:eastAsiaTheme="minorEastAsia" w:cstheme="minorHAnsi"/>
        </w:rPr>
        <w:t xml:space="preserve">H(B) + 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65</m:t>
            </m:r>
          </m:num>
          <m:den>
            <m:r>
              <w:rPr>
                <w:rFonts w:ascii="Cambria Math" w:hAnsi="Cambria Math" w:cstheme="minorHAnsi"/>
              </w:rPr>
              <m:t>100</m:t>
            </m:r>
          </m:den>
        </m:f>
      </m:oMath>
      <w:r w:rsidR="00CE72A9" w:rsidRPr="002E7160">
        <w:rPr>
          <w:rFonts w:eastAsiaTheme="minorEastAsia" w:cstheme="minorHAnsi"/>
        </w:rPr>
        <w:t xml:space="preserve"> H(C))</w:t>
      </w:r>
      <w:r w:rsidR="00446145" w:rsidRPr="002E7160">
        <w:rPr>
          <w:rFonts w:eastAsiaTheme="minorEastAsia" w:cstheme="minorHAnsi"/>
        </w:rPr>
        <w:t xml:space="preserve"> </w:t>
      </w:r>
      <w:r w:rsidR="00446145" w:rsidRPr="002E7160">
        <w:rPr>
          <w:rFonts w:eastAsiaTheme="minorEastAsia" w:cstheme="minorHAnsi"/>
          <w:b/>
          <w:bCs/>
        </w:rPr>
        <w:t>= 0.1228</w:t>
      </w:r>
    </w:p>
    <w:p w14:paraId="661DF284" w14:textId="2F3A1CE4" w:rsidR="00DE581F" w:rsidRDefault="00BA4151" w:rsidP="002E7160">
      <w:pPr>
        <w:spacing w:after="0" w:line="0" w:lineRule="atLeast"/>
        <w:rPr>
          <w:rFonts w:eastAsiaTheme="minorEastAsia" w:cstheme="minorHAnsi"/>
          <w:i/>
          <w:iCs/>
        </w:rPr>
      </w:pPr>
      <w:r w:rsidRPr="002E7160">
        <w:rPr>
          <w:rFonts w:eastAsiaTheme="minorEastAsia" w:cstheme="minorHAnsi"/>
          <w:i/>
          <w:iCs/>
        </w:rPr>
        <w:t xml:space="preserve">Information gain for the weekend </w:t>
      </w:r>
      <w:r w:rsidR="003C3E6F" w:rsidRPr="002E7160">
        <w:rPr>
          <w:rFonts w:eastAsiaTheme="minorEastAsia" w:cstheme="minorHAnsi"/>
          <w:i/>
          <w:iCs/>
        </w:rPr>
        <w:t>test at Node A is 0.1228.</w:t>
      </w:r>
    </w:p>
    <w:p w14:paraId="63731A69" w14:textId="77777777" w:rsidR="00DE581F" w:rsidRDefault="00DE581F" w:rsidP="002E7160">
      <w:pPr>
        <w:spacing w:after="0" w:line="0" w:lineRule="atLeast"/>
        <w:rPr>
          <w:rFonts w:eastAsiaTheme="minorEastAsia" w:cstheme="minorHAnsi"/>
          <w:i/>
          <w:iCs/>
        </w:rPr>
      </w:pPr>
    </w:p>
    <w:p w14:paraId="2083DA86" w14:textId="20E40198" w:rsidR="000B1FCE" w:rsidRPr="002E7160" w:rsidRDefault="000B1FCE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>Part c):</w:t>
      </w:r>
    </w:p>
    <w:p w14:paraId="6A7C6FEC" w14:textId="51C92834" w:rsidR="00DE581F" w:rsidRDefault="00594071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 xml:space="preserve">Information gain at Node E is </w:t>
      </w:r>
      <w:r w:rsidR="00073281" w:rsidRPr="002E7160">
        <w:rPr>
          <w:rFonts w:eastAsiaTheme="minorEastAsia" w:cstheme="minorHAnsi"/>
          <w:b/>
          <w:bCs/>
        </w:rPr>
        <w:t>0</w:t>
      </w:r>
      <w:r w:rsidR="001B6BFC" w:rsidRPr="002E7160">
        <w:rPr>
          <w:rFonts w:eastAsiaTheme="minorEastAsia" w:cstheme="minorHAnsi"/>
          <w:b/>
          <w:bCs/>
        </w:rPr>
        <w:t>.</w:t>
      </w:r>
    </w:p>
    <w:p w14:paraId="2D18289C" w14:textId="77777777" w:rsidR="00DE581F" w:rsidRDefault="00DE581F" w:rsidP="002E7160">
      <w:pPr>
        <w:spacing w:after="0" w:line="0" w:lineRule="atLeast"/>
        <w:rPr>
          <w:rFonts w:eastAsiaTheme="minorEastAsia" w:cstheme="minorHAnsi"/>
          <w:b/>
          <w:bCs/>
        </w:rPr>
      </w:pPr>
    </w:p>
    <w:p w14:paraId="50A60465" w14:textId="5D60ED4C" w:rsidR="001B6BFC" w:rsidRPr="002E7160" w:rsidRDefault="001B6BFC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>Part d):</w:t>
      </w:r>
    </w:p>
    <w:p w14:paraId="7569361A" w14:textId="41221018" w:rsidR="001B6BFC" w:rsidRDefault="00746AA7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</w:rPr>
        <w:t xml:space="preserve">The </w:t>
      </w:r>
      <w:r w:rsidR="003B07CD" w:rsidRPr="002E7160">
        <w:rPr>
          <w:rFonts w:eastAsiaTheme="minorEastAsia" w:cstheme="minorHAnsi"/>
        </w:rPr>
        <w:t xml:space="preserve">test case hungry patron who came in a rainy Tuesday end up in </w:t>
      </w:r>
      <w:r w:rsidR="00B80751" w:rsidRPr="002E7160">
        <w:rPr>
          <w:rFonts w:eastAsiaTheme="minorEastAsia" w:cstheme="minorHAnsi"/>
          <w:b/>
          <w:bCs/>
        </w:rPr>
        <w:t xml:space="preserve">Node F. </w:t>
      </w:r>
      <w:r w:rsidR="00B80751" w:rsidRPr="002E7160">
        <w:rPr>
          <w:rFonts w:eastAsiaTheme="minorEastAsia" w:cstheme="minorHAnsi"/>
        </w:rPr>
        <w:t xml:space="preserve">The decision tree output for that case </w:t>
      </w:r>
      <w:r w:rsidR="00DE581F">
        <w:rPr>
          <w:rFonts w:eastAsiaTheme="minorEastAsia" w:cstheme="minorHAnsi"/>
        </w:rPr>
        <w:t>is “</w:t>
      </w:r>
      <w:r w:rsidR="00DE581F" w:rsidRPr="00DE581F">
        <w:rPr>
          <w:rFonts w:eastAsiaTheme="minorEastAsia" w:cstheme="minorHAnsi"/>
          <w:b/>
          <w:bCs/>
        </w:rPr>
        <w:t>will wait”</w:t>
      </w:r>
      <w:r w:rsidR="00B80751" w:rsidRPr="00DE581F">
        <w:rPr>
          <w:rFonts w:eastAsiaTheme="minorEastAsia" w:cstheme="minorHAnsi"/>
          <w:b/>
          <w:bCs/>
        </w:rPr>
        <w:t>.</w:t>
      </w:r>
    </w:p>
    <w:p w14:paraId="6C39FAB6" w14:textId="77777777" w:rsidR="00DE581F" w:rsidRPr="002E7160" w:rsidRDefault="00DE581F" w:rsidP="002E7160">
      <w:pPr>
        <w:spacing w:after="0" w:line="0" w:lineRule="atLeast"/>
        <w:rPr>
          <w:rFonts w:eastAsiaTheme="minorEastAsia" w:cstheme="minorHAnsi"/>
          <w:b/>
          <w:bCs/>
        </w:rPr>
      </w:pPr>
    </w:p>
    <w:p w14:paraId="3A9866D6" w14:textId="7CA9B224" w:rsidR="00BA4151" w:rsidRPr="002E7160" w:rsidRDefault="00BA4151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>Part e)</w:t>
      </w:r>
    </w:p>
    <w:p w14:paraId="1D831DFE" w14:textId="4C2B1520" w:rsidR="00DE581F" w:rsidRDefault="007B3F80" w:rsidP="002E7160">
      <w:pPr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</w:rPr>
        <w:t xml:space="preserve">The test case not hungry patron who came in a sunny </w:t>
      </w:r>
      <w:r w:rsidR="00DB36B3" w:rsidRPr="002E7160">
        <w:rPr>
          <w:rFonts w:eastAsiaTheme="minorEastAsia" w:cstheme="minorHAnsi"/>
        </w:rPr>
        <w:t>S</w:t>
      </w:r>
      <w:r w:rsidRPr="002E7160">
        <w:rPr>
          <w:rFonts w:eastAsiaTheme="minorEastAsia" w:cstheme="minorHAnsi"/>
        </w:rPr>
        <w:t>aturd</w:t>
      </w:r>
      <w:r w:rsidR="00DB36B3" w:rsidRPr="002E7160">
        <w:rPr>
          <w:rFonts w:eastAsiaTheme="minorEastAsia" w:cstheme="minorHAnsi"/>
        </w:rPr>
        <w:t>a</w:t>
      </w:r>
      <w:r w:rsidRPr="002E7160">
        <w:rPr>
          <w:rFonts w:eastAsiaTheme="minorEastAsia" w:cstheme="minorHAnsi"/>
        </w:rPr>
        <w:t xml:space="preserve">y end up in </w:t>
      </w:r>
      <w:r w:rsidRPr="002E7160">
        <w:rPr>
          <w:rFonts w:eastAsiaTheme="minorEastAsia" w:cstheme="minorHAnsi"/>
          <w:b/>
          <w:bCs/>
        </w:rPr>
        <w:t xml:space="preserve">Node </w:t>
      </w:r>
      <w:r w:rsidR="00DB36B3" w:rsidRPr="002E7160">
        <w:rPr>
          <w:rFonts w:eastAsiaTheme="minorEastAsia" w:cstheme="minorHAnsi"/>
          <w:b/>
          <w:bCs/>
        </w:rPr>
        <w:t>H</w:t>
      </w:r>
      <w:r w:rsidRPr="002E7160">
        <w:rPr>
          <w:rFonts w:eastAsiaTheme="minorEastAsia" w:cstheme="minorHAnsi"/>
          <w:b/>
          <w:bCs/>
        </w:rPr>
        <w:t xml:space="preserve">. </w:t>
      </w:r>
      <w:r w:rsidRPr="002E7160">
        <w:rPr>
          <w:rFonts w:eastAsiaTheme="minorEastAsia" w:cstheme="minorHAnsi"/>
        </w:rPr>
        <w:t xml:space="preserve">The decision tree output for that case is </w:t>
      </w:r>
      <w:r w:rsidR="00DE581F">
        <w:rPr>
          <w:rFonts w:eastAsiaTheme="minorEastAsia" w:cstheme="minorHAnsi"/>
        </w:rPr>
        <w:t>“</w:t>
      </w:r>
      <w:r w:rsidRPr="002E7160">
        <w:rPr>
          <w:rFonts w:eastAsiaTheme="minorEastAsia" w:cstheme="minorHAnsi"/>
          <w:b/>
          <w:bCs/>
        </w:rPr>
        <w:t xml:space="preserve">will </w:t>
      </w:r>
      <w:r w:rsidR="00DB36B3" w:rsidRPr="002E7160">
        <w:rPr>
          <w:rFonts w:eastAsiaTheme="minorEastAsia" w:cstheme="minorHAnsi"/>
          <w:b/>
          <w:bCs/>
        </w:rPr>
        <w:t xml:space="preserve">not </w:t>
      </w:r>
      <w:r w:rsidRPr="002E7160">
        <w:rPr>
          <w:rFonts w:eastAsiaTheme="minorEastAsia" w:cstheme="minorHAnsi"/>
          <w:b/>
          <w:bCs/>
        </w:rPr>
        <w:t>wait</w:t>
      </w:r>
      <w:r w:rsidR="00DE581F">
        <w:rPr>
          <w:rFonts w:eastAsiaTheme="minorEastAsia" w:cstheme="minorHAnsi"/>
          <w:b/>
          <w:bCs/>
        </w:rPr>
        <w:t>”</w:t>
      </w:r>
      <w:r w:rsidRPr="002E7160">
        <w:rPr>
          <w:rFonts w:eastAsiaTheme="minorEastAsia" w:cstheme="minorHAnsi"/>
          <w:b/>
          <w:bCs/>
        </w:rPr>
        <w:t>.</w:t>
      </w:r>
    </w:p>
    <w:p w14:paraId="1CB1AAD8" w14:textId="77777777" w:rsidR="00DE581F" w:rsidRDefault="00DE581F" w:rsidP="002E7160">
      <w:pPr>
        <w:spacing w:after="0" w:line="0" w:lineRule="atLeast"/>
        <w:rPr>
          <w:rFonts w:eastAsiaTheme="minorEastAsia" w:cstheme="minorHAnsi"/>
          <w:b/>
          <w:bCs/>
        </w:rPr>
      </w:pPr>
    </w:p>
    <w:p w14:paraId="21D0E0C4" w14:textId="5871A463" w:rsidR="00DC6E9F" w:rsidRPr="0020380D" w:rsidRDefault="00DC6E9F" w:rsidP="002E7160">
      <w:pPr>
        <w:spacing w:after="0" w:line="0" w:lineRule="atLeast"/>
        <w:rPr>
          <w:rFonts w:eastAsiaTheme="minorEastAsia" w:cstheme="minorHAnsi"/>
          <w:b/>
          <w:bCs/>
          <w:sz w:val="32"/>
          <w:szCs w:val="32"/>
        </w:rPr>
      </w:pPr>
      <w:r w:rsidRPr="0020380D">
        <w:rPr>
          <w:rFonts w:eastAsiaTheme="minorEastAsia" w:cstheme="minorHAnsi"/>
          <w:b/>
          <w:bCs/>
          <w:sz w:val="32"/>
          <w:szCs w:val="32"/>
        </w:rPr>
        <w:t>TASK3</w:t>
      </w:r>
    </w:p>
    <w:p w14:paraId="1ABC4228" w14:textId="4A2DE3DC" w:rsidR="008F7D72" w:rsidRPr="002E7160" w:rsidRDefault="00B16A16" w:rsidP="002E7160">
      <w:pPr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</w:rPr>
        <w:t>For parent class there are 5 X’s and 5 Y’s</w:t>
      </w:r>
    </w:p>
    <w:p w14:paraId="15240E4F" w14:textId="12084790" w:rsidR="007B3F80" w:rsidRPr="002E7160" w:rsidRDefault="002239B0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cstheme="minorHAnsi"/>
          <w:color w:val="000000"/>
        </w:rPr>
        <w:t>(</w:t>
      </w:r>
      <m:oMath>
        <m:r>
          <w:rPr>
            <w:rFonts w:ascii="Cambria Math" w:hAnsi="Cambria Math" w:cstheme="minorHAnsi"/>
            <w:color w:val="000000"/>
          </w:rPr>
          <m:t>H(p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5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0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5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0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5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5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5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5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=1</m:t>
        </m:r>
      </m:oMath>
    </w:p>
    <w:p w14:paraId="62AE07FF" w14:textId="0D4B26C1" w:rsidR="007521C6" w:rsidRPr="002E7160" w:rsidRDefault="007521C6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>Ther</w:t>
      </w:r>
      <w:r w:rsidR="00F96405" w:rsidRPr="002E7160">
        <w:rPr>
          <w:rFonts w:eastAsiaTheme="minorEastAsia" w:cstheme="minorHAnsi"/>
          <w:color w:val="000000"/>
        </w:rPr>
        <w:t xml:space="preserve">e are three attributes </w:t>
      </w:r>
      <w:proofErr w:type="gramStart"/>
      <w:r w:rsidR="00F96405" w:rsidRPr="002E7160">
        <w:rPr>
          <w:rFonts w:eastAsiaTheme="minorEastAsia" w:cstheme="minorHAnsi"/>
          <w:color w:val="000000"/>
        </w:rPr>
        <w:t>A,B</w:t>
      </w:r>
      <w:proofErr w:type="gramEnd"/>
      <w:r w:rsidR="00F96405" w:rsidRPr="002E7160">
        <w:rPr>
          <w:rFonts w:eastAsiaTheme="minorEastAsia" w:cstheme="minorHAnsi"/>
          <w:color w:val="000000"/>
        </w:rPr>
        <w:t xml:space="preserve"> and C</w:t>
      </w:r>
      <w:r w:rsidR="00EC13EE" w:rsidRPr="002E7160">
        <w:rPr>
          <w:rFonts w:eastAsiaTheme="minorEastAsia" w:cstheme="minorHAnsi"/>
          <w:color w:val="000000"/>
        </w:rPr>
        <w:t>.</w:t>
      </w:r>
    </w:p>
    <w:p w14:paraId="490F598F" w14:textId="330D3315" w:rsidR="00FB4FCE" w:rsidRPr="002E7160" w:rsidRDefault="00EC13EE" w:rsidP="002E7160">
      <w:pPr>
        <w:spacing w:after="0" w:line="0" w:lineRule="atLeast"/>
        <w:rPr>
          <w:rFonts w:eastAsiaTheme="minorEastAsia" w:cstheme="minorHAnsi"/>
          <w:color w:val="000000"/>
        </w:rPr>
      </w:pPr>
      <w:proofErr w:type="gramStart"/>
      <w:r w:rsidRPr="002E7160">
        <w:rPr>
          <w:rFonts w:eastAsiaTheme="minorEastAsia" w:cstheme="minorHAnsi"/>
          <w:color w:val="000000"/>
        </w:rPr>
        <w:t>So</w:t>
      </w:r>
      <w:proofErr w:type="gramEnd"/>
      <w:r w:rsidRPr="002E7160">
        <w:rPr>
          <w:rFonts w:eastAsiaTheme="minorEastAsia" w:cstheme="minorHAnsi"/>
          <w:color w:val="000000"/>
        </w:rPr>
        <w:t xml:space="preserve"> for A, when A=1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3,</w:t>
      </w:r>
      <w:r w:rsidR="00FB4FCE" w:rsidRPr="002E7160">
        <w:rPr>
          <w:rFonts w:eastAsiaTheme="minorEastAsia" w:cstheme="minorHAnsi"/>
          <w:color w:val="000000"/>
        </w:rPr>
        <w:t xml:space="preserve"> </w:t>
      </w:r>
      <w:r w:rsidRPr="002E7160">
        <w:rPr>
          <w:rFonts w:eastAsiaTheme="minorEastAsia" w:cstheme="minorHAnsi"/>
          <w:color w:val="000000"/>
        </w:rPr>
        <w:t>Y=0</w:t>
      </w:r>
      <w:r w:rsidR="001F7279"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        </w:t>
      </w:r>
      <w:r w:rsidR="001F7279" w:rsidRPr="002E7160">
        <w:rPr>
          <w:rFonts w:eastAsiaTheme="minorEastAsia" w:cstheme="minorHAnsi"/>
          <w:color w:val="000000"/>
        </w:rPr>
        <w:t xml:space="preserve"> </w:t>
      </w:r>
      <m:oMath>
        <m:r>
          <w:rPr>
            <w:rFonts w:ascii="Cambria Math" w:hAnsi="Cambria Math" w:cstheme="minorHAnsi"/>
            <w:color w:val="000000"/>
          </w:rPr>
          <m:t>H(A1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3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0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</m:t>
        </m:r>
      </m:oMath>
    </w:p>
    <w:p w14:paraId="1B2FA5F4" w14:textId="48888219" w:rsidR="007D7F5B" w:rsidRPr="002E7160" w:rsidRDefault="00300DD4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A, when A=2 </w:t>
      </w:r>
      <w:r w:rsidR="007D7F5B" w:rsidRPr="002E7160">
        <w:rPr>
          <w:rFonts w:eastAsiaTheme="minorEastAsia" w:cstheme="minorHAnsi"/>
          <w:color w:val="000000"/>
        </w:rPr>
        <w:sym w:font="Wingdings" w:char="F0E0"/>
      </w:r>
      <w:r w:rsidR="007D7F5B" w:rsidRPr="002E7160">
        <w:rPr>
          <w:rFonts w:eastAsiaTheme="minorEastAsia" w:cstheme="minorHAnsi"/>
          <w:color w:val="000000"/>
        </w:rPr>
        <w:t>X=</w:t>
      </w:r>
      <w:proofErr w:type="gramStart"/>
      <w:r w:rsidR="007D7F5B" w:rsidRPr="002E7160">
        <w:rPr>
          <w:rFonts w:eastAsiaTheme="minorEastAsia" w:cstheme="minorHAnsi"/>
          <w:color w:val="000000"/>
        </w:rPr>
        <w:t>1,Y</w:t>
      </w:r>
      <w:proofErr w:type="gramEnd"/>
      <w:r w:rsidR="007D7F5B" w:rsidRPr="002E7160">
        <w:rPr>
          <w:rFonts w:eastAsiaTheme="minorEastAsia" w:cstheme="minorHAnsi"/>
          <w:color w:val="000000"/>
        </w:rPr>
        <w:t>=3</w:t>
      </w:r>
      <w:r w:rsidR="000D78D2"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  </w:t>
      </w:r>
      <w:r w:rsidR="000D78D2" w:rsidRPr="002E7160">
        <w:rPr>
          <w:rFonts w:eastAsiaTheme="minorEastAsia" w:cstheme="minorHAnsi"/>
          <w:color w:val="000000"/>
        </w:rPr>
        <w:t xml:space="preserve">        </w:t>
      </w:r>
      <m:oMath>
        <m:r>
          <w:rPr>
            <w:rFonts w:ascii="Cambria Math" w:hAnsi="Cambria Math" w:cstheme="minorHAnsi"/>
            <w:color w:val="000000"/>
          </w:rPr>
          <m:t>H(A2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4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3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4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4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4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4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4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8113</m:t>
        </m:r>
      </m:oMath>
    </w:p>
    <w:p w14:paraId="63659D1F" w14:textId="77777777" w:rsidR="00DE581F" w:rsidRDefault="00A50F6E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A, when A=3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proofErr w:type="gramStart"/>
      <w:r w:rsidRPr="002E7160">
        <w:rPr>
          <w:rFonts w:eastAsiaTheme="minorEastAsia" w:cstheme="minorHAnsi"/>
          <w:color w:val="000000"/>
        </w:rPr>
        <w:t>1,Y</w:t>
      </w:r>
      <w:proofErr w:type="gramEnd"/>
      <w:r w:rsidRPr="002E7160">
        <w:rPr>
          <w:rFonts w:eastAsiaTheme="minorEastAsia" w:cstheme="minorHAnsi"/>
          <w:color w:val="000000"/>
        </w:rPr>
        <w:t xml:space="preserve">=2     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 </w:t>
      </w:r>
      <w:r w:rsidRPr="002E7160">
        <w:rPr>
          <w:rFonts w:eastAsiaTheme="minorEastAsia" w:cstheme="minorHAnsi"/>
          <w:color w:val="000000"/>
        </w:rPr>
        <w:t xml:space="preserve">   </w:t>
      </w:r>
      <m:oMath>
        <m:r>
          <w:rPr>
            <w:rFonts w:ascii="Cambria Math" w:hAnsi="Cambria Math" w:cstheme="minorHAnsi"/>
            <w:color w:val="000000"/>
          </w:rPr>
          <m:t>H(A3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2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3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2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9183</m:t>
        </m:r>
      </m:oMath>
      <w:r w:rsidR="00B62629">
        <w:rPr>
          <w:rFonts w:eastAsiaTheme="minorEastAsia" w:cstheme="minorHAnsi"/>
          <w:color w:val="000000"/>
        </w:rPr>
        <w:t xml:space="preserve">   </w:t>
      </w:r>
    </w:p>
    <w:p w14:paraId="6E8A2F20" w14:textId="2BD652AE" w:rsidR="00DE581F" w:rsidRDefault="00665CAC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i/>
          <w:iCs/>
        </w:rPr>
      </w:pPr>
      <w:r w:rsidRPr="002E7160">
        <w:rPr>
          <w:rFonts w:eastAsiaTheme="minorEastAsia" w:cstheme="minorHAnsi"/>
          <w:i/>
          <w:iCs/>
          <w:color w:val="000000"/>
        </w:rPr>
        <w:lastRenderedPageBreak/>
        <w:t>Information gain using A =</w:t>
      </w:r>
      <w:r w:rsidR="00722302" w:rsidRPr="002E7160">
        <w:rPr>
          <w:rFonts w:eastAsiaTheme="minorEastAsia" w:cstheme="minorHAnsi"/>
          <w:i/>
          <w:iCs/>
        </w:rPr>
        <w:t xml:space="preserve"> [</w:t>
      </w:r>
      <m:oMath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r>
              <w:rPr>
                <w:rFonts w:ascii="Cambria Math" w:hAnsi="Cambria Math" w:cstheme="minorHAnsi"/>
              </w:rPr>
              <m:t>3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r>
              <w:rPr>
                <w:rFonts w:ascii="Cambria Math" w:hAnsi="Cambria Math" w:cstheme="minorHAnsi"/>
              </w:rPr>
              <m:t>0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r>
              <w:rPr>
                <w:rFonts w:ascii="Cambria Math" w:hAnsi="Cambria Math" w:cstheme="minorHAnsi"/>
              </w:rPr>
              <m:t>4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r>
              <w:rPr>
                <w:rFonts w:ascii="Cambria Math" w:hAnsi="Cambria Math" w:cstheme="minorHAnsi"/>
              </w:rPr>
              <m:t>0.811278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r>
              <w:rPr>
                <w:rFonts w:ascii="Cambria Math" w:hAnsi="Cambria Math" w:cstheme="minorHAnsi"/>
              </w:rPr>
              <m:t>3</m:t>
            </m:r>
          </m:num>
          <m:den>
            <m:r>
              <w:rPr>
                <w:rFonts w:ascii="Cambria Math" w:hAnsi="Cambria Math" w:cstheme="minorHAnsi"/>
              </w:rPr>
              <m:t>3</m:t>
            </m:r>
          </m:den>
        </m:f>
        <m:r>
          <w:rPr>
            <w:rFonts w:ascii="Cambria Math" w:hAnsi="Cambria Math" w:cstheme="minorHAnsi"/>
          </w:rPr>
          <m:t xml:space="preserve"> (0.918296)] </m:t>
        </m:r>
      </m:oMath>
      <w:r w:rsidR="00722302" w:rsidRPr="002E7160">
        <w:rPr>
          <w:rFonts w:eastAsiaTheme="minorEastAsia" w:cstheme="minorHAnsi"/>
          <w:i/>
          <w:iCs/>
        </w:rPr>
        <w:t xml:space="preserve"> = 0.4</w:t>
      </w:r>
    </w:p>
    <w:p w14:paraId="582E9FD2" w14:textId="77777777" w:rsidR="00DE581F" w:rsidRDefault="00DE581F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i/>
          <w:iCs/>
        </w:rPr>
      </w:pPr>
    </w:p>
    <w:p w14:paraId="144C99C9" w14:textId="11F491CD" w:rsidR="00722302" w:rsidRPr="002E7160" w:rsidRDefault="00722302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</w:rPr>
        <w:t>FOR B</w:t>
      </w:r>
    </w:p>
    <w:p w14:paraId="0B7D6DE4" w14:textId="0ECA8743" w:rsidR="00722302" w:rsidRPr="002E7160" w:rsidRDefault="00722302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 when </w:t>
      </w:r>
      <w:r w:rsidR="00B13D0C" w:rsidRPr="002E7160">
        <w:rPr>
          <w:rFonts w:eastAsiaTheme="minorEastAsia" w:cstheme="minorHAnsi"/>
          <w:color w:val="000000"/>
        </w:rPr>
        <w:t>B</w:t>
      </w:r>
      <w:r w:rsidRPr="002E7160">
        <w:rPr>
          <w:rFonts w:eastAsiaTheme="minorEastAsia" w:cstheme="minorHAnsi"/>
          <w:color w:val="000000"/>
        </w:rPr>
        <w:t xml:space="preserve">=1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r w:rsidR="00B13D0C" w:rsidRPr="002E7160">
        <w:rPr>
          <w:rFonts w:eastAsiaTheme="minorEastAsia" w:cstheme="minorHAnsi"/>
          <w:color w:val="000000"/>
        </w:rPr>
        <w:t>1</w:t>
      </w:r>
      <w:r w:rsidRPr="002E7160">
        <w:rPr>
          <w:rFonts w:eastAsiaTheme="minorEastAsia" w:cstheme="minorHAnsi"/>
          <w:color w:val="000000"/>
        </w:rPr>
        <w:t>, Y=</w:t>
      </w:r>
      <w:r w:rsidR="00B13D0C" w:rsidRPr="002E7160">
        <w:rPr>
          <w:rFonts w:eastAsiaTheme="minorEastAsia" w:cstheme="minorHAnsi"/>
          <w:color w:val="000000"/>
        </w:rPr>
        <w:t>3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</w:t>
      </w:r>
      <w:r w:rsidR="00B13D0C" w:rsidRPr="002E7160">
        <w:rPr>
          <w:rFonts w:eastAsiaTheme="minorEastAsia" w:cstheme="minorHAnsi"/>
          <w:color w:val="000000"/>
        </w:rPr>
        <w:t xml:space="preserve">            </w:t>
      </w:r>
      <w:r w:rsidRPr="002E7160">
        <w:rPr>
          <w:rFonts w:eastAsiaTheme="minorEastAsia" w:cstheme="minorHAnsi"/>
          <w:color w:val="000000"/>
        </w:rPr>
        <w:t xml:space="preserve">    </w:t>
      </w:r>
      <w:r w:rsidR="00B62629">
        <w:rPr>
          <w:rFonts w:eastAsiaTheme="minorEastAsia" w:cstheme="minorHAnsi"/>
          <w:color w:val="000000"/>
        </w:rPr>
        <w:t xml:space="preserve">                                  </w:t>
      </w:r>
      <w:r w:rsidRPr="002E7160">
        <w:rPr>
          <w:rFonts w:eastAsiaTheme="minorEastAsia" w:cstheme="minorHAnsi"/>
          <w:color w:val="000000"/>
        </w:rPr>
        <w:t xml:space="preserve"> </w:t>
      </w:r>
      <m:oMath>
        <m:r>
          <w:rPr>
            <w:rFonts w:ascii="Cambria Math" w:hAnsi="Cambria Math" w:cstheme="minorHAnsi"/>
            <w:color w:val="000000"/>
          </w:rPr>
          <m:t>H(B1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4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3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4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4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4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3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4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4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8113</m:t>
        </m:r>
      </m:oMath>
    </w:p>
    <w:p w14:paraId="65ED67F1" w14:textId="3287A461" w:rsidR="00722302" w:rsidRPr="002E7160" w:rsidRDefault="00722302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</w:t>
      </w:r>
      <w:r w:rsidR="00166511" w:rsidRPr="002E7160">
        <w:rPr>
          <w:rFonts w:eastAsiaTheme="minorEastAsia" w:cstheme="minorHAnsi"/>
          <w:color w:val="000000"/>
        </w:rPr>
        <w:t>B</w:t>
      </w:r>
      <w:r w:rsidRPr="002E7160">
        <w:rPr>
          <w:rFonts w:eastAsiaTheme="minorEastAsia" w:cstheme="minorHAnsi"/>
          <w:color w:val="000000"/>
        </w:rPr>
        <w:t xml:space="preserve">, when </w:t>
      </w:r>
      <w:r w:rsidR="00166511" w:rsidRPr="002E7160">
        <w:rPr>
          <w:rFonts w:eastAsiaTheme="minorEastAsia" w:cstheme="minorHAnsi"/>
          <w:color w:val="000000"/>
        </w:rPr>
        <w:t>B</w:t>
      </w:r>
      <w:r w:rsidRPr="002E7160">
        <w:rPr>
          <w:rFonts w:eastAsiaTheme="minorEastAsia" w:cstheme="minorHAnsi"/>
          <w:color w:val="000000"/>
        </w:rPr>
        <w:t xml:space="preserve">=2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proofErr w:type="gramStart"/>
      <w:r w:rsidR="003D6A7E" w:rsidRPr="002E7160">
        <w:rPr>
          <w:rFonts w:eastAsiaTheme="minorEastAsia" w:cstheme="minorHAnsi"/>
          <w:color w:val="000000"/>
        </w:rPr>
        <w:t>3</w:t>
      </w:r>
      <w:r w:rsidRPr="002E7160">
        <w:rPr>
          <w:rFonts w:eastAsiaTheme="minorEastAsia" w:cstheme="minorHAnsi"/>
          <w:color w:val="000000"/>
        </w:rPr>
        <w:t>,Y</w:t>
      </w:r>
      <w:proofErr w:type="gramEnd"/>
      <w:r w:rsidRPr="002E7160">
        <w:rPr>
          <w:rFonts w:eastAsiaTheme="minorEastAsia" w:cstheme="minorHAnsi"/>
          <w:color w:val="000000"/>
        </w:rPr>
        <w:t>=</w:t>
      </w:r>
      <w:r w:rsidR="003D6A7E" w:rsidRPr="002E7160">
        <w:rPr>
          <w:rFonts w:eastAsiaTheme="minorEastAsia" w:cstheme="minorHAnsi"/>
          <w:color w:val="000000"/>
        </w:rPr>
        <w:t>1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 </w:t>
      </w:r>
      <w:r w:rsidRPr="002E7160">
        <w:rPr>
          <w:rFonts w:eastAsiaTheme="minorEastAsia" w:cstheme="minorHAnsi"/>
          <w:color w:val="000000"/>
        </w:rPr>
        <w:t xml:space="preserve">        </w:t>
      </w:r>
      <m:oMath>
        <m:r>
          <w:rPr>
            <w:rFonts w:ascii="Cambria Math" w:hAnsi="Cambria Math" w:cstheme="minorHAnsi"/>
            <w:color w:val="000000"/>
          </w:rPr>
          <m:t>H(B2)=0.8113</m:t>
        </m:r>
      </m:oMath>
    </w:p>
    <w:p w14:paraId="5FB97785" w14:textId="1AE50792" w:rsidR="00722302" w:rsidRPr="002E7160" w:rsidRDefault="00722302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A, when </w:t>
      </w:r>
      <w:r w:rsidR="001C2F67" w:rsidRPr="002E7160">
        <w:rPr>
          <w:rFonts w:eastAsiaTheme="minorEastAsia" w:cstheme="minorHAnsi"/>
          <w:color w:val="000000"/>
        </w:rPr>
        <w:t>B=3</w:t>
      </w:r>
      <w:r w:rsidRPr="002E7160">
        <w:rPr>
          <w:rFonts w:eastAsiaTheme="minorEastAsia" w:cstheme="minorHAnsi"/>
          <w:color w:val="000000"/>
        </w:rPr>
        <w:t xml:space="preserve">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proofErr w:type="gramStart"/>
      <w:r w:rsidRPr="002E7160">
        <w:rPr>
          <w:rFonts w:eastAsiaTheme="minorEastAsia" w:cstheme="minorHAnsi"/>
          <w:color w:val="000000"/>
        </w:rPr>
        <w:t>1,Y</w:t>
      </w:r>
      <w:proofErr w:type="gramEnd"/>
      <w:r w:rsidRPr="002E7160">
        <w:rPr>
          <w:rFonts w:eastAsiaTheme="minorEastAsia" w:cstheme="minorHAnsi"/>
          <w:color w:val="000000"/>
        </w:rPr>
        <w:t>=</w:t>
      </w:r>
      <w:r w:rsidR="001C2F67" w:rsidRPr="002E7160">
        <w:rPr>
          <w:rFonts w:eastAsiaTheme="minorEastAsia" w:cstheme="minorHAnsi"/>
          <w:color w:val="000000"/>
        </w:rPr>
        <w:t>1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    </w:t>
      </w:r>
      <w:r w:rsidRPr="002E7160">
        <w:rPr>
          <w:rFonts w:eastAsiaTheme="minorEastAsia" w:cstheme="minorHAnsi"/>
          <w:color w:val="000000"/>
        </w:rPr>
        <w:t xml:space="preserve">      </w:t>
      </w:r>
      <m:oMath>
        <m:r>
          <w:rPr>
            <w:rFonts w:ascii="Cambria Math" w:hAnsi="Cambria Math" w:cstheme="minorHAnsi"/>
            <w:color w:val="000000"/>
          </w:rPr>
          <m:t>H(B3)=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5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5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r>
              <w:rPr>
                <w:rFonts w:ascii="Cambria Math" w:hAnsi="Cambria Math" w:cstheme="minorHAnsi"/>
                <w:color w:val="000000"/>
              </w:rPr>
              <m:t>0.5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theme="minorHAnsi"/>
                    <w:color w:val="000000"/>
                  </w:rPr>
                  <m:t>0.5</m:t>
                </m:r>
              </m:e>
            </m:d>
          </m:e>
        </m:d>
        <m:r>
          <w:rPr>
            <w:rFonts w:ascii="Cambria Math" w:hAnsi="Cambria Math" w:cstheme="minorHAnsi"/>
            <w:color w:val="000000"/>
          </w:rPr>
          <m:t>=1</m:t>
        </m:r>
      </m:oMath>
    </w:p>
    <w:p w14:paraId="692B0387" w14:textId="0FB6277D" w:rsidR="00722302" w:rsidRDefault="00722302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  <w:i/>
          <w:iCs/>
          <w:color w:val="000000"/>
        </w:rPr>
        <w:t xml:space="preserve">Information gain using </w:t>
      </w:r>
      <w:r w:rsidR="00950911" w:rsidRPr="002E7160">
        <w:rPr>
          <w:rFonts w:eastAsiaTheme="minorEastAsia" w:cstheme="minorHAnsi"/>
          <w:i/>
          <w:iCs/>
          <w:color w:val="000000"/>
        </w:rPr>
        <w:t>B</w:t>
      </w:r>
      <w:r w:rsidR="00943D97" w:rsidRPr="002E7160">
        <w:rPr>
          <w:rFonts w:eastAsiaTheme="minorEastAsia" w:cstheme="minorHAnsi"/>
          <w:i/>
          <w:iCs/>
          <w:color w:val="000000"/>
        </w:rPr>
        <w:t>=</w:t>
      </w:r>
      <w:r w:rsidRPr="002E7160">
        <w:rPr>
          <w:rFonts w:eastAsiaTheme="minorEastAsia" w:cstheme="minorHAnsi"/>
          <w:i/>
          <w:iCs/>
          <w:color w:val="000000"/>
        </w:rPr>
        <w:t xml:space="preserve"> </w:t>
      </w:r>
      <w:r w:rsidR="00943D97" w:rsidRPr="002E7160">
        <w:rPr>
          <w:rFonts w:eastAsiaTheme="minorEastAsia" w:cstheme="minorHAnsi"/>
        </w:rPr>
        <w:t>1 – [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4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0.811278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4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0.811278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2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r>
          <w:rPr>
            <w:rFonts w:ascii="Cambria Math" w:hAnsi="Cambria Math" w:cstheme="minorHAnsi"/>
          </w:rPr>
          <m:t xml:space="preserve"> (1)] </m:t>
        </m:r>
      </m:oMath>
      <w:r w:rsidR="00943D97" w:rsidRPr="002E7160">
        <w:rPr>
          <w:rFonts w:eastAsiaTheme="minorEastAsia" w:cstheme="minorHAnsi"/>
        </w:rPr>
        <w:t xml:space="preserve"> =</w:t>
      </w:r>
      <w:r w:rsidR="009504B5" w:rsidRPr="002E7160">
        <w:rPr>
          <w:rFonts w:eastAsiaTheme="minorEastAsia" w:cstheme="minorHAnsi"/>
        </w:rPr>
        <w:t>0.1510</w:t>
      </w:r>
    </w:p>
    <w:p w14:paraId="5A15A4F9" w14:textId="77777777" w:rsidR="00DE581F" w:rsidRPr="002E7160" w:rsidRDefault="00DE581F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</w:p>
    <w:p w14:paraId="70E18D86" w14:textId="0A231730" w:rsidR="009504B5" w:rsidRPr="002E7160" w:rsidRDefault="00510E93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</w:rPr>
        <w:t>FOR C</w:t>
      </w:r>
    </w:p>
    <w:p w14:paraId="6E445121" w14:textId="3400C51B" w:rsidR="00510E93" w:rsidRPr="002E7160" w:rsidRDefault="00510E93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when C=1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r w:rsidR="006360DD" w:rsidRPr="002E7160">
        <w:rPr>
          <w:rFonts w:eastAsiaTheme="minorEastAsia" w:cstheme="minorHAnsi"/>
          <w:color w:val="000000"/>
        </w:rPr>
        <w:t>1</w:t>
      </w:r>
      <w:r w:rsidRPr="002E7160">
        <w:rPr>
          <w:rFonts w:eastAsiaTheme="minorEastAsia" w:cstheme="minorHAnsi"/>
          <w:color w:val="000000"/>
        </w:rPr>
        <w:t>, Y=</w:t>
      </w:r>
      <w:r w:rsidR="006360DD" w:rsidRPr="002E7160">
        <w:rPr>
          <w:rFonts w:eastAsiaTheme="minorEastAsia" w:cstheme="minorHAnsi"/>
          <w:color w:val="000000"/>
        </w:rPr>
        <w:t>4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 </w:t>
      </w:r>
      <w:r w:rsidR="008D35B0" w:rsidRPr="002E7160">
        <w:rPr>
          <w:rFonts w:eastAsiaTheme="minorEastAsia" w:cstheme="minorHAnsi"/>
          <w:color w:val="000000"/>
        </w:rPr>
        <w:t xml:space="preserve">       </w:t>
      </w:r>
      <w:r w:rsidR="00B62629">
        <w:rPr>
          <w:rFonts w:eastAsiaTheme="minorEastAsia" w:cstheme="minorHAnsi"/>
          <w:color w:val="000000"/>
        </w:rPr>
        <w:t xml:space="preserve">                                     </w:t>
      </w:r>
      <w:r w:rsidR="008D35B0" w:rsidRPr="002E7160">
        <w:rPr>
          <w:rFonts w:eastAsiaTheme="minorEastAsia" w:cstheme="minorHAnsi"/>
          <w:color w:val="000000"/>
        </w:rPr>
        <w:t xml:space="preserve">  </w:t>
      </w:r>
      <w:r w:rsidRPr="002E7160">
        <w:rPr>
          <w:rFonts w:eastAsiaTheme="minorEastAsia" w:cstheme="minorHAnsi"/>
          <w:color w:val="000000"/>
        </w:rPr>
        <w:t xml:space="preserve"> </w:t>
      </w:r>
      <m:oMath>
        <m:r>
          <w:rPr>
            <w:rFonts w:ascii="Cambria Math" w:eastAsiaTheme="minorEastAsia" w:hAnsi="Cambria Math" w:cstheme="minorHAnsi"/>
            <w:color w:val="000000"/>
          </w:rPr>
          <m:t xml:space="preserve">   </m:t>
        </m:r>
        <m:r>
          <w:rPr>
            <w:rFonts w:ascii="Cambria Math" w:hAnsi="Cambria Math" w:cstheme="minorHAnsi"/>
            <w:color w:val="000000"/>
          </w:rPr>
          <m:t>H(A1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5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4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5</m:t>
            </m:r>
          </m:den>
        </m:f>
        <m:r>
          <w:rPr>
            <w:rFonts w:ascii="Cambria Math" w:hAnsi="Cambria Math" w:cstheme="minorHAnsi"/>
            <w:color w:val="000000"/>
          </w:rPr>
          <m:t>)=-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5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—</m:t>
        </m:r>
        <m:d>
          <m:dPr>
            <m:ctrlPr>
              <w:rPr>
                <w:rFonts w:ascii="Cambria Math" w:hAnsi="Cambria Math" w:cstheme="minorHAnsi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theme="minorHAnsi"/>
                    <w:color w:val="000000"/>
                  </w:rPr>
                  <m:t>4</m:t>
                </m:r>
              </m:num>
              <m:den>
                <m:r>
                  <w:rPr>
                    <w:rFonts w:ascii="Cambria Math" w:hAnsi="Cambria Math" w:cstheme="minorHAnsi"/>
                    <w:color w:val="000000"/>
                  </w:rPr>
                  <m:t>5</m:t>
                </m:r>
              </m:den>
            </m:f>
            <m:r>
              <w:rPr>
                <w:rFonts w:ascii="Cambria Math" w:hAnsi="Cambria Math" w:cstheme="minorHAnsi"/>
                <w:color w:val="000000"/>
              </w:rPr>
              <m:t>log2</m:t>
            </m:r>
            <m:d>
              <m:d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color w:val="000000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color w:val="00000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theme="minorHAnsi"/>
                        <w:color w:val="000000"/>
                      </w:rPr>
                      <m:t>5</m:t>
                    </m:r>
                  </m:den>
                </m:f>
              </m:e>
            </m:d>
          </m:e>
        </m:d>
        <m:r>
          <w:rPr>
            <w:rFonts w:ascii="Cambria Math" w:hAnsi="Cambria Math" w:cstheme="minorHAnsi"/>
            <w:color w:val="000000"/>
          </w:rPr>
          <m:t>=0.7219</m:t>
        </m:r>
      </m:oMath>
    </w:p>
    <w:p w14:paraId="4DE94D0F" w14:textId="56223154" w:rsidR="00510E93" w:rsidRPr="002E7160" w:rsidRDefault="00510E93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</w:t>
      </w:r>
      <w:r w:rsidR="008D35B0" w:rsidRPr="002E7160">
        <w:rPr>
          <w:rFonts w:eastAsiaTheme="minorEastAsia" w:cstheme="minorHAnsi"/>
          <w:color w:val="000000"/>
        </w:rPr>
        <w:t>C</w:t>
      </w:r>
      <w:r w:rsidRPr="002E7160">
        <w:rPr>
          <w:rFonts w:eastAsiaTheme="minorEastAsia" w:cstheme="minorHAnsi"/>
          <w:color w:val="000000"/>
        </w:rPr>
        <w:t xml:space="preserve">, when </w:t>
      </w:r>
      <w:r w:rsidR="00837C56" w:rsidRPr="002E7160">
        <w:rPr>
          <w:rFonts w:eastAsiaTheme="minorEastAsia" w:cstheme="minorHAnsi"/>
          <w:color w:val="000000"/>
        </w:rPr>
        <w:t>C</w:t>
      </w:r>
      <w:r w:rsidRPr="002E7160">
        <w:rPr>
          <w:rFonts w:eastAsiaTheme="minorEastAsia" w:cstheme="minorHAnsi"/>
          <w:color w:val="000000"/>
        </w:rPr>
        <w:t xml:space="preserve">=2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proofErr w:type="gramStart"/>
      <w:r w:rsidR="00837C56" w:rsidRPr="002E7160">
        <w:rPr>
          <w:rFonts w:eastAsiaTheme="minorEastAsia" w:cstheme="minorHAnsi"/>
          <w:color w:val="000000"/>
        </w:rPr>
        <w:t>3</w:t>
      </w:r>
      <w:r w:rsidRPr="002E7160">
        <w:rPr>
          <w:rFonts w:eastAsiaTheme="minorEastAsia" w:cstheme="minorHAnsi"/>
          <w:color w:val="000000"/>
        </w:rPr>
        <w:t>,Y</w:t>
      </w:r>
      <w:proofErr w:type="gramEnd"/>
      <w:r w:rsidRPr="002E7160">
        <w:rPr>
          <w:rFonts w:eastAsiaTheme="minorEastAsia" w:cstheme="minorHAnsi"/>
          <w:color w:val="000000"/>
        </w:rPr>
        <w:t>=</w:t>
      </w:r>
      <w:r w:rsidR="00837C56" w:rsidRPr="002E7160">
        <w:rPr>
          <w:rFonts w:eastAsiaTheme="minorEastAsia" w:cstheme="minorHAnsi"/>
          <w:color w:val="000000"/>
        </w:rPr>
        <w:t>1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  </w:t>
      </w:r>
      <w:r w:rsidRPr="002E7160">
        <w:rPr>
          <w:rFonts w:eastAsiaTheme="minorEastAsia" w:cstheme="minorHAnsi"/>
          <w:color w:val="000000"/>
        </w:rPr>
        <w:t xml:space="preserve">  </w:t>
      </w:r>
      <m:oMath>
        <m:r>
          <w:rPr>
            <w:rFonts w:ascii="Cambria Math" w:hAnsi="Cambria Math" w:cstheme="minorHAnsi"/>
            <w:color w:val="000000"/>
          </w:rPr>
          <m:t>H(C2)=0.8113</m:t>
        </m:r>
      </m:oMath>
    </w:p>
    <w:p w14:paraId="0A3E0BD9" w14:textId="480268E8" w:rsidR="00510E93" w:rsidRPr="002E7160" w:rsidRDefault="00510E93" w:rsidP="002E7160">
      <w:pPr>
        <w:spacing w:after="0" w:line="0" w:lineRule="atLeast"/>
        <w:rPr>
          <w:rFonts w:eastAsiaTheme="minorEastAsia" w:cstheme="minorHAnsi"/>
          <w:color w:val="000000"/>
        </w:rPr>
      </w:pPr>
      <w:r w:rsidRPr="002E7160">
        <w:rPr>
          <w:rFonts w:eastAsiaTheme="minorEastAsia" w:cstheme="minorHAnsi"/>
          <w:color w:val="000000"/>
        </w:rPr>
        <w:t xml:space="preserve">For </w:t>
      </w:r>
      <w:r w:rsidR="009137DF" w:rsidRPr="002E7160">
        <w:rPr>
          <w:rFonts w:eastAsiaTheme="minorEastAsia" w:cstheme="minorHAnsi"/>
          <w:color w:val="000000"/>
        </w:rPr>
        <w:t>C</w:t>
      </w:r>
      <w:r w:rsidRPr="002E7160">
        <w:rPr>
          <w:rFonts w:eastAsiaTheme="minorEastAsia" w:cstheme="minorHAnsi"/>
          <w:color w:val="000000"/>
        </w:rPr>
        <w:t xml:space="preserve">, when </w:t>
      </w:r>
      <w:r w:rsidR="00420B8C" w:rsidRPr="002E7160">
        <w:rPr>
          <w:rFonts w:eastAsiaTheme="minorEastAsia" w:cstheme="minorHAnsi"/>
          <w:color w:val="000000"/>
        </w:rPr>
        <w:t>C</w:t>
      </w:r>
      <w:r w:rsidRPr="002E7160">
        <w:rPr>
          <w:rFonts w:eastAsiaTheme="minorEastAsia" w:cstheme="minorHAnsi"/>
          <w:color w:val="000000"/>
        </w:rPr>
        <w:t xml:space="preserve">=3 </w:t>
      </w:r>
      <w:r w:rsidRPr="002E7160">
        <w:rPr>
          <w:rFonts w:eastAsiaTheme="minorEastAsia" w:cstheme="minorHAnsi"/>
          <w:color w:val="000000"/>
        </w:rPr>
        <w:sym w:font="Wingdings" w:char="F0E0"/>
      </w:r>
      <w:r w:rsidRPr="002E7160">
        <w:rPr>
          <w:rFonts w:eastAsiaTheme="minorEastAsia" w:cstheme="minorHAnsi"/>
          <w:color w:val="000000"/>
        </w:rPr>
        <w:t>X=</w:t>
      </w:r>
      <w:proofErr w:type="gramStart"/>
      <w:r w:rsidRPr="002E7160">
        <w:rPr>
          <w:rFonts w:eastAsiaTheme="minorEastAsia" w:cstheme="minorHAnsi"/>
          <w:color w:val="000000"/>
        </w:rPr>
        <w:t>1,Y</w:t>
      </w:r>
      <w:proofErr w:type="gramEnd"/>
      <w:r w:rsidRPr="002E7160">
        <w:rPr>
          <w:rFonts w:eastAsiaTheme="minorEastAsia" w:cstheme="minorHAnsi"/>
          <w:color w:val="000000"/>
        </w:rPr>
        <w:t>=</w:t>
      </w:r>
      <w:r w:rsidR="009137DF" w:rsidRPr="002E7160">
        <w:rPr>
          <w:rFonts w:eastAsiaTheme="minorEastAsia" w:cstheme="minorHAnsi"/>
          <w:color w:val="000000"/>
        </w:rPr>
        <w:t>0</w:t>
      </w:r>
      <w:r w:rsidRPr="002E7160">
        <w:rPr>
          <w:rFonts w:eastAsiaTheme="minorEastAsia" w:cstheme="minorHAnsi"/>
          <w:color w:val="000000"/>
        </w:rPr>
        <w:t xml:space="preserve">                                                                                            </w:t>
      </w:r>
      <w:r w:rsidR="00B62629">
        <w:rPr>
          <w:rFonts w:eastAsiaTheme="minorEastAsia" w:cstheme="minorHAnsi"/>
          <w:color w:val="000000"/>
        </w:rPr>
        <w:t xml:space="preserve">                         </w:t>
      </w:r>
      <w:r w:rsidRPr="002E7160">
        <w:rPr>
          <w:rFonts w:eastAsiaTheme="minorEastAsia" w:cstheme="minorHAnsi"/>
          <w:color w:val="000000"/>
        </w:rPr>
        <w:t xml:space="preserve">      </w:t>
      </w:r>
      <m:oMath>
        <m:r>
          <w:rPr>
            <w:rFonts w:ascii="Cambria Math" w:hAnsi="Cambria Math" w:cstheme="minorHAnsi"/>
            <w:color w:val="000000"/>
          </w:rPr>
          <m:t>H(C3)=H(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1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</m:t>
            </m:r>
          </m:den>
        </m:f>
        <m:r>
          <w:rPr>
            <w:rFonts w:ascii="Cambria Math" w:hAnsi="Cambria Math" w:cstheme="minorHAnsi"/>
            <w:color w:val="000000"/>
          </w:rPr>
          <m:t>,</m:t>
        </m:r>
        <m:f>
          <m:fPr>
            <m:ctrlPr>
              <w:rPr>
                <w:rFonts w:ascii="Cambria Math" w:hAnsi="Cambria Math" w:cstheme="minorHAnsi"/>
                <w:i/>
                <w:color w:val="000000"/>
              </w:rPr>
            </m:ctrlPr>
          </m:fPr>
          <m:num>
            <m:r>
              <w:rPr>
                <w:rFonts w:ascii="Cambria Math" w:hAnsi="Cambria Math" w:cstheme="minorHAnsi"/>
                <w:color w:val="000000"/>
              </w:rPr>
              <m:t>0</m:t>
            </m:r>
          </m:num>
          <m:den>
            <m:r>
              <w:rPr>
                <w:rFonts w:ascii="Cambria Math" w:hAnsi="Cambria Math" w:cstheme="minorHAnsi"/>
                <w:color w:val="000000"/>
              </w:rPr>
              <m:t>1</m:t>
            </m:r>
          </m:den>
        </m:f>
        <m:r>
          <w:rPr>
            <w:rFonts w:ascii="Cambria Math" w:hAnsi="Cambria Math" w:cstheme="minorHAnsi"/>
            <w:color w:val="000000"/>
          </w:rPr>
          <m:t>)=0</m:t>
        </m:r>
      </m:oMath>
    </w:p>
    <w:p w14:paraId="7FA09836" w14:textId="0B66D800" w:rsidR="00DE581F" w:rsidRDefault="00510E93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  <w:i/>
          <w:iCs/>
          <w:color w:val="000000"/>
        </w:rPr>
        <w:t xml:space="preserve">Information gain using </w:t>
      </w:r>
      <w:r w:rsidR="00A60FB7" w:rsidRPr="002E7160">
        <w:rPr>
          <w:rFonts w:eastAsiaTheme="minorEastAsia" w:cstheme="minorHAnsi"/>
          <w:i/>
          <w:iCs/>
          <w:color w:val="000000"/>
        </w:rPr>
        <w:t>C</w:t>
      </w:r>
      <w:r w:rsidRPr="002E7160">
        <w:rPr>
          <w:rFonts w:eastAsiaTheme="minorEastAsia" w:cstheme="minorHAnsi"/>
          <w:i/>
          <w:iCs/>
          <w:color w:val="000000"/>
        </w:rPr>
        <w:t xml:space="preserve"> =</w:t>
      </w:r>
      <w:r w:rsidRPr="002E7160">
        <w:rPr>
          <w:rFonts w:eastAsiaTheme="minorEastAsia" w:cstheme="minorHAnsi"/>
          <w:i/>
          <w:iCs/>
        </w:rPr>
        <w:t xml:space="preserve"> </w:t>
      </w:r>
      <w:r w:rsidR="00A60FB7" w:rsidRPr="002E7160">
        <w:rPr>
          <w:rFonts w:eastAsiaTheme="minorEastAsia" w:cstheme="minorHAnsi"/>
        </w:rPr>
        <w:t>1 – [</w:t>
      </w:r>
      <m:oMath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5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</w:rPr>
              <m:t>0.721928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4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d>
          <m:dPr>
            <m:ctrlPr>
              <w:rPr>
                <w:rFonts w:ascii="Cambria Math" w:hAnsi="Cambria Math" w:cstheme="minorHAnsi"/>
                <w:i/>
              </w:rPr>
            </m:ctrlPr>
          </m:dPr>
          <m:e>
            <m:r>
              <w:rPr>
                <w:rFonts w:ascii="Cambria Math" w:hAnsi="Cambria Math" w:cstheme="minorHAnsi"/>
              </w:rPr>
              <m:t>0.811278</m:t>
            </m:r>
          </m:e>
        </m:d>
        <m:r>
          <w:rPr>
            <w:rFonts w:ascii="Cambria Math" w:hAnsi="Cambria Math" w:cstheme="minorHAnsi"/>
          </w:rPr>
          <m:t xml:space="preserve">+ 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10</m:t>
            </m:r>
          </m:den>
        </m:f>
        <m:r>
          <w:rPr>
            <w:rFonts w:ascii="Cambria Math" w:hAnsi="Cambria Math" w:cstheme="minorHAnsi"/>
          </w:rPr>
          <m:t xml:space="preserve"> (0)] </m:t>
        </m:r>
      </m:oMath>
      <w:r w:rsidR="00A60FB7" w:rsidRPr="002E7160">
        <w:rPr>
          <w:rFonts w:eastAsiaTheme="minorEastAsia" w:cstheme="minorHAnsi"/>
        </w:rPr>
        <w:t xml:space="preserve"> =0.3145</w:t>
      </w:r>
    </w:p>
    <w:p w14:paraId="03792EED" w14:textId="77777777" w:rsidR="00DE581F" w:rsidRDefault="00DE581F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</w:p>
    <w:p w14:paraId="4BCB0FB0" w14:textId="028D3E6D" w:rsidR="00A97C52" w:rsidRPr="002E7160" w:rsidRDefault="00E72A1A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i/>
          <w:iCs/>
        </w:rPr>
      </w:pPr>
      <w:r w:rsidRPr="002E7160">
        <w:rPr>
          <w:rFonts w:eastAsiaTheme="minorEastAsia" w:cstheme="minorHAnsi"/>
          <w:b/>
          <w:bCs/>
          <w:i/>
          <w:iCs/>
        </w:rPr>
        <w:t>Therefore</w:t>
      </w:r>
      <w:r w:rsidR="00A97C52" w:rsidRPr="002E7160">
        <w:rPr>
          <w:rFonts w:eastAsiaTheme="minorEastAsia" w:cstheme="minorHAnsi"/>
          <w:b/>
          <w:bCs/>
          <w:i/>
          <w:iCs/>
        </w:rPr>
        <w:t>,</w:t>
      </w:r>
      <w:r w:rsidRPr="002E7160">
        <w:rPr>
          <w:rFonts w:eastAsiaTheme="minorEastAsia" w:cstheme="minorHAnsi"/>
          <w:b/>
          <w:bCs/>
          <w:i/>
          <w:iCs/>
        </w:rPr>
        <w:t xml:space="preserve"> comparing the information gain </w:t>
      </w:r>
      <w:r w:rsidR="00C47EA1" w:rsidRPr="002E7160">
        <w:rPr>
          <w:rFonts w:eastAsiaTheme="minorEastAsia" w:cstheme="minorHAnsi"/>
          <w:b/>
          <w:bCs/>
          <w:i/>
          <w:iCs/>
        </w:rPr>
        <w:t>of A, B and C:</w:t>
      </w:r>
      <w:r w:rsidR="00A97C52" w:rsidRPr="002E7160">
        <w:rPr>
          <w:rFonts w:eastAsiaTheme="minorEastAsia" w:cstheme="minorHAnsi"/>
          <w:b/>
          <w:bCs/>
          <w:i/>
          <w:iCs/>
        </w:rPr>
        <w:t xml:space="preserve">   </w:t>
      </w:r>
    </w:p>
    <w:p w14:paraId="3319E252" w14:textId="0F313529" w:rsidR="00E72A1A" w:rsidRPr="002E7160" w:rsidRDefault="00C47EA1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i/>
          <w:iCs/>
        </w:rPr>
      </w:pPr>
      <w:r w:rsidRPr="002E7160">
        <w:rPr>
          <w:rFonts w:eastAsiaTheme="minorEastAsia" w:cstheme="minorHAnsi"/>
          <w:b/>
          <w:bCs/>
          <w:i/>
          <w:iCs/>
        </w:rPr>
        <w:t xml:space="preserve"> </w:t>
      </w:r>
      <w:r w:rsidR="00996ACF" w:rsidRPr="002E7160">
        <w:rPr>
          <w:rFonts w:eastAsiaTheme="minorEastAsia" w:cstheme="minorHAnsi"/>
          <w:b/>
          <w:bCs/>
          <w:i/>
          <w:iCs/>
        </w:rPr>
        <w:t xml:space="preserve">A&gt;C&gt;B </w:t>
      </w:r>
      <w:r w:rsidR="00A97C52" w:rsidRPr="002E7160">
        <w:rPr>
          <w:rFonts w:eastAsiaTheme="minorEastAsia" w:cstheme="minorHAnsi"/>
          <w:b/>
          <w:bCs/>
          <w:i/>
          <w:iCs/>
        </w:rPr>
        <w:t xml:space="preserve">    </w:t>
      </w:r>
      <w:r w:rsidR="00996ACF" w:rsidRPr="002E7160">
        <w:rPr>
          <w:rFonts w:eastAsiaTheme="minorEastAsia" w:cstheme="minorHAnsi"/>
          <w:b/>
          <w:bCs/>
          <w:i/>
          <w:iCs/>
        </w:rPr>
        <w:sym w:font="Wingdings" w:char="F0E0"/>
      </w:r>
      <w:r w:rsidR="00996ACF" w:rsidRPr="002E7160">
        <w:rPr>
          <w:rFonts w:eastAsiaTheme="minorEastAsia" w:cstheme="minorHAnsi"/>
          <w:b/>
          <w:bCs/>
          <w:i/>
          <w:iCs/>
        </w:rPr>
        <w:t xml:space="preserve">  0.4&gt;0.3145</w:t>
      </w:r>
      <w:r w:rsidR="00420B8C" w:rsidRPr="002E7160">
        <w:rPr>
          <w:rFonts w:eastAsiaTheme="minorEastAsia" w:cstheme="minorHAnsi"/>
          <w:b/>
          <w:bCs/>
          <w:i/>
          <w:iCs/>
        </w:rPr>
        <w:t>&gt;0.1510</w:t>
      </w:r>
    </w:p>
    <w:p w14:paraId="31062199" w14:textId="77777777" w:rsidR="00DE581F" w:rsidRDefault="00A97C52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i/>
          <w:iCs/>
        </w:rPr>
      </w:pPr>
      <w:r w:rsidRPr="002E7160">
        <w:rPr>
          <w:rFonts w:eastAsiaTheme="minorEastAsia" w:cstheme="minorHAnsi"/>
          <w:b/>
          <w:bCs/>
          <w:i/>
          <w:iCs/>
        </w:rPr>
        <w:t>Here, Attribute A achieves the highest information gain at the root.</w:t>
      </w:r>
    </w:p>
    <w:p w14:paraId="27A556A2" w14:textId="7888BEA1" w:rsidR="006020E0" w:rsidRPr="002E7160" w:rsidRDefault="006020E0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</w:rPr>
      </w:pPr>
    </w:p>
    <w:p w14:paraId="03F503EF" w14:textId="52E49E9A" w:rsidR="00DE2284" w:rsidRPr="0020380D" w:rsidRDefault="00DE2284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sz w:val="32"/>
          <w:szCs w:val="32"/>
        </w:rPr>
      </w:pPr>
      <w:r w:rsidRPr="0020380D">
        <w:rPr>
          <w:rFonts w:eastAsiaTheme="minorEastAsia" w:cstheme="minorHAnsi"/>
          <w:b/>
          <w:bCs/>
          <w:sz w:val="32"/>
          <w:szCs w:val="32"/>
        </w:rPr>
        <w:t>TASK4</w:t>
      </w:r>
    </w:p>
    <w:p w14:paraId="5006BF0C" w14:textId="39CA3A6E" w:rsidR="002317B9" w:rsidRPr="002E7160" w:rsidRDefault="002317B9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>Part a):</w:t>
      </w:r>
    </w:p>
    <w:p w14:paraId="5DFC78A6" w14:textId="6779D870" w:rsidR="009E0378" w:rsidRPr="002E7160" w:rsidRDefault="009E0378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i/>
          <w:iCs/>
        </w:rPr>
      </w:pPr>
      <w:r w:rsidRPr="002E7160">
        <w:rPr>
          <w:rFonts w:eastAsiaTheme="minorEastAsia" w:cstheme="minorHAnsi"/>
          <w:i/>
          <w:iCs/>
        </w:rPr>
        <w:t>Highe</w:t>
      </w:r>
      <w:r w:rsidR="00FB51F9" w:rsidRPr="002E7160">
        <w:rPr>
          <w:rFonts w:eastAsiaTheme="minorEastAsia" w:cstheme="minorHAnsi"/>
          <w:i/>
          <w:iCs/>
        </w:rPr>
        <w:t>st</w:t>
      </w:r>
      <w:r w:rsidRPr="002E7160">
        <w:rPr>
          <w:rFonts w:eastAsiaTheme="minorEastAsia" w:cstheme="minorHAnsi"/>
          <w:i/>
          <w:iCs/>
        </w:rPr>
        <w:t xml:space="preserve"> possible</w:t>
      </w:r>
      <w:r w:rsidR="00E83EDA" w:rsidRPr="002E7160">
        <w:rPr>
          <w:rFonts w:eastAsiaTheme="minorEastAsia" w:cstheme="minorHAnsi"/>
          <w:i/>
          <w:iCs/>
        </w:rPr>
        <w:t xml:space="preserve"> entropy</w:t>
      </w:r>
      <w:r w:rsidRPr="002E7160">
        <w:rPr>
          <w:rFonts w:eastAsiaTheme="minorEastAsia" w:cstheme="minorHAnsi"/>
          <w:i/>
          <w:iCs/>
        </w:rPr>
        <w:t xml:space="preserve"> </w:t>
      </w:r>
      <w:r w:rsidR="001B1F7D" w:rsidRPr="002E7160">
        <w:rPr>
          <w:rFonts w:eastAsiaTheme="minorEastAsia" w:cstheme="minorHAnsi"/>
          <w:i/>
          <w:iCs/>
        </w:rPr>
        <w:t>value at Node N with 4 class labels =</w:t>
      </w:r>
      <w:r w:rsidR="00FB51F9" w:rsidRPr="002E7160">
        <w:rPr>
          <w:rFonts w:eastAsiaTheme="minorEastAsia" w:cstheme="minorHAnsi"/>
          <w:b/>
          <w:bCs/>
          <w:i/>
          <w:iCs/>
        </w:rPr>
        <w:t xml:space="preserve"> </w:t>
      </w:r>
      <w:r w:rsidR="00FB51F9" w:rsidRPr="002E7160">
        <w:rPr>
          <w:rFonts w:eastAsiaTheme="minorEastAsia" w:cstheme="minorHAnsi"/>
          <w:i/>
          <w:iCs/>
        </w:rPr>
        <w:t>log</w:t>
      </w:r>
      <w:r w:rsidR="00FB51F9" w:rsidRPr="002E7160">
        <w:rPr>
          <w:rFonts w:eastAsiaTheme="minorEastAsia" w:cstheme="minorHAnsi"/>
          <w:i/>
          <w:iCs/>
          <w:vertAlign w:val="subscript"/>
        </w:rPr>
        <w:t>2</w:t>
      </w:r>
      <w:r w:rsidR="00FB51F9" w:rsidRPr="002E7160">
        <w:rPr>
          <w:rFonts w:eastAsiaTheme="minorEastAsia" w:cstheme="minorHAnsi"/>
          <w:i/>
          <w:iCs/>
        </w:rPr>
        <w:t>N =</w:t>
      </w:r>
      <w:r w:rsidR="00FB51F9" w:rsidRPr="002E7160">
        <w:rPr>
          <w:rFonts w:eastAsiaTheme="minorEastAsia" w:cstheme="minorHAnsi"/>
          <w:b/>
          <w:bCs/>
          <w:i/>
          <w:iCs/>
        </w:rPr>
        <w:t xml:space="preserve"> log</w:t>
      </w:r>
      <w:r w:rsidR="00FB51F9" w:rsidRPr="002E7160">
        <w:rPr>
          <w:rFonts w:eastAsiaTheme="minorEastAsia" w:cstheme="minorHAnsi"/>
          <w:b/>
          <w:bCs/>
          <w:i/>
          <w:iCs/>
          <w:vertAlign w:val="subscript"/>
        </w:rPr>
        <w:t>2</w:t>
      </w:r>
      <w:r w:rsidR="00FB51F9" w:rsidRPr="002E7160">
        <w:rPr>
          <w:rFonts w:eastAsiaTheme="minorEastAsia" w:cstheme="minorHAnsi"/>
          <w:b/>
          <w:bCs/>
          <w:i/>
          <w:iCs/>
        </w:rPr>
        <w:t>4 = 2</w:t>
      </w:r>
    </w:p>
    <w:p w14:paraId="2C921921" w14:textId="5B09F30B" w:rsidR="00FB51F9" w:rsidRDefault="00FB51F9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  <w:i/>
          <w:iCs/>
        </w:rPr>
      </w:pPr>
      <w:r w:rsidRPr="002E7160">
        <w:rPr>
          <w:rFonts w:eastAsiaTheme="minorEastAsia" w:cstheme="minorHAnsi"/>
          <w:i/>
          <w:iCs/>
        </w:rPr>
        <w:t xml:space="preserve">Lowest possible </w:t>
      </w:r>
      <w:r w:rsidR="00E83EDA" w:rsidRPr="002E7160">
        <w:rPr>
          <w:rFonts w:eastAsiaTheme="minorEastAsia" w:cstheme="minorHAnsi"/>
          <w:i/>
          <w:iCs/>
        </w:rPr>
        <w:t xml:space="preserve">entropy </w:t>
      </w:r>
      <w:r w:rsidRPr="002E7160">
        <w:rPr>
          <w:rFonts w:eastAsiaTheme="minorEastAsia" w:cstheme="minorHAnsi"/>
          <w:i/>
          <w:iCs/>
        </w:rPr>
        <w:t xml:space="preserve">value at </w:t>
      </w:r>
      <w:r w:rsidR="00EB4C0E" w:rsidRPr="002E7160">
        <w:rPr>
          <w:rFonts w:eastAsiaTheme="minorEastAsia" w:cstheme="minorHAnsi"/>
          <w:i/>
          <w:iCs/>
        </w:rPr>
        <w:t>Node N=</w:t>
      </w:r>
      <w:r w:rsidR="00C52A43" w:rsidRPr="002E7160">
        <w:rPr>
          <w:rFonts w:eastAsiaTheme="minorEastAsia" w:cstheme="minorHAnsi"/>
          <w:i/>
          <w:iCs/>
        </w:rPr>
        <w:t xml:space="preserve"> </w:t>
      </w:r>
      <w:r w:rsidR="00EB4C0E" w:rsidRPr="002E7160">
        <w:rPr>
          <w:rFonts w:eastAsiaTheme="minorEastAsia" w:cstheme="minorHAnsi"/>
          <w:b/>
          <w:bCs/>
          <w:i/>
          <w:iCs/>
        </w:rPr>
        <w:t>0</w:t>
      </w:r>
    </w:p>
    <w:p w14:paraId="27BDC8A3" w14:textId="77777777" w:rsidR="00DE581F" w:rsidRPr="002E7160" w:rsidRDefault="00DE581F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i/>
          <w:iCs/>
        </w:rPr>
      </w:pPr>
    </w:p>
    <w:p w14:paraId="3E88C9F2" w14:textId="4871258A" w:rsidR="00420B8C" w:rsidRPr="002E7160" w:rsidRDefault="002317B9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b/>
          <w:bCs/>
        </w:rPr>
      </w:pPr>
      <w:r w:rsidRPr="002E7160">
        <w:rPr>
          <w:rFonts w:eastAsiaTheme="minorEastAsia" w:cstheme="minorHAnsi"/>
          <w:b/>
          <w:bCs/>
        </w:rPr>
        <w:t>Part b):</w:t>
      </w:r>
    </w:p>
    <w:p w14:paraId="37BA0BB4" w14:textId="24E18A1A" w:rsidR="00E83EDA" w:rsidRPr="002E7160" w:rsidRDefault="00BF3233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i/>
          <w:iCs/>
        </w:rPr>
      </w:pPr>
      <w:r w:rsidRPr="002E7160">
        <w:rPr>
          <w:rFonts w:eastAsiaTheme="minorEastAsia" w:cstheme="minorHAnsi"/>
          <w:i/>
          <w:iCs/>
        </w:rPr>
        <w:t xml:space="preserve">Highest possible information gain </w:t>
      </w:r>
      <w:r w:rsidR="00CE5C1C" w:rsidRPr="002E7160">
        <w:rPr>
          <w:rFonts w:eastAsiaTheme="minorEastAsia" w:cstheme="minorHAnsi"/>
          <w:i/>
          <w:iCs/>
        </w:rPr>
        <w:t xml:space="preserve">at Node N when chosen attribute K is </w:t>
      </w:r>
      <w:r w:rsidR="00D839AB" w:rsidRPr="002E7160">
        <w:rPr>
          <w:rFonts w:eastAsiaTheme="minorEastAsia" w:cstheme="minorHAnsi"/>
          <w:i/>
          <w:iCs/>
        </w:rPr>
        <w:t xml:space="preserve">the </w:t>
      </w:r>
      <w:r w:rsidR="00D839AB" w:rsidRPr="002E7160">
        <w:rPr>
          <w:rFonts w:eastAsiaTheme="minorEastAsia" w:cstheme="minorHAnsi"/>
          <w:b/>
          <w:bCs/>
          <w:i/>
          <w:iCs/>
        </w:rPr>
        <w:t xml:space="preserve">entropy </w:t>
      </w:r>
      <w:r w:rsidR="008959D5" w:rsidRPr="002E7160">
        <w:rPr>
          <w:rFonts w:eastAsiaTheme="minorEastAsia" w:cstheme="minorHAnsi"/>
          <w:b/>
          <w:bCs/>
          <w:i/>
          <w:iCs/>
        </w:rPr>
        <w:t>at node N</w:t>
      </w:r>
      <w:r w:rsidR="008959D5" w:rsidRPr="002E7160">
        <w:rPr>
          <w:rFonts w:eastAsiaTheme="minorEastAsia" w:cstheme="minorHAnsi"/>
          <w:i/>
          <w:iCs/>
        </w:rPr>
        <w:t xml:space="preserve"> when sum of all the child node results to 0</w:t>
      </w:r>
      <w:r w:rsidR="007848C6" w:rsidRPr="002E7160">
        <w:rPr>
          <w:rFonts w:eastAsiaTheme="minorEastAsia" w:cstheme="minorHAnsi"/>
          <w:i/>
          <w:iCs/>
        </w:rPr>
        <w:t xml:space="preserve"> as information gain equals </w:t>
      </w:r>
      <w:r w:rsidR="00A11F5D" w:rsidRPr="002E7160">
        <w:rPr>
          <w:rFonts w:eastAsiaTheme="minorEastAsia" w:cstheme="minorHAnsi"/>
          <w:i/>
          <w:iCs/>
        </w:rPr>
        <w:t>entropy of parent</w:t>
      </w:r>
      <w:r w:rsidR="00061C85" w:rsidRPr="002E7160">
        <w:rPr>
          <w:rFonts w:eastAsiaTheme="minorEastAsia" w:cstheme="minorHAnsi"/>
          <w:i/>
          <w:iCs/>
        </w:rPr>
        <w:t xml:space="preserve"> </w:t>
      </w:r>
      <w:r w:rsidR="007E36D2" w:rsidRPr="002E7160">
        <w:rPr>
          <w:rFonts w:eastAsiaTheme="minorEastAsia" w:cstheme="minorHAnsi"/>
          <w:i/>
          <w:iCs/>
        </w:rPr>
        <w:t xml:space="preserve">subtracting </w:t>
      </w:r>
      <w:r w:rsidR="00A11F5D" w:rsidRPr="002E7160">
        <w:rPr>
          <w:rFonts w:eastAsiaTheme="minorEastAsia" w:cstheme="minorHAnsi"/>
          <w:i/>
          <w:iCs/>
        </w:rPr>
        <w:t>sum of weighted entropy of all the child</w:t>
      </w:r>
      <w:r w:rsidR="0080235A" w:rsidRPr="002E7160">
        <w:rPr>
          <w:rFonts w:eastAsiaTheme="minorEastAsia" w:cstheme="minorHAnsi"/>
          <w:i/>
          <w:iCs/>
        </w:rPr>
        <w:t xml:space="preserve"> Node</w:t>
      </w:r>
      <w:r w:rsidR="00150922" w:rsidRPr="002E7160">
        <w:rPr>
          <w:rFonts w:eastAsiaTheme="minorEastAsia" w:cstheme="minorHAnsi"/>
          <w:i/>
          <w:iCs/>
        </w:rPr>
        <w:t>.</w:t>
      </w:r>
    </w:p>
    <w:p w14:paraId="31B4D7EF" w14:textId="77777777" w:rsidR="00DE581F" w:rsidRDefault="00061C85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  <w:i/>
          <w:iCs/>
        </w:rPr>
      </w:pPr>
      <w:r w:rsidRPr="002E7160">
        <w:rPr>
          <w:rFonts w:eastAsiaTheme="minorEastAsia" w:cstheme="minorHAnsi"/>
          <w:b/>
          <w:bCs/>
          <w:i/>
          <w:iCs/>
        </w:rPr>
        <w:t xml:space="preserve">Lowest possible information gain at Node N is 0 </w:t>
      </w:r>
      <w:r w:rsidRPr="002E7160">
        <w:rPr>
          <w:rFonts w:eastAsiaTheme="minorEastAsia" w:cstheme="minorHAnsi"/>
          <w:i/>
          <w:iCs/>
        </w:rPr>
        <w:t xml:space="preserve">when </w:t>
      </w:r>
      <w:r w:rsidR="0080235A" w:rsidRPr="002E7160">
        <w:rPr>
          <w:rFonts w:eastAsiaTheme="minorEastAsia" w:cstheme="minorHAnsi"/>
          <w:i/>
          <w:iCs/>
        </w:rPr>
        <w:t>entropy at node N is equal to weighted sum of entropy of all the child Node.</w:t>
      </w:r>
    </w:p>
    <w:p w14:paraId="14AFB5BD" w14:textId="77777777" w:rsidR="00DE581F" w:rsidRDefault="00DE581F" w:rsidP="002E7160">
      <w:pPr>
        <w:tabs>
          <w:tab w:val="left" w:pos="1213"/>
        </w:tabs>
        <w:spacing w:after="0" w:line="0" w:lineRule="atLeast"/>
        <w:ind w:left="1213" w:hanging="1213"/>
        <w:rPr>
          <w:rFonts w:eastAsiaTheme="minorEastAsia" w:cstheme="minorHAnsi"/>
          <w:b/>
          <w:bCs/>
        </w:rPr>
      </w:pPr>
    </w:p>
    <w:p w14:paraId="0FD3FEDA" w14:textId="77777777" w:rsidR="006020E0" w:rsidRPr="002E7160" w:rsidRDefault="006020E0" w:rsidP="002E7160">
      <w:pPr>
        <w:tabs>
          <w:tab w:val="left" w:pos="1213"/>
        </w:tabs>
        <w:spacing w:after="0" w:line="0" w:lineRule="atLeast"/>
        <w:ind w:left="1213" w:hanging="1213"/>
        <w:rPr>
          <w:rFonts w:eastAsiaTheme="minorEastAsia" w:cstheme="minorHAnsi"/>
          <w:b/>
          <w:bCs/>
        </w:rPr>
      </w:pPr>
    </w:p>
    <w:p w14:paraId="72001430" w14:textId="32E17F0E" w:rsidR="004E77E6" w:rsidRPr="0020380D" w:rsidRDefault="004E77E6" w:rsidP="002E7160">
      <w:pPr>
        <w:tabs>
          <w:tab w:val="left" w:pos="1213"/>
        </w:tabs>
        <w:spacing w:after="0" w:line="0" w:lineRule="atLeast"/>
        <w:ind w:left="1213" w:hanging="1213"/>
        <w:rPr>
          <w:rFonts w:eastAsiaTheme="minorEastAsia" w:cstheme="minorHAnsi"/>
          <w:b/>
          <w:bCs/>
          <w:sz w:val="32"/>
          <w:szCs w:val="32"/>
        </w:rPr>
      </w:pPr>
      <w:r w:rsidRPr="0020380D">
        <w:rPr>
          <w:rFonts w:eastAsiaTheme="minorEastAsia" w:cstheme="minorHAnsi"/>
          <w:b/>
          <w:bCs/>
          <w:sz w:val="32"/>
          <w:szCs w:val="32"/>
        </w:rPr>
        <w:t>TASK 5</w:t>
      </w:r>
    </w:p>
    <w:p w14:paraId="7E263334" w14:textId="1A972C39" w:rsidR="004E77E6" w:rsidRPr="002E7160" w:rsidRDefault="001862BE" w:rsidP="002E7160">
      <w:pPr>
        <w:tabs>
          <w:tab w:val="left" w:pos="1213"/>
        </w:tabs>
        <w:spacing w:after="0" w:line="0" w:lineRule="atLeast"/>
        <w:ind w:left="1213" w:hanging="1213"/>
        <w:rPr>
          <w:rFonts w:eastAsiaTheme="minorEastAsia" w:cstheme="minorHAnsi"/>
        </w:rPr>
      </w:pPr>
      <w:r w:rsidRPr="002E7160">
        <w:rPr>
          <w:rFonts w:eastAsiaTheme="minorEastAsia" w:cstheme="minorHAnsi"/>
        </w:rPr>
        <w:t>As the given classifier is binary</w:t>
      </w:r>
      <w:r w:rsidR="00726C77" w:rsidRPr="002E7160">
        <w:rPr>
          <w:rFonts w:eastAsiaTheme="minorEastAsia" w:cstheme="minorHAnsi"/>
        </w:rPr>
        <w:t>, classifier gives 28% accuracy meaning it gives wrong ans</w:t>
      </w:r>
      <w:r w:rsidR="00830D87" w:rsidRPr="002E7160">
        <w:rPr>
          <w:rFonts w:eastAsiaTheme="minorEastAsia" w:cstheme="minorHAnsi"/>
        </w:rPr>
        <w:t>we</w:t>
      </w:r>
      <w:r w:rsidR="009C25E8" w:rsidRPr="002E7160">
        <w:rPr>
          <w:rFonts w:eastAsiaTheme="minorEastAsia" w:cstheme="minorHAnsi"/>
        </w:rPr>
        <w:t>r</w:t>
      </w:r>
    </w:p>
    <w:p w14:paraId="5981697D" w14:textId="77777777" w:rsidR="00DE581F" w:rsidRDefault="009C25E8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  <w:r w:rsidRPr="002E7160">
        <w:rPr>
          <w:rFonts w:eastAsiaTheme="minorEastAsia" w:cstheme="minorHAnsi"/>
        </w:rPr>
        <w:t>72%</w:t>
      </w:r>
      <w:r w:rsidR="004118A5" w:rsidRPr="002E7160">
        <w:rPr>
          <w:rFonts w:eastAsiaTheme="minorEastAsia" w:cstheme="minorHAnsi"/>
        </w:rPr>
        <w:t>. So, we can achieve the accuracy better than 60% by flipping the answer of the classifier. By th</w:t>
      </w:r>
      <w:r w:rsidR="00B24827" w:rsidRPr="002E7160">
        <w:rPr>
          <w:rFonts w:eastAsiaTheme="minorEastAsia" w:cstheme="minorHAnsi"/>
        </w:rPr>
        <w:t xml:space="preserve">is, classifier can give guaranteed </w:t>
      </w:r>
      <w:r w:rsidR="00A60839" w:rsidRPr="002E7160">
        <w:rPr>
          <w:rFonts w:eastAsiaTheme="minorEastAsia" w:cstheme="minorHAnsi"/>
        </w:rPr>
        <w:t>accuracy of 72% which is better than 60% accuracy.</w:t>
      </w:r>
    </w:p>
    <w:p w14:paraId="6C257FE4" w14:textId="77777777" w:rsidR="00DE581F" w:rsidRDefault="00DE581F" w:rsidP="002E7160">
      <w:pPr>
        <w:tabs>
          <w:tab w:val="left" w:pos="1213"/>
        </w:tabs>
        <w:spacing w:after="0" w:line="0" w:lineRule="atLeast"/>
        <w:rPr>
          <w:rFonts w:eastAsiaTheme="minorEastAsia" w:cstheme="minorHAnsi"/>
        </w:rPr>
      </w:pPr>
    </w:p>
    <w:p w14:paraId="03269F7C" w14:textId="77777777" w:rsidR="00DE581F" w:rsidRDefault="00DE581F" w:rsidP="002E7160">
      <w:pPr>
        <w:spacing w:after="0" w:line="0" w:lineRule="atLeast"/>
        <w:rPr>
          <w:rFonts w:eastAsiaTheme="minorEastAsia" w:cstheme="minorHAnsi"/>
          <w:color w:val="000000"/>
        </w:rPr>
      </w:pPr>
    </w:p>
    <w:p w14:paraId="4A9EDA46" w14:textId="77777777" w:rsidR="009E0B5F" w:rsidRPr="002E7160" w:rsidRDefault="009E0B5F" w:rsidP="002E7160">
      <w:pPr>
        <w:spacing w:after="0" w:line="0" w:lineRule="atLeast"/>
        <w:rPr>
          <w:rFonts w:cstheme="minorHAnsi"/>
        </w:rPr>
      </w:pPr>
    </w:p>
    <w:sectPr w:rsidR="009E0B5F" w:rsidRPr="002E71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DS0sDAxNDA3MzNU0lEKTi0uzszPAykwrAUAhpkafSwAAAA="/>
  </w:docVars>
  <w:rsids>
    <w:rsidRoot w:val="001E435B"/>
    <w:rsid w:val="000423B5"/>
    <w:rsid w:val="00061C85"/>
    <w:rsid w:val="00073281"/>
    <w:rsid w:val="00074F09"/>
    <w:rsid w:val="00075AB9"/>
    <w:rsid w:val="00077A1B"/>
    <w:rsid w:val="000B1FCE"/>
    <w:rsid w:val="000D78D2"/>
    <w:rsid w:val="000E044B"/>
    <w:rsid w:val="00102677"/>
    <w:rsid w:val="00130B06"/>
    <w:rsid w:val="00150922"/>
    <w:rsid w:val="00157480"/>
    <w:rsid w:val="00166511"/>
    <w:rsid w:val="0018099D"/>
    <w:rsid w:val="001862BE"/>
    <w:rsid w:val="00195D43"/>
    <w:rsid w:val="001B1E09"/>
    <w:rsid w:val="001B1F7D"/>
    <w:rsid w:val="001B6BFC"/>
    <w:rsid w:val="001C2F67"/>
    <w:rsid w:val="001E435B"/>
    <w:rsid w:val="001F7279"/>
    <w:rsid w:val="0020380D"/>
    <w:rsid w:val="002239B0"/>
    <w:rsid w:val="002317B9"/>
    <w:rsid w:val="002C6D22"/>
    <w:rsid w:val="002E358C"/>
    <w:rsid w:val="002E7160"/>
    <w:rsid w:val="00300DD4"/>
    <w:rsid w:val="003259C5"/>
    <w:rsid w:val="003A1888"/>
    <w:rsid w:val="003B07CD"/>
    <w:rsid w:val="003C3E6F"/>
    <w:rsid w:val="003D6A7E"/>
    <w:rsid w:val="004118A5"/>
    <w:rsid w:val="004153C4"/>
    <w:rsid w:val="00420B8C"/>
    <w:rsid w:val="00446145"/>
    <w:rsid w:val="004E2B02"/>
    <w:rsid w:val="004E77E6"/>
    <w:rsid w:val="00510E93"/>
    <w:rsid w:val="00522070"/>
    <w:rsid w:val="00527866"/>
    <w:rsid w:val="00594071"/>
    <w:rsid w:val="00595182"/>
    <w:rsid w:val="005F3B56"/>
    <w:rsid w:val="006020E0"/>
    <w:rsid w:val="006225DA"/>
    <w:rsid w:val="006360DD"/>
    <w:rsid w:val="00665CAC"/>
    <w:rsid w:val="006C33AA"/>
    <w:rsid w:val="00722302"/>
    <w:rsid w:val="00726C77"/>
    <w:rsid w:val="00746AA7"/>
    <w:rsid w:val="007521C6"/>
    <w:rsid w:val="007848C6"/>
    <w:rsid w:val="007B3F80"/>
    <w:rsid w:val="007B4A6D"/>
    <w:rsid w:val="007D7F5B"/>
    <w:rsid w:val="007E36D2"/>
    <w:rsid w:val="007F2B92"/>
    <w:rsid w:val="0080235A"/>
    <w:rsid w:val="00803D4B"/>
    <w:rsid w:val="00804460"/>
    <w:rsid w:val="00830D87"/>
    <w:rsid w:val="00837C56"/>
    <w:rsid w:val="0085778B"/>
    <w:rsid w:val="008959D5"/>
    <w:rsid w:val="008D35B0"/>
    <w:rsid w:val="008E30B5"/>
    <w:rsid w:val="008E6435"/>
    <w:rsid w:val="008F4030"/>
    <w:rsid w:val="008F7D72"/>
    <w:rsid w:val="009137DF"/>
    <w:rsid w:val="00943D97"/>
    <w:rsid w:val="009504B5"/>
    <w:rsid w:val="00950911"/>
    <w:rsid w:val="00996ACF"/>
    <w:rsid w:val="009C25E8"/>
    <w:rsid w:val="009E0378"/>
    <w:rsid w:val="009E0B5F"/>
    <w:rsid w:val="009E3DD7"/>
    <w:rsid w:val="00A04372"/>
    <w:rsid w:val="00A11F5D"/>
    <w:rsid w:val="00A3251A"/>
    <w:rsid w:val="00A472C5"/>
    <w:rsid w:val="00A50F6E"/>
    <w:rsid w:val="00A60839"/>
    <w:rsid w:val="00A60FB7"/>
    <w:rsid w:val="00A97C52"/>
    <w:rsid w:val="00AD195A"/>
    <w:rsid w:val="00B01216"/>
    <w:rsid w:val="00B1172B"/>
    <w:rsid w:val="00B13D0C"/>
    <w:rsid w:val="00B1649F"/>
    <w:rsid w:val="00B16A16"/>
    <w:rsid w:val="00B24827"/>
    <w:rsid w:val="00B36626"/>
    <w:rsid w:val="00B57271"/>
    <w:rsid w:val="00B62629"/>
    <w:rsid w:val="00B80751"/>
    <w:rsid w:val="00BA4151"/>
    <w:rsid w:val="00BF3233"/>
    <w:rsid w:val="00BF63BB"/>
    <w:rsid w:val="00C00448"/>
    <w:rsid w:val="00C47EA1"/>
    <w:rsid w:val="00C52A43"/>
    <w:rsid w:val="00C63978"/>
    <w:rsid w:val="00CE5C1C"/>
    <w:rsid w:val="00CE72A9"/>
    <w:rsid w:val="00D269C4"/>
    <w:rsid w:val="00D563D0"/>
    <w:rsid w:val="00D839AB"/>
    <w:rsid w:val="00DB36B3"/>
    <w:rsid w:val="00DB6A28"/>
    <w:rsid w:val="00DC6E9F"/>
    <w:rsid w:val="00DE2284"/>
    <w:rsid w:val="00DE581F"/>
    <w:rsid w:val="00E374E9"/>
    <w:rsid w:val="00E566F4"/>
    <w:rsid w:val="00E60E15"/>
    <w:rsid w:val="00E72A1A"/>
    <w:rsid w:val="00E83EDA"/>
    <w:rsid w:val="00EB4374"/>
    <w:rsid w:val="00EB4C0E"/>
    <w:rsid w:val="00EC13EE"/>
    <w:rsid w:val="00EF5D37"/>
    <w:rsid w:val="00F86120"/>
    <w:rsid w:val="00F96405"/>
    <w:rsid w:val="00FA2BAD"/>
    <w:rsid w:val="00FB4FCE"/>
    <w:rsid w:val="00FB51F9"/>
    <w:rsid w:val="00FC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62700"/>
  <w15:chartTrackingRefBased/>
  <w15:docId w15:val="{452162AC-BEBA-4855-8A54-5B643C0EA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1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0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44</Pages>
  <Words>17661</Words>
  <Characters>100674</Characters>
  <Application>Microsoft Office Word</Application>
  <DocSecurity>0</DocSecurity>
  <Lines>838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n shrestha</dc:creator>
  <cp:keywords/>
  <dc:description/>
  <cp:lastModifiedBy>Sujan shrestha</cp:lastModifiedBy>
  <cp:revision>135</cp:revision>
  <dcterms:created xsi:type="dcterms:W3CDTF">2021-10-28T04:45:00Z</dcterms:created>
  <dcterms:modified xsi:type="dcterms:W3CDTF">2021-10-28T19:43:00Z</dcterms:modified>
</cp:coreProperties>
</file>